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827168E" w:rsidR="00CE23AA" w:rsidRDefault="009738EE" w:rsidP="0036239E">
      <w:pPr>
        <w:pStyle w:val="DocumentTitle"/>
        <w:ind w:firstLine="0"/>
      </w:pPr>
      <w:r>
        <w:t>Docker</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4D8211E3" w14:textId="0FE3D9D5" w:rsidR="00995106" w:rsidRDefault="00995106" w:rsidP="00995106">
      <w:pPr>
        <w:pStyle w:val="Heading2"/>
      </w:pPr>
      <w:r>
        <w:t>Docker command</w:t>
      </w:r>
      <w:r w:rsidR="003329F6">
        <w:t>s</w:t>
      </w:r>
    </w:p>
    <w:p w14:paraId="5CFF0B01" w14:textId="177BF491" w:rsidR="00E60C11" w:rsidRPr="00E60C11" w:rsidRDefault="00E60C11" w:rsidP="00E60C11">
      <w:pPr>
        <w:pStyle w:val="Heading3"/>
      </w:pPr>
      <w:r>
        <w:t>General</w:t>
      </w:r>
    </w:p>
    <w:tbl>
      <w:tblPr>
        <w:tblStyle w:val="RowAndColumnStyle"/>
        <w:tblW w:w="9338" w:type="dxa"/>
        <w:tblLook w:val="04A0" w:firstRow="1" w:lastRow="0" w:firstColumn="1" w:lastColumn="0" w:noHBand="0" w:noVBand="1"/>
      </w:tblPr>
      <w:tblGrid>
        <w:gridCol w:w="4669"/>
        <w:gridCol w:w="4669"/>
      </w:tblGrid>
      <w:tr w:rsidR="00E60C11" w14:paraId="1B3C67F8" w14:textId="77777777" w:rsidTr="007A17E4">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03D71E89" w14:textId="77777777" w:rsidR="00E60C11" w:rsidRDefault="00E60C11" w:rsidP="00EC5E4E">
            <w:pPr>
              <w:pStyle w:val="TableCellNormal"/>
            </w:pPr>
          </w:p>
        </w:tc>
        <w:tc>
          <w:tcPr>
            <w:tcW w:w="4669" w:type="dxa"/>
          </w:tcPr>
          <w:p w14:paraId="6EBB1C5F" w14:textId="77777777" w:rsidR="00E60C11" w:rsidRPr="00F806B5" w:rsidRDefault="00E60C11" w:rsidP="00EC5E4E">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E60C11" w14:paraId="404A870A"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776D4784" w14:textId="2B9D7D74" w:rsidR="00E60C11" w:rsidRPr="00F806B5" w:rsidRDefault="00E60C11" w:rsidP="00EC5E4E">
            <w:pPr>
              <w:pStyle w:val="TableCellNormal"/>
            </w:pPr>
            <w:r>
              <w:t>Version</w:t>
            </w:r>
          </w:p>
        </w:tc>
        <w:tc>
          <w:tcPr>
            <w:tcW w:w="4669" w:type="dxa"/>
          </w:tcPr>
          <w:p w14:paraId="365D9C86" w14:textId="61AD8A5F" w:rsidR="00E60C11" w:rsidRPr="00F806B5" w:rsidRDefault="00E60C11" w:rsidP="00EC5E4E">
            <w:pPr>
              <w:pStyle w:val="TableCellNormal"/>
              <w:cnfStyle w:val="000000000000" w:firstRow="0" w:lastRow="0" w:firstColumn="0" w:lastColumn="0" w:oddVBand="0" w:evenVBand="0" w:oddHBand="0" w:evenHBand="0" w:firstRowFirstColumn="0" w:firstRowLastColumn="0" w:lastRowFirstColumn="0" w:lastRowLastColumn="0"/>
            </w:pPr>
            <w:r>
              <w:t>docker --version</w:t>
            </w:r>
          </w:p>
        </w:tc>
      </w:tr>
      <w:tr w:rsidR="001C6C17" w14:paraId="396AF8FB"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E009FAE" w14:textId="0E367BFD" w:rsidR="001C6C17" w:rsidRDefault="001C6C17" w:rsidP="00EC5E4E">
            <w:pPr>
              <w:pStyle w:val="TableCellNormal"/>
            </w:pPr>
            <w:r>
              <w:t xml:space="preserve">Pull image from </w:t>
            </w:r>
            <w:r w:rsidR="009E1481">
              <w:t>Dockerhub</w:t>
            </w:r>
          </w:p>
        </w:tc>
        <w:tc>
          <w:tcPr>
            <w:tcW w:w="4669" w:type="dxa"/>
          </w:tcPr>
          <w:p w14:paraId="28FAD285" w14:textId="2BD6DD39" w:rsidR="001C6C17" w:rsidRDefault="009E1481" w:rsidP="00EC5E4E">
            <w:pPr>
              <w:pStyle w:val="TableCellNormal"/>
              <w:cnfStyle w:val="000000000000" w:firstRow="0" w:lastRow="0" w:firstColumn="0" w:lastColumn="0" w:oddVBand="0" w:evenVBand="0" w:oddHBand="0" w:evenHBand="0" w:firstRowFirstColumn="0" w:firstRowLastColumn="0" w:lastRowFirstColumn="0" w:lastRowLastColumn="0"/>
            </w:pPr>
            <w:r w:rsidRPr="009E1481">
              <w:t xml:space="preserve">docker pull </w:t>
            </w:r>
            <w:r w:rsidR="00F2683E">
              <w:t>&lt;image-name&gt;</w:t>
            </w:r>
          </w:p>
        </w:tc>
      </w:tr>
      <w:tr w:rsidR="009E1481" w14:paraId="7DD0265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DC5B3A8" w14:textId="01A83B6E" w:rsidR="009E1481" w:rsidRDefault="00EC1C2F" w:rsidP="00EC5E4E">
            <w:pPr>
              <w:pStyle w:val="TableCellNormal"/>
            </w:pPr>
            <w:r>
              <w:t>Start container from image</w:t>
            </w:r>
          </w:p>
        </w:tc>
        <w:tc>
          <w:tcPr>
            <w:tcW w:w="4669" w:type="dxa"/>
          </w:tcPr>
          <w:p w14:paraId="448A0434" w14:textId="3D43D382" w:rsidR="009E1481" w:rsidRPr="009E1481" w:rsidRDefault="00EC1C2F" w:rsidP="00EC5E4E">
            <w:pPr>
              <w:pStyle w:val="TableCellNormal"/>
              <w:cnfStyle w:val="000000000000" w:firstRow="0" w:lastRow="0" w:firstColumn="0" w:lastColumn="0" w:oddVBand="0" w:evenVBand="0" w:oddHBand="0" w:evenHBand="0" w:firstRowFirstColumn="0" w:firstRowLastColumn="0" w:lastRowFirstColumn="0" w:lastRowLastColumn="0"/>
            </w:pPr>
            <w:r w:rsidRPr="00EC1C2F">
              <w:t xml:space="preserve">docker run </w:t>
            </w:r>
            <w:r>
              <w:t>&lt;image</w:t>
            </w:r>
            <w:r w:rsidR="00F2683E">
              <w:t>-name&gt;</w:t>
            </w:r>
          </w:p>
        </w:tc>
      </w:tr>
      <w:tr w:rsidR="00F2683E" w14:paraId="3BA34149"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E61BB8" w14:textId="6F85BD10" w:rsidR="00F2683E" w:rsidRDefault="00F2683E" w:rsidP="00EC5E4E">
            <w:pPr>
              <w:pStyle w:val="TableCellNormal"/>
            </w:pPr>
            <w:r>
              <w:t>List all running containers</w:t>
            </w:r>
          </w:p>
        </w:tc>
        <w:tc>
          <w:tcPr>
            <w:tcW w:w="4669" w:type="dxa"/>
          </w:tcPr>
          <w:p w14:paraId="5FC24A24" w14:textId="31416F1F" w:rsidR="00F2683E" w:rsidRPr="00EC1C2F" w:rsidRDefault="00F2683E" w:rsidP="00EC5E4E">
            <w:pPr>
              <w:pStyle w:val="TableCellNormal"/>
              <w:cnfStyle w:val="000000000000" w:firstRow="0" w:lastRow="0" w:firstColumn="0" w:lastColumn="0" w:oddVBand="0" w:evenVBand="0" w:oddHBand="0" w:evenHBand="0" w:firstRowFirstColumn="0" w:firstRowLastColumn="0" w:lastRowFirstColumn="0" w:lastRowLastColumn="0"/>
            </w:pPr>
            <w:r>
              <w:t>docker ps</w:t>
            </w:r>
          </w:p>
        </w:tc>
      </w:tr>
      <w:tr w:rsidR="00F2683E" w14:paraId="1E348972"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5A638D9" w14:textId="6790E9C8" w:rsidR="00F2683E" w:rsidRDefault="00E4431D" w:rsidP="00EC5E4E">
            <w:pPr>
              <w:pStyle w:val="TableCellNormal"/>
            </w:pPr>
            <w:r>
              <w:t>Stop container</w:t>
            </w:r>
          </w:p>
        </w:tc>
        <w:tc>
          <w:tcPr>
            <w:tcW w:w="4669" w:type="dxa"/>
          </w:tcPr>
          <w:p w14:paraId="54DF866B" w14:textId="4E645194" w:rsidR="00F2683E" w:rsidRDefault="00E4431D" w:rsidP="00EC5E4E">
            <w:pPr>
              <w:pStyle w:val="TableCellNormal"/>
              <w:cnfStyle w:val="000000000000" w:firstRow="0" w:lastRow="0" w:firstColumn="0" w:lastColumn="0" w:oddVBand="0" w:evenVBand="0" w:oddHBand="0" w:evenHBand="0" w:firstRowFirstColumn="0" w:firstRowLastColumn="0" w:lastRowFirstColumn="0" w:lastRowLastColumn="0"/>
            </w:pPr>
            <w:r w:rsidRPr="00E4431D">
              <w:t>docker stop &lt;contId&gt;</w:t>
            </w:r>
          </w:p>
        </w:tc>
      </w:tr>
      <w:tr w:rsidR="00A142E6" w14:paraId="61AE1058"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3E9C8F" w14:textId="1E1213F8" w:rsidR="00A142E6" w:rsidRDefault="00A142E6" w:rsidP="00EC5E4E">
            <w:pPr>
              <w:pStyle w:val="TableCellNormal"/>
            </w:pPr>
            <w:r>
              <w:t>List all containers including stopped</w:t>
            </w:r>
          </w:p>
        </w:tc>
        <w:tc>
          <w:tcPr>
            <w:tcW w:w="4669" w:type="dxa"/>
          </w:tcPr>
          <w:p w14:paraId="4608FBBB" w14:textId="379D2983" w:rsidR="00A142E6" w:rsidRPr="00E4431D" w:rsidRDefault="00A142E6" w:rsidP="00EC5E4E">
            <w:pPr>
              <w:pStyle w:val="TableCellNormal"/>
              <w:cnfStyle w:val="000000000000" w:firstRow="0" w:lastRow="0" w:firstColumn="0" w:lastColumn="0" w:oddVBand="0" w:evenVBand="0" w:oddHBand="0" w:evenHBand="0" w:firstRowFirstColumn="0" w:firstRowLastColumn="0" w:lastRowFirstColumn="0" w:lastRowLastColumn="0"/>
            </w:pPr>
            <w:r>
              <w:t>docker ps -a</w:t>
            </w:r>
          </w:p>
        </w:tc>
      </w:tr>
      <w:tr w:rsidR="00BB5D59" w14:paraId="4A52D92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57A86FC" w14:textId="03A2F5F3" w:rsidR="00BB5D59" w:rsidRDefault="001C39BF" w:rsidP="00EC5E4E">
            <w:pPr>
              <w:pStyle w:val="TableCellNormal"/>
            </w:pPr>
            <w:r>
              <w:t>Delete container</w:t>
            </w:r>
          </w:p>
        </w:tc>
        <w:tc>
          <w:tcPr>
            <w:tcW w:w="4669" w:type="dxa"/>
          </w:tcPr>
          <w:p w14:paraId="189940AD" w14:textId="29C7EB38" w:rsidR="00BB5D59" w:rsidRDefault="001C39BF" w:rsidP="00EC5E4E">
            <w:pPr>
              <w:pStyle w:val="TableCellNormal"/>
              <w:cnfStyle w:val="000000000000" w:firstRow="0" w:lastRow="0" w:firstColumn="0" w:lastColumn="0" w:oddVBand="0" w:evenVBand="0" w:oddHBand="0" w:evenHBand="0" w:firstRowFirstColumn="0" w:firstRowLastColumn="0" w:lastRowFirstColumn="0" w:lastRowLastColumn="0"/>
            </w:pPr>
            <w:r>
              <w:t>docker rm &lt;container-id&gt;</w:t>
            </w:r>
          </w:p>
        </w:tc>
      </w:tr>
      <w:tr w:rsidR="001C39BF" w14:paraId="643C6655"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4DFD3DC" w14:textId="021F4D3A" w:rsidR="001C39BF" w:rsidRDefault="00FC0095" w:rsidP="00EC5E4E">
            <w:pPr>
              <w:pStyle w:val="TableCellNormal"/>
            </w:pPr>
            <w:r>
              <w:t>Image List</w:t>
            </w:r>
          </w:p>
        </w:tc>
        <w:tc>
          <w:tcPr>
            <w:tcW w:w="4669" w:type="dxa"/>
          </w:tcPr>
          <w:p w14:paraId="39CF6402" w14:textId="46493B44" w:rsidR="001C39BF" w:rsidRDefault="00FC0095" w:rsidP="00EC5E4E">
            <w:pPr>
              <w:pStyle w:val="TableCellNormal"/>
              <w:cnfStyle w:val="000000000000" w:firstRow="0" w:lastRow="0" w:firstColumn="0" w:lastColumn="0" w:oddVBand="0" w:evenVBand="0" w:oddHBand="0" w:evenHBand="0" w:firstRowFirstColumn="0" w:firstRowLastColumn="0" w:lastRowFirstColumn="0" w:lastRowLastColumn="0"/>
            </w:pPr>
            <w:r>
              <w:t>docker images</w:t>
            </w:r>
          </w:p>
        </w:tc>
      </w:tr>
      <w:tr w:rsidR="00654FD7" w14:paraId="496939C6"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35B03CB" w14:textId="7C7AE5A3" w:rsidR="00654FD7" w:rsidRDefault="00654FD7" w:rsidP="00EC5E4E">
            <w:pPr>
              <w:pStyle w:val="TableCellNormal"/>
            </w:pPr>
            <w:r>
              <w:t>Delete image</w:t>
            </w:r>
          </w:p>
        </w:tc>
        <w:tc>
          <w:tcPr>
            <w:tcW w:w="4669" w:type="dxa"/>
          </w:tcPr>
          <w:p w14:paraId="65AD6E31" w14:textId="73D21142" w:rsidR="00654FD7"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654FD7">
              <w:t>ocker rmi &lt;image-name&gt;</w:t>
            </w:r>
          </w:p>
        </w:tc>
      </w:tr>
      <w:tr w:rsidR="00654FD7" w:rsidRPr="00E31E04" w14:paraId="066B0F0C"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83245FA" w14:textId="1343E623" w:rsidR="00654FD7" w:rsidRDefault="00463024" w:rsidP="00EC5E4E">
            <w:pPr>
              <w:pStyle w:val="TableCellNormal"/>
            </w:pPr>
            <w:r>
              <w:t>Map container port to host port</w:t>
            </w:r>
          </w:p>
        </w:tc>
        <w:tc>
          <w:tcPr>
            <w:tcW w:w="4669" w:type="dxa"/>
          </w:tcPr>
          <w:p w14:paraId="5BB33E54" w14:textId="1B75C51A" w:rsidR="00654FD7" w:rsidRPr="00E31E04" w:rsidRDefault="00463024" w:rsidP="00EC5E4E">
            <w:pPr>
              <w:pStyle w:val="TableCellNormal"/>
              <w:cnfStyle w:val="000000000000" w:firstRow="0" w:lastRow="0" w:firstColumn="0" w:lastColumn="0" w:oddVBand="0" w:evenVBand="0" w:oddHBand="0" w:evenHBand="0" w:firstRowFirstColumn="0" w:firstRowLastColumn="0" w:lastRowFirstColumn="0" w:lastRowLastColumn="0"/>
              <w:rPr>
                <w:lang w:val="sv-SE"/>
              </w:rPr>
            </w:pPr>
            <w:r w:rsidRPr="00E31E04">
              <w:rPr>
                <w:lang w:val="sv-SE"/>
              </w:rPr>
              <w:t xml:space="preserve">docker run -p </w:t>
            </w:r>
            <w:r w:rsidR="00E31E04" w:rsidRPr="00E31E04">
              <w:rPr>
                <w:lang w:val="sv-SE"/>
              </w:rPr>
              <w:t>&lt;host-port&gt;</w:t>
            </w:r>
            <w:r w:rsidRPr="00E31E04">
              <w:rPr>
                <w:lang w:val="sv-SE"/>
              </w:rPr>
              <w:t>:</w:t>
            </w:r>
            <w:r w:rsidR="00E31E04">
              <w:rPr>
                <w:lang w:val="sv-SE"/>
              </w:rPr>
              <w:t>&lt;container-port&gt;</w:t>
            </w:r>
            <w:r w:rsidRPr="00E31E04">
              <w:rPr>
                <w:lang w:val="sv-SE"/>
              </w:rPr>
              <w:t xml:space="preserve"> myapp</w:t>
            </w:r>
          </w:p>
        </w:tc>
      </w:tr>
      <w:tr w:rsidR="00F875FC" w:rsidRPr="0040092A" w14:paraId="13A53B3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AA7A6A2" w14:textId="660030CE" w:rsidR="00F875FC" w:rsidRDefault="0040092A" w:rsidP="00EC5E4E">
            <w:pPr>
              <w:pStyle w:val="TableCellNormal"/>
            </w:pPr>
            <w:r>
              <w:t>Map container directory to host directory</w:t>
            </w:r>
          </w:p>
        </w:tc>
        <w:tc>
          <w:tcPr>
            <w:tcW w:w="4669" w:type="dxa"/>
          </w:tcPr>
          <w:p w14:paraId="7CB05476" w14:textId="32DE1EED" w:rsidR="00F875FC" w:rsidRPr="0040092A"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40092A" w:rsidRPr="0040092A">
              <w:t>ocker run -v &lt;host</w:t>
            </w:r>
            <w:r w:rsidR="0040092A">
              <w:t>-</w:t>
            </w:r>
            <w:proofErr w:type="spellStart"/>
            <w:r w:rsidR="0040092A">
              <w:t>d</w:t>
            </w:r>
            <w:r w:rsidR="0040092A" w:rsidRPr="0040092A">
              <w:t>ir</w:t>
            </w:r>
            <w:proofErr w:type="spellEnd"/>
            <w:r w:rsidR="0040092A" w:rsidRPr="0040092A">
              <w:t>&gt; &lt;</w:t>
            </w:r>
            <w:proofErr w:type="spellStart"/>
            <w:r w:rsidR="0040092A" w:rsidRPr="0040092A">
              <w:t>cont</w:t>
            </w:r>
            <w:r w:rsidR="0040092A">
              <w:t>-d</w:t>
            </w:r>
            <w:r w:rsidR="0040092A" w:rsidRPr="0040092A">
              <w:t>ir</w:t>
            </w:r>
            <w:proofErr w:type="spellEnd"/>
            <w:r w:rsidR="0040092A" w:rsidRPr="0040092A">
              <w:t>&gt;</w:t>
            </w:r>
          </w:p>
        </w:tc>
      </w:tr>
      <w:tr w:rsidR="006534A6" w:rsidRPr="0040092A" w14:paraId="4568BF9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3732EBD0" w14:textId="63D0DB6A" w:rsidR="006534A6" w:rsidRDefault="006534A6" w:rsidP="00EC5E4E">
            <w:pPr>
              <w:pStyle w:val="TableCellNormal"/>
            </w:pPr>
            <w:r>
              <w:t>Inspect running container</w:t>
            </w:r>
          </w:p>
        </w:tc>
        <w:tc>
          <w:tcPr>
            <w:tcW w:w="4669" w:type="dxa"/>
          </w:tcPr>
          <w:p w14:paraId="378D5E55" w14:textId="1C35944E" w:rsidR="006534A6" w:rsidRPr="0040092A"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ocker inspect &lt;image-name&gt;</w:t>
            </w:r>
          </w:p>
        </w:tc>
      </w:tr>
      <w:tr w:rsidR="006036E8" w:rsidRPr="0040092A" w14:paraId="01D083C0"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760DBDB" w14:textId="59A8DBFE" w:rsidR="006036E8" w:rsidRDefault="006036E8" w:rsidP="00EC5E4E">
            <w:pPr>
              <w:pStyle w:val="TableCellNormal"/>
            </w:pPr>
            <w:r>
              <w:t>Execute command on container</w:t>
            </w:r>
          </w:p>
        </w:tc>
        <w:tc>
          <w:tcPr>
            <w:tcW w:w="4669" w:type="dxa"/>
          </w:tcPr>
          <w:p w14:paraId="79DF2D0F" w14:textId="77777777" w:rsidR="006036E8" w:rsidRPr="0040092A" w:rsidRDefault="006036E8" w:rsidP="00EC5E4E">
            <w:pPr>
              <w:pStyle w:val="TableCellNormal"/>
              <w:cnfStyle w:val="000000000000" w:firstRow="0" w:lastRow="0" w:firstColumn="0" w:lastColumn="0" w:oddVBand="0" w:evenVBand="0" w:oddHBand="0" w:evenHBand="0" w:firstRowFirstColumn="0" w:firstRowLastColumn="0" w:lastRowFirstColumn="0" w:lastRowLastColumn="0"/>
            </w:pPr>
          </w:p>
        </w:tc>
      </w:tr>
    </w:tbl>
    <w:p w14:paraId="323D2FE7" w14:textId="70638309" w:rsidR="00E60C11" w:rsidRPr="0040092A" w:rsidRDefault="00E60C11" w:rsidP="00E60C11"/>
    <w:p w14:paraId="238E3AAF" w14:textId="77777777" w:rsidR="002347CD" w:rsidRDefault="002347CD">
      <w:pPr>
        <w:rPr>
          <w:rFonts w:asciiTheme="majorHAnsi" w:eastAsiaTheme="majorEastAsia" w:hAnsiTheme="majorHAnsi" w:cstheme="majorBidi"/>
          <w:color w:val="31378B" w:themeColor="text2"/>
          <w:sz w:val="28"/>
          <w:szCs w:val="26"/>
        </w:rPr>
      </w:pPr>
      <w:r>
        <w:br w:type="page"/>
      </w:r>
    </w:p>
    <w:p w14:paraId="345B606A" w14:textId="2FC7EAFA" w:rsidR="003D2B6A" w:rsidRPr="00E60C11" w:rsidRDefault="003D2B6A" w:rsidP="003D2B6A">
      <w:pPr>
        <w:pStyle w:val="Heading3"/>
      </w:pPr>
      <w:r>
        <w:lastRenderedPageBreak/>
        <w:t>Run</w:t>
      </w:r>
    </w:p>
    <w:tbl>
      <w:tblPr>
        <w:tblStyle w:val="RowAndColumnStyle"/>
        <w:tblW w:w="0" w:type="auto"/>
        <w:tblLook w:val="04A0" w:firstRow="1" w:lastRow="0" w:firstColumn="1" w:lastColumn="0" w:noHBand="0" w:noVBand="1"/>
      </w:tblPr>
      <w:tblGrid>
        <w:gridCol w:w="3694"/>
        <w:gridCol w:w="3694"/>
      </w:tblGrid>
      <w:tr w:rsidR="003D2B6A" w14:paraId="2005CC28" w14:textId="77777777" w:rsidTr="00EC5E4E">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77D2679C" w14:textId="77777777" w:rsidR="003D2B6A" w:rsidRDefault="003D2B6A" w:rsidP="00EC5E4E">
            <w:pPr>
              <w:pStyle w:val="TableCellNormal"/>
            </w:pPr>
          </w:p>
        </w:tc>
        <w:tc>
          <w:tcPr>
            <w:tcW w:w="3694" w:type="dxa"/>
          </w:tcPr>
          <w:p w14:paraId="5DDDC61A" w14:textId="77777777" w:rsidR="003D2B6A" w:rsidRPr="00F806B5" w:rsidRDefault="003D2B6A" w:rsidP="00EC5E4E">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3D2B6A" w14:paraId="73A6B99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1975E5E9" w14:textId="54FC7D0C" w:rsidR="003D2B6A" w:rsidRPr="00F806B5" w:rsidRDefault="00DB2B8C" w:rsidP="00EC5E4E">
            <w:pPr>
              <w:pStyle w:val="TableCellNormal"/>
            </w:pPr>
            <w:r>
              <w:t>Start a container</w:t>
            </w:r>
          </w:p>
        </w:tc>
        <w:tc>
          <w:tcPr>
            <w:tcW w:w="3694" w:type="dxa"/>
          </w:tcPr>
          <w:p w14:paraId="5B01EB24" w14:textId="214DA682" w:rsidR="003D2B6A" w:rsidRPr="00F806B5" w:rsidRDefault="003D2B6A" w:rsidP="00EC5E4E">
            <w:pPr>
              <w:pStyle w:val="TableCellNormal"/>
              <w:cnfStyle w:val="000000000000" w:firstRow="0" w:lastRow="0" w:firstColumn="0" w:lastColumn="0" w:oddVBand="0" w:evenVBand="0" w:oddHBand="0" w:evenHBand="0" w:firstRowFirstColumn="0" w:firstRowLastColumn="0" w:lastRowFirstColumn="0" w:lastRowLastColumn="0"/>
            </w:pPr>
            <w:r>
              <w:t>docker run hello-world</w:t>
            </w:r>
          </w:p>
        </w:tc>
      </w:tr>
      <w:tr w:rsidR="00DB2B8C" w14:paraId="7B92321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4CD7B159" w14:textId="56555BF7" w:rsidR="00DB2B8C" w:rsidRDefault="00DB2B8C" w:rsidP="00EC5E4E">
            <w:pPr>
              <w:pStyle w:val="TableCellNormal"/>
            </w:pPr>
            <w:r>
              <w:t>Start container in background</w:t>
            </w:r>
          </w:p>
        </w:tc>
        <w:tc>
          <w:tcPr>
            <w:tcW w:w="3694" w:type="dxa"/>
          </w:tcPr>
          <w:p w14:paraId="09BB900E" w14:textId="3B551DD6" w:rsidR="00DB2B8C" w:rsidRDefault="0007357C"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DB2B8C">
              <w:t xml:space="preserve">ocker run </w:t>
            </w:r>
            <w:r w:rsidR="00360896">
              <w:t>-d hello-world</w:t>
            </w:r>
          </w:p>
        </w:tc>
      </w:tr>
      <w:tr w:rsidR="00CA547C" w14:paraId="0E0A534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0044F5C1" w14:textId="090F6742" w:rsidR="00CA547C" w:rsidRDefault="001E3280" w:rsidP="00EC5E4E">
            <w:pPr>
              <w:pStyle w:val="TableCellNormal"/>
            </w:pPr>
            <w:r>
              <w:t>Start</w:t>
            </w:r>
            <w:r w:rsidR="0007357C">
              <w:t xml:space="preserve"> container with std in/out</w:t>
            </w:r>
          </w:p>
        </w:tc>
        <w:tc>
          <w:tcPr>
            <w:tcW w:w="3694" w:type="dxa"/>
          </w:tcPr>
          <w:p w14:paraId="70948DA1" w14:textId="5D99CF43" w:rsidR="00CA547C" w:rsidRDefault="0007357C" w:rsidP="00EC5E4E">
            <w:pPr>
              <w:pStyle w:val="TableCellNormal"/>
              <w:cnfStyle w:val="000000000000" w:firstRow="0" w:lastRow="0" w:firstColumn="0" w:lastColumn="0" w:oddVBand="0" w:evenVBand="0" w:oddHBand="0" w:evenHBand="0" w:firstRowFirstColumn="0" w:firstRowLastColumn="0" w:lastRowFirstColumn="0" w:lastRowLastColumn="0"/>
            </w:pPr>
            <w:r w:rsidRPr="0007357C">
              <w:t>docker run -</w:t>
            </w:r>
            <w:proofErr w:type="spellStart"/>
            <w:r w:rsidRPr="0007357C">
              <w:t>i</w:t>
            </w:r>
            <w:proofErr w:type="spellEnd"/>
            <w:r w:rsidRPr="0007357C">
              <w:t xml:space="preserve"> -t &lt;image&gt;</w:t>
            </w:r>
          </w:p>
        </w:tc>
      </w:tr>
    </w:tbl>
    <w:p w14:paraId="34A6F378" w14:textId="77777777" w:rsidR="00E60C11" w:rsidRPr="00E60C11" w:rsidRDefault="00E60C11" w:rsidP="00E60C11"/>
    <w:p w14:paraId="62FA18E1" w14:textId="01F78906" w:rsidR="008E453D" w:rsidRDefault="008E453D" w:rsidP="008E453D">
      <w:pPr>
        <w:pStyle w:val="Heading3"/>
      </w:pPr>
      <w:r>
        <w:t>Port mapping</w:t>
      </w:r>
    </w:p>
    <w:p w14:paraId="10504F73" w14:textId="7FD0122A" w:rsidR="008E453D" w:rsidRDefault="008E453D" w:rsidP="008E453D">
      <w:r>
        <w:t xml:space="preserve">The following </w:t>
      </w:r>
      <w:r w:rsidR="000B3EEE">
        <w:t xml:space="preserve">runs a container and maps </w:t>
      </w:r>
      <w:r w:rsidR="000B1EF5">
        <w:t xml:space="preserve">port 80 on the container to port </w:t>
      </w:r>
      <w:r w:rsidR="000B1EF5" w:rsidRPr="002C4B62">
        <w:rPr>
          <w:b/>
          <w:bCs/>
        </w:rPr>
        <w:t>4000</w:t>
      </w:r>
      <w:r w:rsidR="000B1EF5">
        <w:t xml:space="preserve"> on the container host.</w:t>
      </w:r>
    </w:p>
    <w:p w14:paraId="6C55D41C" w14:textId="236141F2" w:rsidR="000B1EF5" w:rsidRPr="00CA0D2E" w:rsidRDefault="002C4B62" w:rsidP="002C4B62">
      <w:pPr>
        <w:pStyle w:val="SourceCode"/>
        <w:rPr>
          <w:lang w:val="sv-SE"/>
        </w:rPr>
      </w:pPr>
      <w:r w:rsidRPr="00CA0D2E">
        <w:rPr>
          <w:lang w:val="sv-SE"/>
        </w:rPr>
        <w:t xml:space="preserve">docker run -d -p </w:t>
      </w:r>
      <w:r w:rsidRPr="00CA0D2E">
        <w:rPr>
          <w:b/>
          <w:bCs/>
          <w:lang w:val="sv-SE"/>
        </w:rPr>
        <w:t>4000</w:t>
      </w:r>
      <w:r w:rsidRPr="00CA0D2E">
        <w:rPr>
          <w:lang w:val="sv-SE"/>
        </w:rPr>
        <w:t>:80 --name myapp2 aspnetapp</w:t>
      </w:r>
    </w:p>
    <w:p w14:paraId="652BA09A" w14:textId="2960D2D4" w:rsidR="00C5738F" w:rsidRPr="00CA0D2E" w:rsidRDefault="00C5738F" w:rsidP="002C4B62">
      <w:pPr>
        <w:pStyle w:val="SourceCode"/>
        <w:rPr>
          <w:lang w:val="sv-SE"/>
        </w:rPr>
      </w:pPr>
    </w:p>
    <w:p w14:paraId="0284DF0B" w14:textId="3E6D5C2C" w:rsidR="00E60C11" w:rsidRPr="00CA0D2E" w:rsidRDefault="00E60C11" w:rsidP="002C4B62">
      <w:pPr>
        <w:pStyle w:val="SourceCode"/>
        <w:rPr>
          <w:lang w:val="sv-SE"/>
        </w:rPr>
      </w:pPr>
    </w:p>
    <w:p w14:paraId="74ACDB8D" w14:textId="34D8FD4C" w:rsidR="002347CD" w:rsidRPr="00CA0D2E" w:rsidRDefault="002347CD" w:rsidP="002347CD">
      <w:pPr>
        <w:pStyle w:val="Heading3"/>
        <w:rPr>
          <w:lang w:val="sv-SE"/>
        </w:rPr>
      </w:pPr>
      <w:r w:rsidRPr="00CA0D2E">
        <w:rPr>
          <w:lang w:val="sv-SE"/>
        </w:rPr>
        <w:t>Docker logs</w:t>
      </w:r>
    </w:p>
    <w:p w14:paraId="037A2029" w14:textId="78C150BE" w:rsidR="002347CD" w:rsidRDefault="002347CD" w:rsidP="002347CD">
      <w:r>
        <w:t xml:space="preserve">We can list the logs for the container using </w:t>
      </w:r>
    </w:p>
    <w:p w14:paraId="2B438DCC" w14:textId="66977E37" w:rsidR="002347CD" w:rsidRDefault="00644354" w:rsidP="00644354">
      <w:pPr>
        <w:pStyle w:val="SourceCode"/>
        <w:ind w:left="0"/>
      </w:pPr>
      <w:r>
        <w:t>d</w:t>
      </w:r>
      <w:r w:rsidR="002347CD" w:rsidRPr="002C4B62">
        <w:t>ocker</w:t>
      </w:r>
      <w:r w:rsidR="002347CD">
        <w:t xml:space="preserve"> logs </w:t>
      </w:r>
      <w:r>
        <w:t>&lt;container-id&gt;</w:t>
      </w:r>
    </w:p>
    <w:p w14:paraId="1CC3B175" w14:textId="17CC313F" w:rsidR="00644354" w:rsidRDefault="00644354" w:rsidP="002347CD">
      <w:pPr>
        <w:pStyle w:val="SourceCode"/>
      </w:pPr>
    </w:p>
    <w:p w14:paraId="3A9FB727" w14:textId="0A75100F" w:rsidR="00644354" w:rsidRDefault="00644354" w:rsidP="00644354">
      <w:r>
        <w:t>The following shows a simple example</w:t>
      </w:r>
    </w:p>
    <w:p w14:paraId="0CACD1C1" w14:textId="77777777" w:rsidR="00644354" w:rsidRDefault="00644354" w:rsidP="00644354">
      <w:pPr>
        <w:pStyle w:val="SourceCode"/>
        <w:ind w:left="0"/>
      </w:pPr>
    </w:p>
    <w:p w14:paraId="7A994E90" w14:textId="35CC9541" w:rsidR="00644354" w:rsidRDefault="009A0752" w:rsidP="00644354">
      <w:pPr>
        <w:pStyle w:val="SourceCode"/>
        <w:ind w:left="0"/>
      </w:pPr>
      <w:r>
        <w:t xml:space="preserve">&gt; </w:t>
      </w:r>
      <w:r w:rsidR="00644354">
        <w:t>d</w:t>
      </w:r>
      <w:r w:rsidR="00644354" w:rsidRPr="002C4B62">
        <w:t>ocker</w:t>
      </w:r>
      <w:r w:rsidR="00644354">
        <w:t xml:space="preserve"> logs 6ff</w:t>
      </w:r>
    </w:p>
    <w:p w14:paraId="24585B95" w14:textId="77777777" w:rsidR="009A0752" w:rsidRDefault="009A0752" w:rsidP="009A0752">
      <w:pPr>
        <w:pStyle w:val="SourceCode"/>
        <w:ind w:left="0"/>
      </w:pPr>
    </w:p>
    <w:p w14:paraId="25F5ACA1" w14:textId="5769DC75" w:rsidR="009A0752" w:rsidRDefault="009A0752" w:rsidP="009A0752">
      <w:pPr>
        <w:pStyle w:val="SourceCode"/>
        <w:ind w:left="0"/>
      </w:pPr>
      <w:r>
        <w:t>&gt; Hosting environment: Production</w:t>
      </w:r>
    </w:p>
    <w:p w14:paraId="5CEC7115" w14:textId="4A6E0323" w:rsidR="009A0752" w:rsidRDefault="009A0752" w:rsidP="009A0752">
      <w:pPr>
        <w:pStyle w:val="SourceCode"/>
        <w:ind w:left="0"/>
      </w:pPr>
      <w:r>
        <w:t>&gt; Content root path: /app/</w:t>
      </w:r>
    </w:p>
    <w:p w14:paraId="75BB0F3D" w14:textId="253816AF" w:rsidR="009A0752" w:rsidRDefault="009A0752" w:rsidP="009A0752">
      <w:pPr>
        <w:pStyle w:val="SourceCode"/>
        <w:ind w:left="0"/>
      </w:pPr>
      <w:r>
        <w:t>&gt; Now listening on: http://[::]:80</w:t>
      </w:r>
    </w:p>
    <w:p w14:paraId="04869C5C" w14:textId="4DA4C0FE" w:rsidR="009A0752" w:rsidRDefault="009A0752" w:rsidP="009A0752">
      <w:pPr>
        <w:pStyle w:val="SourceCode"/>
        <w:ind w:left="0"/>
      </w:pPr>
      <w:r>
        <w:t>&gt; Application started. Press Ctrl+C to shut down.</w:t>
      </w:r>
    </w:p>
    <w:p w14:paraId="47F5B669" w14:textId="77777777" w:rsidR="00644354" w:rsidRDefault="00644354" w:rsidP="00644354"/>
    <w:p w14:paraId="54CE0551" w14:textId="1F8510C6" w:rsidR="009F70B0" w:rsidRDefault="009F70B0" w:rsidP="009F70B0">
      <w:pPr>
        <w:pStyle w:val="Heading3"/>
      </w:pPr>
      <w:r>
        <w:t xml:space="preserve">Docker </w:t>
      </w:r>
      <w:r w:rsidR="006016E2">
        <w:t>I</w:t>
      </w:r>
      <w:r>
        <w:t>nspect</w:t>
      </w:r>
    </w:p>
    <w:p w14:paraId="07BCA55C" w14:textId="7896FEA9" w:rsidR="009F70B0" w:rsidRDefault="009F70B0" w:rsidP="009F70B0">
      <w:r>
        <w:t>We can list the entire information for a container using</w:t>
      </w:r>
      <w:r w:rsidR="00FE1791">
        <w:t>. This also gives the container IP Address.</w:t>
      </w:r>
    </w:p>
    <w:p w14:paraId="6DAFCADC" w14:textId="77777777" w:rsidR="009F70B0" w:rsidRDefault="009F70B0" w:rsidP="009F70B0">
      <w:pPr>
        <w:pStyle w:val="SourceCode"/>
        <w:ind w:left="0"/>
      </w:pPr>
    </w:p>
    <w:p w14:paraId="7EACFD65" w14:textId="5173D9E3" w:rsidR="00995106" w:rsidRDefault="009F70B0" w:rsidP="005E4422">
      <w:pPr>
        <w:pStyle w:val="SourceCode"/>
        <w:ind w:left="0"/>
      </w:pPr>
      <w:r>
        <w:t>d</w:t>
      </w:r>
      <w:r w:rsidRPr="002C4B62">
        <w:t>ocker</w:t>
      </w:r>
      <w:r>
        <w:t xml:space="preserve"> inspect &lt;container-id&gt;</w:t>
      </w:r>
    </w:p>
    <w:p w14:paraId="3A99967B" w14:textId="0DD74FA0" w:rsidR="001A7885" w:rsidRDefault="001A7885" w:rsidP="001A7885">
      <w:pPr>
        <w:pStyle w:val="Heading3"/>
      </w:pPr>
      <w:r>
        <w:t xml:space="preserve">Viewing </w:t>
      </w:r>
      <w:r w:rsidR="00523523">
        <w:t>the directory structure of running container</w:t>
      </w:r>
    </w:p>
    <w:p w14:paraId="181672F6" w14:textId="355E93F0" w:rsidR="00523523" w:rsidRDefault="00523523" w:rsidP="00523523">
      <w:r>
        <w:t>If the container is Linux based we can execute a shell to log on and see what is happening on a running container</w:t>
      </w:r>
    </w:p>
    <w:p w14:paraId="4ACCA8DC" w14:textId="78E97D63" w:rsidR="001A6E61" w:rsidRDefault="001A6E61" w:rsidP="001A6E61">
      <w:pPr>
        <w:pStyle w:val="SourceCode"/>
        <w:rPr>
          <w:lang w:val="sv-SE"/>
        </w:rPr>
      </w:pPr>
      <w:r w:rsidRPr="00161837">
        <w:rPr>
          <w:lang w:val="sv-SE"/>
        </w:rPr>
        <w:t>docker exec -i -t 7d bash</w:t>
      </w:r>
    </w:p>
    <w:p w14:paraId="7F5D32EB" w14:textId="77777777" w:rsidR="00161837" w:rsidRPr="0060114F" w:rsidRDefault="00161837" w:rsidP="00161837">
      <w:pPr>
        <w:rPr>
          <w:lang w:val="sv-SE"/>
        </w:rPr>
      </w:pPr>
    </w:p>
    <w:p w14:paraId="1DFD1ADC" w14:textId="5DE42EE5" w:rsidR="00161837" w:rsidRDefault="00161837" w:rsidP="00161837">
      <w:r>
        <w:t>We now have a shell onto the container.</w:t>
      </w:r>
    </w:p>
    <w:p w14:paraId="307C43D0" w14:textId="68650F61" w:rsidR="00161837" w:rsidRPr="00161837" w:rsidRDefault="00161837" w:rsidP="00161837">
      <w:pPr>
        <w:pStyle w:val="SourceCode"/>
        <w:ind w:left="0"/>
      </w:pPr>
    </w:p>
    <w:p w14:paraId="0D0CBB73" w14:textId="649CEF9F" w:rsidR="00CA0D2E" w:rsidRDefault="00CA0D2E" w:rsidP="00CA0D2E">
      <w:pPr>
        <w:pStyle w:val="Heading2"/>
      </w:pPr>
      <w:r>
        <w:lastRenderedPageBreak/>
        <w:t>Building Images</w:t>
      </w:r>
    </w:p>
    <w:p w14:paraId="24A26D3F" w14:textId="3D788B80" w:rsidR="00316C21" w:rsidRDefault="00316C21" w:rsidP="00316C21">
      <w:pPr>
        <w:pStyle w:val="Heading3"/>
      </w:pPr>
      <w:r>
        <w:t>CMD and ENTRYPOINT</w:t>
      </w:r>
    </w:p>
    <w:p w14:paraId="548C847E" w14:textId="68906439" w:rsidR="00FE1A9A" w:rsidRDefault="00FE1A9A" w:rsidP="00FE1A9A">
      <w:r>
        <w:t xml:space="preserve">To illustrate </w:t>
      </w:r>
      <w:r w:rsidR="002D199F">
        <w:t>the difference between CMD and ENTRYPOINT we will use the following simple web application</w:t>
      </w:r>
    </w:p>
    <w:p w14:paraId="0661C630" w14:textId="47FE5920" w:rsidR="00D778FE" w:rsidRDefault="00D778FE" w:rsidP="00D778FE">
      <w:pPr>
        <w:pStyle w:val="CodeExampleCode"/>
      </w:pPr>
      <w:r>
        <w:t>Source Code</w:t>
      </w:r>
    </w:p>
    <w:p w14:paraId="105AAF72" w14:textId="77777777" w:rsidR="00C3151C" w:rsidRPr="00C3151C" w:rsidRDefault="00C3151C" w:rsidP="00C3151C">
      <w:pPr>
        <w:pStyle w:val="SourceCode"/>
      </w:pPr>
      <w:r w:rsidRPr="00C3151C">
        <w:t>namespace ASPHelloWorld</w:t>
      </w:r>
    </w:p>
    <w:p w14:paraId="020968B5" w14:textId="77777777" w:rsidR="00C3151C" w:rsidRPr="00C3151C" w:rsidRDefault="00C3151C" w:rsidP="00C3151C">
      <w:pPr>
        <w:pStyle w:val="SourceCode"/>
      </w:pPr>
      <w:r w:rsidRPr="00C3151C">
        <w:t>{</w:t>
      </w:r>
    </w:p>
    <w:p w14:paraId="3E029563" w14:textId="77777777" w:rsidR="00C3151C" w:rsidRPr="00C3151C" w:rsidRDefault="00C3151C" w:rsidP="00C3151C">
      <w:pPr>
        <w:pStyle w:val="SourceCode"/>
      </w:pPr>
      <w:r w:rsidRPr="00C3151C">
        <w:tab/>
        <w:t>public class Program</w:t>
      </w:r>
    </w:p>
    <w:p w14:paraId="0429C233" w14:textId="77777777" w:rsidR="00C3151C" w:rsidRPr="00C3151C" w:rsidRDefault="00C3151C" w:rsidP="00C3151C">
      <w:pPr>
        <w:pStyle w:val="SourceCode"/>
      </w:pPr>
      <w:r w:rsidRPr="00C3151C">
        <w:tab/>
        <w:t>{</w:t>
      </w:r>
    </w:p>
    <w:p w14:paraId="510BD0BB" w14:textId="77777777" w:rsidR="00C3151C" w:rsidRPr="00C3151C" w:rsidRDefault="00C3151C" w:rsidP="00C3151C">
      <w:pPr>
        <w:pStyle w:val="SourceCode"/>
      </w:pPr>
      <w:r w:rsidRPr="00C3151C">
        <w:tab/>
      </w:r>
      <w:r w:rsidRPr="00C3151C">
        <w:tab/>
        <w:t>public static void Main(string[] args)</w:t>
      </w:r>
    </w:p>
    <w:p w14:paraId="4D53643C" w14:textId="77777777" w:rsidR="00C3151C" w:rsidRPr="00C3151C" w:rsidRDefault="00C3151C" w:rsidP="00C3151C">
      <w:pPr>
        <w:pStyle w:val="SourceCode"/>
      </w:pPr>
      <w:r w:rsidRPr="00C3151C">
        <w:tab/>
      </w:r>
      <w:r w:rsidRPr="00C3151C">
        <w:tab/>
        <w:t>{</w:t>
      </w:r>
    </w:p>
    <w:p w14:paraId="13392485" w14:textId="6E6D816E" w:rsidR="00C3151C" w:rsidRDefault="00C3151C" w:rsidP="00C3151C">
      <w:pPr>
        <w:pStyle w:val="SourceCode"/>
      </w:pPr>
      <w:r w:rsidRPr="00C3151C">
        <w:tab/>
      </w:r>
      <w:r w:rsidRPr="00C3151C">
        <w:tab/>
      </w:r>
      <w:r w:rsidRPr="00C3151C">
        <w:tab/>
      </w:r>
      <w:r w:rsidRPr="00C3151C">
        <w:rPr>
          <w:rStyle w:val="SourceCodeStrongChar"/>
        </w:rPr>
        <w:t>string message = args.Length &gt; 0 ? args[0]</w:t>
      </w:r>
      <w:r w:rsidRPr="00C3151C">
        <w:t xml:space="preserve"> : "Hello";</w:t>
      </w:r>
    </w:p>
    <w:p w14:paraId="7A0B3F29" w14:textId="77777777" w:rsidR="00C3151C" w:rsidRPr="00C3151C" w:rsidRDefault="00C3151C" w:rsidP="00C3151C">
      <w:pPr>
        <w:pStyle w:val="SourceCode"/>
      </w:pPr>
    </w:p>
    <w:p w14:paraId="123ACA2D" w14:textId="77777777" w:rsidR="00C3151C" w:rsidRPr="00C3151C" w:rsidRDefault="00C3151C" w:rsidP="00C3151C">
      <w:pPr>
        <w:pStyle w:val="SourceCode"/>
      </w:pPr>
      <w:r w:rsidRPr="00C3151C">
        <w:tab/>
      </w:r>
      <w:r w:rsidRPr="00C3151C">
        <w:tab/>
      </w:r>
      <w:r w:rsidRPr="00C3151C">
        <w:tab/>
        <w:t>var webHost = new WebHostBuilder()</w:t>
      </w:r>
    </w:p>
    <w:p w14:paraId="746ADB3D" w14:textId="77777777" w:rsidR="00C3151C" w:rsidRPr="00C3151C" w:rsidRDefault="00C3151C" w:rsidP="00C3151C">
      <w:pPr>
        <w:pStyle w:val="SourceCode"/>
      </w:pPr>
      <w:r w:rsidRPr="00C3151C">
        <w:tab/>
      </w:r>
      <w:r w:rsidRPr="00C3151C">
        <w:tab/>
      </w:r>
      <w:r w:rsidRPr="00C3151C">
        <w:tab/>
      </w:r>
      <w:r w:rsidRPr="00C3151C">
        <w:tab/>
        <w:t>.UseKestrel()</w:t>
      </w:r>
    </w:p>
    <w:p w14:paraId="4269AA85" w14:textId="77777777" w:rsidR="00C3151C" w:rsidRPr="00C3151C" w:rsidRDefault="00C3151C" w:rsidP="00C3151C">
      <w:pPr>
        <w:pStyle w:val="SourceCode"/>
      </w:pPr>
      <w:r w:rsidRPr="00C3151C">
        <w:tab/>
      </w:r>
      <w:r w:rsidRPr="00C3151C">
        <w:tab/>
      </w:r>
      <w:r w:rsidRPr="00C3151C">
        <w:tab/>
      </w:r>
      <w:r w:rsidRPr="00C3151C">
        <w:tab/>
        <w:t>.Configure(app =&gt;</w:t>
      </w:r>
    </w:p>
    <w:p w14:paraId="6ABF97CA" w14:textId="77777777" w:rsidR="00C3151C" w:rsidRPr="00C3151C" w:rsidRDefault="00C3151C" w:rsidP="00C3151C">
      <w:pPr>
        <w:pStyle w:val="SourceCode"/>
      </w:pPr>
      <w:r w:rsidRPr="00C3151C">
        <w:tab/>
      </w:r>
      <w:r w:rsidRPr="00C3151C">
        <w:tab/>
      </w:r>
      <w:r w:rsidRPr="00C3151C">
        <w:tab/>
      </w:r>
      <w:r w:rsidRPr="00C3151C">
        <w:tab/>
        <w:t>{</w:t>
      </w:r>
    </w:p>
    <w:p w14:paraId="532F1AAA" w14:textId="77777777" w:rsidR="00C3151C" w:rsidRPr="00C3151C" w:rsidRDefault="00C3151C" w:rsidP="00C3151C">
      <w:pPr>
        <w:pStyle w:val="SourceCode"/>
      </w:pPr>
      <w:r w:rsidRPr="00C3151C">
        <w:tab/>
      </w:r>
      <w:r w:rsidRPr="00C3151C">
        <w:tab/>
      </w:r>
      <w:r w:rsidRPr="00C3151C">
        <w:tab/>
      </w:r>
      <w:r w:rsidRPr="00C3151C">
        <w:tab/>
      </w:r>
      <w:r w:rsidRPr="00C3151C">
        <w:tab/>
        <w:t>app.Run(async ctx =&gt;</w:t>
      </w:r>
    </w:p>
    <w:p w14:paraId="511ED661" w14:textId="77777777" w:rsidR="00C3151C" w:rsidRPr="00C3151C" w:rsidRDefault="00C3151C" w:rsidP="00C3151C">
      <w:pPr>
        <w:pStyle w:val="SourceCode"/>
      </w:pPr>
      <w:r w:rsidRPr="00C3151C">
        <w:tab/>
      </w:r>
      <w:r w:rsidRPr="00C3151C">
        <w:tab/>
      </w:r>
      <w:r w:rsidRPr="00C3151C">
        <w:tab/>
      </w:r>
      <w:r w:rsidRPr="00C3151C">
        <w:tab/>
      </w:r>
      <w:r w:rsidRPr="00C3151C">
        <w:tab/>
        <w:t>{</w:t>
      </w:r>
    </w:p>
    <w:p w14:paraId="27133349" w14:textId="77777777" w:rsidR="00C3151C" w:rsidRPr="00C3151C" w:rsidRDefault="00C3151C" w:rsidP="00C3151C">
      <w:pPr>
        <w:pStyle w:val="SourceCode"/>
      </w:pPr>
      <w:r w:rsidRPr="00C3151C">
        <w:tab/>
      </w:r>
      <w:r w:rsidRPr="00C3151C">
        <w:tab/>
      </w:r>
      <w:r w:rsidRPr="00C3151C">
        <w:tab/>
      </w:r>
      <w:r w:rsidRPr="00C3151C">
        <w:tab/>
      </w:r>
      <w:r w:rsidRPr="00C3151C">
        <w:tab/>
      </w:r>
      <w:r w:rsidRPr="00C3151C">
        <w:tab/>
        <w:t>await ctx.Response.WriteAsync(message);</w:t>
      </w:r>
    </w:p>
    <w:p w14:paraId="26A34E83" w14:textId="77777777" w:rsidR="00C3151C" w:rsidRPr="00C3151C" w:rsidRDefault="00C3151C" w:rsidP="00C3151C">
      <w:pPr>
        <w:pStyle w:val="SourceCode"/>
      </w:pPr>
      <w:r w:rsidRPr="00C3151C">
        <w:tab/>
      </w:r>
      <w:r w:rsidRPr="00C3151C">
        <w:tab/>
      </w:r>
      <w:r w:rsidRPr="00C3151C">
        <w:tab/>
      </w:r>
      <w:r w:rsidRPr="00C3151C">
        <w:tab/>
      </w:r>
      <w:r w:rsidRPr="00C3151C">
        <w:tab/>
        <w:t>});</w:t>
      </w:r>
    </w:p>
    <w:p w14:paraId="6207CD02" w14:textId="77777777" w:rsidR="00C3151C" w:rsidRPr="00C3151C" w:rsidRDefault="00C3151C" w:rsidP="00C3151C">
      <w:pPr>
        <w:pStyle w:val="SourceCode"/>
      </w:pPr>
      <w:r w:rsidRPr="00C3151C">
        <w:tab/>
      </w:r>
      <w:r w:rsidRPr="00C3151C">
        <w:tab/>
      </w:r>
      <w:r w:rsidRPr="00C3151C">
        <w:tab/>
      </w:r>
      <w:r w:rsidRPr="00C3151C">
        <w:tab/>
        <w:t>})</w:t>
      </w:r>
    </w:p>
    <w:p w14:paraId="6050A243" w14:textId="77777777" w:rsidR="00C3151C" w:rsidRPr="00C3151C" w:rsidRDefault="00C3151C" w:rsidP="00C3151C">
      <w:pPr>
        <w:pStyle w:val="SourceCode"/>
      </w:pPr>
      <w:r w:rsidRPr="00C3151C">
        <w:tab/>
      </w:r>
      <w:r w:rsidRPr="00C3151C">
        <w:tab/>
      </w:r>
      <w:r w:rsidRPr="00C3151C">
        <w:tab/>
      </w:r>
      <w:r w:rsidRPr="00C3151C">
        <w:tab/>
        <w:t>.Build();</w:t>
      </w:r>
    </w:p>
    <w:p w14:paraId="106DCAB2" w14:textId="77777777" w:rsidR="00C3151C" w:rsidRPr="00C3151C" w:rsidRDefault="00C3151C" w:rsidP="00C3151C">
      <w:pPr>
        <w:pStyle w:val="SourceCode"/>
      </w:pPr>
    </w:p>
    <w:p w14:paraId="5F05C6C9" w14:textId="77777777" w:rsidR="00C3151C" w:rsidRPr="00C3151C" w:rsidRDefault="00C3151C" w:rsidP="00C3151C">
      <w:pPr>
        <w:pStyle w:val="SourceCode"/>
      </w:pPr>
      <w:r w:rsidRPr="00C3151C">
        <w:tab/>
      </w:r>
      <w:r w:rsidRPr="00C3151C">
        <w:tab/>
      </w:r>
      <w:r w:rsidRPr="00C3151C">
        <w:tab/>
        <w:t>webHost.Run();</w:t>
      </w:r>
    </w:p>
    <w:p w14:paraId="7BA7E8BA" w14:textId="77777777" w:rsidR="00C3151C" w:rsidRPr="00C3151C" w:rsidRDefault="00C3151C" w:rsidP="00C3151C">
      <w:pPr>
        <w:pStyle w:val="SourceCode"/>
      </w:pPr>
      <w:r w:rsidRPr="00C3151C">
        <w:tab/>
      </w:r>
      <w:r w:rsidRPr="00C3151C">
        <w:tab/>
        <w:t>}</w:t>
      </w:r>
    </w:p>
    <w:p w14:paraId="7398345C" w14:textId="77777777" w:rsidR="00C3151C" w:rsidRPr="00C3151C" w:rsidRDefault="00C3151C" w:rsidP="00C3151C">
      <w:pPr>
        <w:pStyle w:val="SourceCode"/>
      </w:pPr>
      <w:r w:rsidRPr="00C3151C">
        <w:tab/>
        <w:t>}</w:t>
      </w:r>
    </w:p>
    <w:p w14:paraId="3E3ABFDA" w14:textId="311D92F3" w:rsidR="002D199F" w:rsidRPr="00C3151C" w:rsidRDefault="00C3151C" w:rsidP="00C3151C">
      <w:pPr>
        <w:pStyle w:val="SourceCode"/>
      </w:pPr>
      <w:r w:rsidRPr="00C3151C">
        <w:t>}</w:t>
      </w:r>
    </w:p>
    <w:p w14:paraId="505CC370" w14:textId="11C27C87" w:rsidR="002D199F" w:rsidRDefault="002D199F" w:rsidP="00FE1A9A"/>
    <w:p w14:paraId="1E673A66" w14:textId="77777777" w:rsidR="00C458D9" w:rsidRDefault="00C458D9">
      <w:pPr>
        <w:rPr>
          <w:rFonts w:ascii="Times New Roman" w:eastAsia="Times New Roman" w:hAnsi="Times New Roman" w:cs="Times New Roman"/>
          <w:b/>
          <w:spacing w:val="6"/>
          <w:szCs w:val="20"/>
        </w:rPr>
      </w:pPr>
      <w:r>
        <w:br w:type="page"/>
      </w:r>
    </w:p>
    <w:p w14:paraId="49425AEC" w14:textId="44A238BB" w:rsidR="00D778FE" w:rsidRDefault="00D778FE" w:rsidP="00D778FE">
      <w:pPr>
        <w:pStyle w:val="CodeExampleCode"/>
      </w:pPr>
      <w:r>
        <w:lastRenderedPageBreak/>
        <w:t>Dockerfile</w:t>
      </w:r>
    </w:p>
    <w:p w14:paraId="6898BDF9" w14:textId="77777777" w:rsidR="003D42D7" w:rsidRPr="00C458D9" w:rsidRDefault="003D42D7" w:rsidP="00C458D9">
      <w:pPr>
        <w:pStyle w:val="SourceCode"/>
      </w:pPr>
      <w:r w:rsidRPr="00C458D9">
        <w:t>FROM mcr.microsoft.com/dotnet/core/sdk:3.1 AS build</w:t>
      </w:r>
    </w:p>
    <w:p w14:paraId="46BCE7E7" w14:textId="77777777" w:rsidR="003D42D7" w:rsidRDefault="003D42D7" w:rsidP="003D42D7">
      <w:pPr>
        <w:autoSpaceDE w:val="0"/>
        <w:autoSpaceDN w:val="0"/>
        <w:adjustRightInd w:val="0"/>
        <w:spacing w:after="0" w:line="240" w:lineRule="auto"/>
        <w:rPr>
          <w:rFonts w:ascii="Consolas" w:hAnsi="Consolas" w:cs="Consolas"/>
          <w:color w:val="000000"/>
          <w:sz w:val="19"/>
          <w:szCs w:val="19"/>
        </w:rPr>
      </w:pPr>
    </w:p>
    <w:p w14:paraId="581958B7" w14:textId="77777777" w:rsidR="003D42D7" w:rsidRPr="00C458D9" w:rsidRDefault="003D42D7" w:rsidP="00C458D9">
      <w:pPr>
        <w:pStyle w:val="SourceCode"/>
      </w:pPr>
      <w:r w:rsidRPr="00C458D9">
        <w:t># WORKDIR sets the working directory for any RUN, CMD, ENTRYPOINT, COPY and ADD</w:t>
      </w:r>
    </w:p>
    <w:p w14:paraId="5F6D4F7A" w14:textId="77777777" w:rsidR="003D42D7" w:rsidRPr="00C458D9" w:rsidRDefault="003D42D7" w:rsidP="00C458D9">
      <w:pPr>
        <w:pStyle w:val="SourceCode"/>
      </w:pPr>
      <w:r w:rsidRPr="00C458D9">
        <w:t># instructions that follow it. If the workdir does not exist it is created</w:t>
      </w:r>
    </w:p>
    <w:p w14:paraId="7F8EE3D7" w14:textId="77777777" w:rsidR="003D42D7" w:rsidRPr="00C458D9" w:rsidRDefault="003D42D7" w:rsidP="00C458D9">
      <w:pPr>
        <w:pStyle w:val="SourceCode"/>
      </w:pPr>
      <w:r w:rsidRPr="00C458D9">
        <w:t>WORKDIR /app</w:t>
      </w:r>
    </w:p>
    <w:p w14:paraId="27C7BE38" w14:textId="77777777" w:rsidR="003D42D7" w:rsidRPr="00C458D9" w:rsidRDefault="003D42D7" w:rsidP="00C458D9">
      <w:pPr>
        <w:pStyle w:val="SourceCode"/>
      </w:pPr>
    </w:p>
    <w:p w14:paraId="34D941C9" w14:textId="77777777" w:rsidR="003D42D7" w:rsidRPr="00C458D9" w:rsidRDefault="003D42D7" w:rsidP="00C458D9">
      <w:pPr>
        <w:pStyle w:val="SourceCode"/>
      </w:pPr>
      <w:r w:rsidRPr="00C458D9">
        <w:t># copy .sln to /app/.sln</w:t>
      </w:r>
    </w:p>
    <w:p w14:paraId="0DBD94E3" w14:textId="77777777" w:rsidR="003D42D7" w:rsidRPr="00C458D9" w:rsidRDefault="003D42D7" w:rsidP="00C458D9">
      <w:pPr>
        <w:pStyle w:val="SourceCode"/>
      </w:pPr>
      <w:r w:rsidRPr="00C458D9">
        <w:t>COPY *.sln .</w:t>
      </w:r>
    </w:p>
    <w:p w14:paraId="3D058C47" w14:textId="77777777" w:rsidR="003D42D7" w:rsidRPr="00C458D9" w:rsidRDefault="003D42D7" w:rsidP="00C458D9">
      <w:pPr>
        <w:pStyle w:val="SourceCode"/>
      </w:pPr>
    </w:p>
    <w:p w14:paraId="18E34208" w14:textId="77777777" w:rsidR="003D42D7" w:rsidRPr="00C458D9" w:rsidRDefault="003D42D7" w:rsidP="00C458D9">
      <w:pPr>
        <w:pStyle w:val="SourceCode"/>
      </w:pPr>
      <w:r w:rsidRPr="00C458D9">
        <w:t># copy aspnetapp/*.csproj to /app/aspnetapp/*.csproj</w:t>
      </w:r>
    </w:p>
    <w:p w14:paraId="6168F642" w14:textId="77777777" w:rsidR="003D42D7" w:rsidRPr="00C458D9" w:rsidRDefault="003D42D7" w:rsidP="00C458D9">
      <w:pPr>
        <w:pStyle w:val="SourceCode"/>
      </w:pPr>
      <w:r w:rsidRPr="00C458D9">
        <w:t>COPY ASPHelloWorld/*.csproj ./ASPHelloWorld/</w:t>
      </w:r>
    </w:p>
    <w:p w14:paraId="12BC3B83" w14:textId="77777777" w:rsidR="003D42D7" w:rsidRPr="00C458D9" w:rsidRDefault="003D42D7" w:rsidP="00C458D9">
      <w:pPr>
        <w:pStyle w:val="SourceCode"/>
      </w:pPr>
    </w:p>
    <w:p w14:paraId="5A43DBE4" w14:textId="77777777" w:rsidR="003D42D7" w:rsidRPr="00C458D9" w:rsidRDefault="003D42D7" w:rsidP="00C458D9">
      <w:pPr>
        <w:pStyle w:val="SourceCode"/>
      </w:pPr>
      <w:r w:rsidRPr="00C458D9">
        <w:t># Use NuGet to restore dependencies.</w:t>
      </w:r>
    </w:p>
    <w:p w14:paraId="7857A8B8" w14:textId="77777777" w:rsidR="003D42D7" w:rsidRPr="00C458D9" w:rsidRDefault="003D42D7" w:rsidP="00C458D9">
      <w:pPr>
        <w:pStyle w:val="SourceCode"/>
      </w:pPr>
      <w:r w:rsidRPr="00C458D9">
        <w:t>RUN dotnet restore</w:t>
      </w:r>
    </w:p>
    <w:p w14:paraId="55F09474" w14:textId="77777777" w:rsidR="003D42D7" w:rsidRPr="00C458D9" w:rsidRDefault="003D42D7" w:rsidP="00C458D9">
      <w:pPr>
        <w:pStyle w:val="SourceCode"/>
      </w:pPr>
    </w:p>
    <w:p w14:paraId="097BF87E" w14:textId="77777777" w:rsidR="003D42D7" w:rsidRPr="00C458D9" w:rsidRDefault="003D42D7" w:rsidP="00C458D9">
      <w:pPr>
        <w:pStyle w:val="SourceCode"/>
      </w:pPr>
      <w:r w:rsidRPr="00C458D9">
        <w:t># copy everything else to /app/aspnetapp</w:t>
      </w:r>
    </w:p>
    <w:p w14:paraId="73F89EC9" w14:textId="77777777" w:rsidR="003D42D7" w:rsidRPr="00C458D9" w:rsidRDefault="003D42D7" w:rsidP="00C458D9">
      <w:pPr>
        <w:pStyle w:val="SourceCode"/>
      </w:pPr>
      <w:r w:rsidRPr="00C458D9">
        <w:t>COPY ASPHelloWorld/. ./ASPHelloWorld/</w:t>
      </w:r>
    </w:p>
    <w:p w14:paraId="23F07AE2" w14:textId="77777777" w:rsidR="003D42D7" w:rsidRPr="00C458D9" w:rsidRDefault="003D42D7" w:rsidP="00C458D9">
      <w:pPr>
        <w:pStyle w:val="SourceCode"/>
      </w:pPr>
    </w:p>
    <w:p w14:paraId="5BA6FF4D" w14:textId="77777777" w:rsidR="003D42D7" w:rsidRPr="00C458D9" w:rsidRDefault="003D42D7" w:rsidP="00C458D9">
      <w:pPr>
        <w:pStyle w:val="SourceCode"/>
      </w:pPr>
      <w:r w:rsidRPr="00C458D9">
        <w:t># Set the wordir</w:t>
      </w:r>
    </w:p>
    <w:p w14:paraId="309D0697" w14:textId="77777777" w:rsidR="003D42D7" w:rsidRPr="00C458D9" w:rsidRDefault="003D42D7" w:rsidP="00C458D9">
      <w:pPr>
        <w:pStyle w:val="SourceCode"/>
      </w:pPr>
      <w:r w:rsidRPr="00C458D9">
        <w:t>WORKDIR /app/ASPHelloWorld</w:t>
      </w:r>
    </w:p>
    <w:p w14:paraId="13128BA0" w14:textId="77777777" w:rsidR="003D42D7" w:rsidRPr="00C458D9" w:rsidRDefault="003D42D7" w:rsidP="00C458D9">
      <w:pPr>
        <w:pStyle w:val="SourceCode"/>
      </w:pPr>
    </w:p>
    <w:p w14:paraId="49833884" w14:textId="77777777" w:rsidR="003D42D7" w:rsidRPr="00C458D9" w:rsidRDefault="003D42D7" w:rsidP="00C458D9">
      <w:pPr>
        <w:pStyle w:val="SourceCode"/>
      </w:pPr>
      <w:r w:rsidRPr="00C458D9">
        <w:t># Compiles the application and publishes the results to a directory</w:t>
      </w:r>
    </w:p>
    <w:p w14:paraId="4A1BED0E" w14:textId="77777777" w:rsidR="003D42D7" w:rsidRPr="00C458D9" w:rsidRDefault="003D42D7" w:rsidP="00C458D9">
      <w:pPr>
        <w:pStyle w:val="SourceCode"/>
      </w:pPr>
      <w:r w:rsidRPr="00C458D9">
        <w:t>RUN dotnet publish -c Release -o out</w:t>
      </w:r>
    </w:p>
    <w:p w14:paraId="2C620868" w14:textId="77777777" w:rsidR="003D42D7" w:rsidRPr="00C458D9" w:rsidRDefault="003D42D7" w:rsidP="00C458D9">
      <w:pPr>
        <w:pStyle w:val="SourceCode"/>
      </w:pPr>
    </w:p>
    <w:p w14:paraId="47E93AD9" w14:textId="77777777" w:rsidR="003D42D7" w:rsidRPr="00C458D9" w:rsidRDefault="003D42D7" w:rsidP="00C458D9">
      <w:pPr>
        <w:pStyle w:val="SourceCode"/>
      </w:pPr>
      <w:r w:rsidRPr="00C458D9">
        <w:t>FROM mcr.microsoft.com/dotnet/core/aspnet:3.1 AS runtime</w:t>
      </w:r>
    </w:p>
    <w:p w14:paraId="59837218" w14:textId="77777777" w:rsidR="003D42D7" w:rsidRPr="00C458D9" w:rsidRDefault="003D42D7" w:rsidP="00C458D9">
      <w:pPr>
        <w:pStyle w:val="SourceCode"/>
      </w:pPr>
      <w:r w:rsidRPr="00C458D9">
        <w:t>WORKDIR /app</w:t>
      </w:r>
    </w:p>
    <w:p w14:paraId="22BCE5B3" w14:textId="77777777" w:rsidR="003D42D7" w:rsidRPr="00C458D9" w:rsidRDefault="003D42D7" w:rsidP="00C458D9">
      <w:pPr>
        <w:pStyle w:val="SourceCode"/>
      </w:pPr>
    </w:p>
    <w:p w14:paraId="43C4DBD8" w14:textId="77777777" w:rsidR="003D42D7" w:rsidRPr="00C458D9" w:rsidRDefault="003D42D7" w:rsidP="00C458D9">
      <w:pPr>
        <w:pStyle w:val="SourceCode"/>
      </w:pPr>
      <w:r w:rsidRPr="00C458D9">
        <w:t># --from=build sets the source location to the previous step named build</w:t>
      </w:r>
    </w:p>
    <w:p w14:paraId="7232C2CF" w14:textId="77777777" w:rsidR="003D42D7" w:rsidRPr="00C458D9" w:rsidRDefault="003D42D7" w:rsidP="00C458D9">
      <w:pPr>
        <w:pStyle w:val="SourceCode"/>
      </w:pPr>
      <w:r w:rsidRPr="00C458D9">
        <w:t>COPY --from=build /app/ASPHelloWorld/out ./</w:t>
      </w:r>
    </w:p>
    <w:p w14:paraId="20687B22" w14:textId="77777777" w:rsidR="003D42D7" w:rsidRPr="00C458D9" w:rsidRDefault="003D42D7" w:rsidP="00C458D9">
      <w:pPr>
        <w:pStyle w:val="SourceCode"/>
      </w:pPr>
    </w:p>
    <w:p w14:paraId="63488B9C" w14:textId="77777777" w:rsidR="003D42D7" w:rsidRPr="00C458D9" w:rsidRDefault="003D42D7" w:rsidP="0013295D">
      <w:pPr>
        <w:pStyle w:val="SourceCodeStrong"/>
      </w:pPr>
      <w:r w:rsidRPr="00C458D9">
        <w:t>ENTRYPOINT ["dotnet", "ASPHelloWorld.dll"]</w:t>
      </w:r>
    </w:p>
    <w:p w14:paraId="7120CBB7" w14:textId="77777777" w:rsidR="003D42D7" w:rsidRPr="00C458D9" w:rsidRDefault="003D42D7" w:rsidP="00C458D9">
      <w:pPr>
        <w:pStyle w:val="SourceCode"/>
      </w:pPr>
    </w:p>
    <w:p w14:paraId="6D2FFC8A" w14:textId="123428D7" w:rsidR="002D199F" w:rsidRPr="00C458D9" w:rsidRDefault="003D42D7" w:rsidP="0013295D">
      <w:pPr>
        <w:pStyle w:val="SourceCodeStrong"/>
      </w:pPr>
      <w:r w:rsidRPr="00C458D9">
        <w:t>CMD ["Docker CMD"]</w:t>
      </w:r>
    </w:p>
    <w:p w14:paraId="468B5356" w14:textId="77777777" w:rsidR="00FE1A9A" w:rsidRPr="00FE1A9A" w:rsidRDefault="00FE1A9A" w:rsidP="00FE1A9A"/>
    <w:p w14:paraId="2884E332" w14:textId="309582B9" w:rsidR="00CA0D2E" w:rsidRDefault="007E3AA2" w:rsidP="007E3AA2">
      <w:r>
        <w:t>We can build and run an instance of our web application as follows</w:t>
      </w:r>
    </w:p>
    <w:p w14:paraId="72C4C061" w14:textId="4EAEB8B0" w:rsidR="007E3AA2" w:rsidRPr="00651B77" w:rsidRDefault="00887469" w:rsidP="00651B77">
      <w:pPr>
        <w:pStyle w:val="SourceCode"/>
      </w:pPr>
      <w:r w:rsidRPr="00651B77">
        <w:t>build -t aspnetapp .</w:t>
      </w:r>
    </w:p>
    <w:p w14:paraId="1FF02064" w14:textId="4B612A24" w:rsidR="00887469" w:rsidRPr="00651B77" w:rsidRDefault="00651B77" w:rsidP="00651B77">
      <w:pPr>
        <w:pStyle w:val="SourceCode"/>
      </w:pPr>
      <w:r w:rsidRPr="00651B77">
        <w:t>docker run -d -p 8080:80 --name myapp aspnetapp</w:t>
      </w:r>
    </w:p>
    <w:p w14:paraId="3A2BAEB3" w14:textId="5121F987" w:rsidR="000A1A07" w:rsidRDefault="000A1A07" w:rsidP="000A1A07"/>
    <w:p w14:paraId="2758E448" w14:textId="2FBDABC3" w:rsidR="00F02D23" w:rsidRDefault="00F02D23" w:rsidP="00F02D23">
      <w:r>
        <w:t>When we connect to our application from a browser we see the value of the CMD is returned</w:t>
      </w:r>
    </w:p>
    <w:p w14:paraId="1A73211F" w14:textId="1F8AA44E" w:rsidR="00F02D23" w:rsidRDefault="007318F5" w:rsidP="007318F5">
      <w:pPr>
        <w:jc w:val="center"/>
      </w:pPr>
      <w:r>
        <w:rPr>
          <w:noProof/>
        </w:rPr>
        <w:drawing>
          <wp:inline distT="0" distB="0" distL="0" distR="0" wp14:anchorId="24CE07EC" wp14:editId="00245B44">
            <wp:extent cx="2876550" cy="15228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5996" cy="1533175"/>
                    </a:xfrm>
                    <a:prstGeom prst="rect">
                      <a:avLst/>
                    </a:prstGeom>
                  </pic:spPr>
                </pic:pic>
              </a:graphicData>
            </a:graphic>
          </wp:inline>
        </w:drawing>
      </w:r>
    </w:p>
    <w:p w14:paraId="1F6E84DD" w14:textId="6DEBDD70" w:rsidR="00F02D23" w:rsidRDefault="00F02D23" w:rsidP="000A1A07"/>
    <w:p w14:paraId="0C9AF2A6" w14:textId="40AD02B2" w:rsidR="00F02D23" w:rsidRDefault="007318F5" w:rsidP="000A1A07">
      <w:r>
        <w:lastRenderedPageBreak/>
        <w:t>If we want to override the value of CMD we can do this from the command line. We create a second instance on a different port and with a different message</w:t>
      </w:r>
    </w:p>
    <w:p w14:paraId="1A656A60" w14:textId="668F4E3B" w:rsidR="000A1A07" w:rsidRDefault="00F67960" w:rsidP="00F67960">
      <w:pPr>
        <w:pStyle w:val="SourceCode"/>
      </w:pPr>
      <w:r w:rsidRPr="00F67960">
        <w:t>docker run -d -p 808</w:t>
      </w:r>
      <w:r w:rsidR="004902F5">
        <w:t>1</w:t>
      </w:r>
      <w:r w:rsidRPr="00F67960">
        <w:t>:8</w:t>
      </w:r>
      <w:r w:rsidR="004902F5">
        <w:t>0</w:t>
      </w:r>
      <w:r w:rsidRPr="00F67960">
        <w:t xml:space="preserve"> --name myapp2 aspnetapp "Hello Kenny"</w:t>
      </w:r>
    </w:p>
    <w:p w14:paraId="22B929F7" w14:textId="348BBE3A" w:rsidR="004902F5" w:rsidRDefault="004902F5" w:rsidP="00F67960">
      <w:pPr>
        <w:pStyle w:val="SourceCode"/>
      </w:pPr>
    </w:p>
    <w:p w14:paraId="700D7436" w14:textId="78F172B1" w:rsidR="004902F5" w:rsidRPr="00F67960" w:rsidRDefault="004902F5" w:rsidP="00F67960">
      <w:pPr>
        <w:pStyle w:val="SourceCode"/>
      </w:pPr>
      <w:r>
        <w:drawing>
          <wp:inline distT="0" distB="0" distL="0" distR="0" wp14:anchorId="61C9F11A" wp14:editId="0ABE2B1D">
            <wp:extent cx="3684072" cy="17462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8977" cy="1748575"/>
                    </a:xfrm>
                    <a:prstGeom prst="rect">
                      <a:avLst/>
                    </a:prstGeom>
                  </pic:spPr>
                </pic:pic>
              </a:graphicData>
            </a:graphic>
          </wp:inline>
        </w:drawing>
      </w:r>
    </w:p>
    <w:p w14:paraId="3D287C8E" w14:textId="5D58955D" w:rsidR="00F67960" w:rsidRDefault="00A235F6" w:rsidP="000A1A07">
      <w:r>
        <w:t>For ports see</w:t>
      </w:r>
    </w:p>
    <w:p w14:paraId="2A6703CD" w14:textId="2135E744" w:rsidR="00A235F6" w:rsidRDefault="0029256C" w:rsidP="000A1A07">
      <w:hyperlink r:id="rId10" w:history="1">
        <w:r w:rsidR="00A235F6">
          <w:rPr>
            <w:rStyle w:val="Hyperlink"/>
          </w:rPr>
          <w:t>https://stackoverflow.com/questions/48669548/why-does-aspnet-core-start-on-port-80-from-within-docker</w:t>
        </w:r>
      </w:hyperlink>
    </w:p>
    <w:p w14:paraId="2BF5DCE4" w14:textId="77777777" w:rsidR="00A235F6" w:rsidRPr="000A1A07" w:rsidRDefault="00A235F6" w:rsidP="000A1A07"/>
    <w:p w14:paraId="65BCDEFF" w14:textId="77777777" w:rsidR="005B3560" w:rsidRDefault="005B3560">
      <w:pPr>
        <w:rPr>
          <w:rFonts w:asciiTheme="majorHAnsi" w:eastAsiaTheme="majorEastAsia" w:hAnsiTheme="majorHAnsi" w:cstheme="majorBidi"/>
          <w:color w:val="31378B" w:themeColor="text2"/>
          <w:sz w:val="32"/>
          <w:szCs w:val="28"/>
        </w:rPr>
      </w:pPr>
      <w:r>
        <w:br w:type="page"/>
      </w:r>
    </w:p>
    <w:p w14:paraId="01563DA9" w14:textId="568FCD1E" w:rsidR="001A7885" w:rsidRDefault="001A7885" w:rsidP="001A7885">
      <w:pPr>
        <w:pStyle w:val="Heading2"/>
      </w:pPr>
      <w:r>
        <w:lastRenderedPageBreak/>
        <w:t>Dockerize ASP.Net core</w:t>
      </w:r>
    </w:p>
    <w:p w14:paraId="64883410" w14:textId="77777777" w:rsidR="001A7885" w:rsidRPr="00606E64" w:rsidRDefault="001A7885" w:rsidP="001A7885">
      <w:pPr>
        <w:pStyle w:val="Heading3"/>
      </w:pPr>
      <w:r>
        <w:t>Basic Example</w:t>
      </w:r>
    </w:p>
    <w:p w14:paraId="58424871" w14:textId="77777777" w:rsidR="001A7885" w:rsidRDefault="001A7885" w:rsidP="001A7885">
      <w:r w:rsidRPr="00FA4BE9">
        <w:t>Consider a</w:t>
      </w:r>
      <w:r>
        <w:t xml:space="preserve"> single file ASP.NET Core application. It is the simplest hello world application</w:t>
      </w:r>
    </w:p>
    <w:p w14:paraId="01E1FB4F" w14:textId="77777777" w:rsidR="001A7885" w:rsidRPr="00693CB6" w:rsidRDefault="001A7885" w:rsidP="001A7885">
      <w:pPr>
        <w:pStyle w:val="SourceCode"/>
      </w:pPr>
      <w:r w:rsidRPr="00693CB6">
        <w:t xml:space="preserve">    public class Program</w:t>
      </w:r>
    </w:p>
    <w:p w14:paraId="5572BA86" w14:textId="77777777" w:rsidR="001A7885" w:rsidRPr="00693CB6" w:rsidRDefault="001A7885" w:rsidP="001A7885">
      <w:pPr>
        <w:pStyle w:val="SourceCode"/>
      </w:pPr>
      <w:r w:rsidRPr="00693CB6">
        <w:t xml:space="preserve">    {</w:t>
      </w:r>
    </w:p>
    <w:p w14:paraId="2D6A82B2" w14:textId="77777777" w:rsidR="001A7885" w:rsidRPr="00693CB6" w:rsidRDefault="001A7885" w:rsidP="001A7885">
      <w:pPr>
        <w:pStyle w:val="SourceCode"/>
      </w:pPr>
      <w:r w:rsidRPr="00693CB6">
        <w:t xml:space="preserve">        public static void Main(string[] args)</w:t>
      </w:r>
    </w:p>
    <w:p w14:paraId="6A24B33D" w14:textId="77777777" w:rsidR="001A7885" w:rsidRPr="00693CB6" w:rsidRDefault="001A7885" w:rsidP="001A7885">
      <w:pPr>
        <w:pStyle w:val="SourceCode"/>
      </w:pPr>
      <w:r w:rsidRPr="00693CB6">
        <w:t xml:space="preserve">        {</w:t>
      </w:r>
    </w:p>
    <w:p w14:paraId="1CFD1D6E" w14:textId="77777777" w:rsidR="001A7885" w:rsidRPr="00693CB6" w:rsidRDefault="001A7885" w:rsidP="001A7885">
      <w:pPr>
        <w:pStyle w:val="SourceCode"/>
      </w:pPr>
      <w:r w:rsidRPr="00693CB6">
        <w:t xml:space="preserve">            var webHost = new WebHostBuilder()</w:t>
      </w:r>
    </w:p>
    <w:p w14:paraId="355EB883" w14:textId="77777777" w:rsidR="001A7885" w:rsidRPr="00693CB6" w:rsidRDefault="001A7885" w:rsidP="001A7885">
      <w:pPr>
        <w:pStyle w:val="SourceCode"/>
      </w:pPr>
      <w:r w:rsidRPr="00693CB6">
        <w:t xml:space="preserve">                .UseKestrel()</w:t>
      </w:r>
    </w:p>
    <w:p w14:paraId="0DD9523C" w14:textId="77777777" w:rsidR="001A7885" w:rsidRPr="00693CB6" w:rsidRDefault="001A7885" w:rsidP="001A7885">
      <w:pPr>
        <w:pStyle w:val="SourceCode"/>
      </w:pPr>
      <w:r w:rsidRPr="00693CB6">
        <w:t xml:space="preserve">                .Configure(app =&gt;</w:t>
      </w:r>
    </w:p>
    <w:p w14:paraId="653476B3" w14:textId="77777777" w:rsidR="001A7885" w:rsidRPr="00693CB6" w:rsidRDefault="001A7885" w:rsidP="001A7885">
      <w:pPr>
        <w:pStyle w:val="SourceCode"/>
      </w:pPr>
      <w:r w:rsidRPr="00693CB6">
        <w:t xml:space="preserve">                {</w:t>
      </w:r>
    </w:p>
    <w:p w14:paraId="28BAA5FE" w14:textId="77777777" w:rsidR="001A7885" w:rsidRPr="00693CB6" w:rsidRDefault="001A7885" w:rsidP="001A7885">
      <w:pPr>
        <w:pStyle w:val="SourceCode"/>
      </w:pPr>
      <w:r w:rsidRPr="00693CB6">
        <w:t xml:space="preserve">                    app.Run(async ctx =&gt;</w:t>
      </w:r>
    </w:p>
    <w:p w14:paraId="1B7EC982" w14:textId="77777777" w:rsidR="001A7885" w:rsidRPr="00693CB6" w:rsidRDefault="001A7885" w:rsidP="001A7885">
      <w:pPr>
        <w:pStyle w:val="SourceCode"/>
      </w:pPr>
      <w:r w:rsidRPr="00693CB6">
        <w:t xml:space="preserve">                    {</w:t>
      </w:r>
    </w:p>
    <w:p w14:paraId="6A053799" w14:textId="77777777" w:rsidR="001A7885" w:rsidRPr="00693CB6" w:rsidRDefault="001A7885" w:rsidP="001A7885">
      <w:pPr>
        <w:pStyle w:val="SourceCode"/>
      </w:pPr>
      <w:r w:rsidRPr="00693CB6">
        <w:t xml:space="preserve">                        await ctx.Response.WriteAsync("Hello World");</w:t>
      </w:r>
    </w:p>
    <w:p w14:paraId="6532CB56" w14:textId="77777777" w:rsidR="001A7885" w:rsidRPr="00693CB6" w:rsidRDefault="001A7885" w:rsidP="001A7885">
      <w:pPr>
        <w:pStyle w:val="SourceCode"/>
      </w:pPr>
      <w:r w:rsidRPr="00693CB6">
        <w:t xml:space="preserve">                    } );</w:t>
      </w:r>
    </w:p>
    <w:p w14:paraId="68AF8B84" w14:textId="77777777" w:rsidR="001A7885" w:rsidRPr="00693CB6" w:rsidRDefault="001A7885" w:rsidP="001A7885">
      <w:pPr>
        <w:pStyle w:val="SourceCode"/>
      </w:pPr>
      <w:r w:rsidRPr="00693CB6">
        <w:t xml:space="preserve">                })</w:t>
      </w:r>
    </w:p>
    <w:p w14:paraId="318828A9" w14:textId="77777777" w:rsidR="001A7885" w:rsidRPr="00693CB6" w:rsidRDefault="001A7885" w:rsidP="001A7885">
      <w:pPr>
        <w:pStyle w:val="SourceCode"/>
      </w:pPr>
      <w:r w:rsidRPr="00693CB6">
        <w:t xml:space="preserve">                .Build();</w:t>
      </w:r>
    </w:p>
    <w:p w14:paraId="4F8CAFD7" w14:textId="77777777" w:rsidR="001A7885" w:rsidRPr="00693CB6" w:rsidRDefault="001A7885" w:rsidP="001A7885">
      <w:pPr>
        <w:pStyle w:val="SourceCode"/>
      </w:pPr>
    </w:p>
    <w:p w14:paraId="634299C7" w14:textId="77777777" w:rsidR="001A7885" w:rsidRPr="00693CB6" w:rsidRDefault="001A7885" w:rsidP="001A7885">
      <w:pPr>
        <w:pStyle w:val="SourceCode"/>
      </w:pPr>
      <w:r w:rsidRPr="00693CB6">
        <w:t xml:space="preserve">            webHost.Run();</w:t>
      </w:r>
    </w:p>
    <w:p w14:paraId="0D125CDC" w14:textId="77777777" w:rsidR="001A7885" w:rsidRPr="00693CB6" w:rsidRDefault="001A7885" w:rsidP="001A7885">
      <w:pPr>
        <w:pStyle w:val="SourceCode"/>
      </w:pPr>
      <w:r w:rsidRPr="00693CB6">
        <w:t xml:space="preserve">        }</w:t>
      </w:r>
    </w:p>
    <w:p w14:paraId="1481172D" w14:textId="77777777" w:rsidR="001A7885" w:rsidRDefault="001A7885" w:rsidP="001A7885">
      <w:pPr>
        <w:pStyle w:val="SourceCode"/>
      </w:pPr>
      <w:r w:rsidRPr="00693CB6">
        <w:t xml:space="preserve">    }</w:t>
      </w:r>
    </w:p>
    <w:p w14:paraId="3762D61E" w14:textId="77777777" w:rsidR="001A7885" w:rsidRDefault="001A7885" w:rsidP="001A7885">
      <w:pPr>
        <w:pStyle w:val="SourceCode"/>
      </w:pPr>
    </w:p>
    <w:p w14:paraId="65BCFC49" w14:textId="77777777" w:rsidR="001A7885" w:rsidRDefault="001A7885" w:rsidP="001A7885">
      <w:r>
        <w:t xml:space="preserve">And a simple </w:t>
      </w:r>
      <w:r w:rsidRPr="00443744">
        <w:rPr>
          <w:rStyle w:val="SourceCodeChar"/>
        </w:rPr>
        <w:t>launchSettings.json</w:t>
      </w:r>
      <w:r>
        <w:t xml:space="preserve"> as follows</w:t>
      </w:r>
    </w:p>
    <w:p w14:paraId="1E276FFD" w14:textId="77777777" w:rsidR="001A7885" w:rsidRPr="00443744" w:rsidRDefault="001A7885" w:rsidP="001A7885">
      <w:pPr>
        <w:pStyle w:val="SourceCode"/>
      </w:pPr>
      <w:r w:rsidRPr="00443744">
        <w:t>{</w:t>
      </w:r>
    </w:p>
    <w:p w14:paraId="69FFECDD" w14:textId="77777777" w:rsidR="001A7885" w:rsidRPr="00443744" w:rsidRDefault="001A7885" w:rsidP="001A7885">
      <w:pPr>
        <w:pStyle w:val="SourceCode"/>
      </w:pPr>
      <w:r w:rsidRPr="00443744">
        <w:t xml:space="preserve">  "profiles": {</w:t>
      </w:r>
    </w:p>
    <w:p w14:paraId="1A2EBDB8" w14:textId="77777777" w:rsidR="001A7885" w:rsidRPr="00443744" w:rsidRDefault="001A7885" w:rsidP="001A7885">
      <w:pPr>
        <w:pStyle w:val="SourceCode"/>
      </w:pPr>
      <w:r w:rsidRPr="00443744">
        <w:t xml:space="preserve">    "ASPHelloWorld": {</w:t>
      </w:r>
    </w:p>
    <w:p w14:paraId="0E30F0BF" w14:textId="77777777" w:rsidR="001A7885" w:rsidRPr="00443744" w:rsidRDefault="001A7885" w:rsidP="001A7885">
      <w:pPr>
        <w:pStyle w:val="SourceCode"/>
      </w:pPr>
      <w:r w:rsidRPr="00443744">
        <w:t xml:space="preserve">      "commandName": "Project",</w:t>
      </w:r>
    </w:p>
    <w:p w14:paraId="06908C02" w14:textId="77777777" w:rsidR="001A7885" w:rsidRPr="00443744" w:rsidRDefault="001A7885" w:rsidP="001A7885">
      <w:pPr>
        <w:pStyle w:val="SourceCode"/>
      </w:pPr>
      <w:r w:rsidRPr="00443744">
        <w:t xml:space="preserve">      "launchBrowser": true,</w:t>
      </w:r>
    </w:p>
    <w:p w14:paraId="7257DA2D" w14:textId="77777777" w:rsidR="001A7885" w:rsidRPr="00443744" w:rsidRDefault="001A7885" w:rsidP="001A7885">
      <w:pPr>
        <w:pStyle w:val="SourceCode"/>
      </w:pPr>
      <w:r w:rsidRPr="00443744">
        <w:t xml:space="preserve">      "applicationUrl": "http://localhost:5000",</w:t>
      </w:r>
    </w:p>
    <w:p w14:paraId="2F59EC0E" w14:textId="77777777" w:rsidR="001A7885" w:rsidRPr="00443744" w:rsidRDefault="001A7885" w:rsidP="001A7885">
      <w:pPr>
        <w:pStyle w:val="SourceCode"/>
      </w:pPr>
      <w:r w:rsidRPr="00443744">
        <w:t xml:space="preserve">      "environmentVariables": {</w:t>
      </w:r>
    </w:p>
    <w:p w14:paraId="27C1AABB" w14:textId="77777777" w:rsidR="001A7885" w:rsidRPr="00443744" w:rsidRDefault="001A7885" w:rsidP="001A7885">
      <w:pPr>
        <w:pStyle w:val="SourceCode"/>
      </w:pPr>
      <w:r w:rsidRPr="00443744">
        <w:t xml:space="preserve">        "ASPNETCORE_ENVIRONMENT": "Development"</w:t>
      </w:r>
    </w:p>
    <w:p w14:paraId="4BBF9303" w14:textId="77777777" w:rsidR="001A7885" w:rsidRPr="00443744" w:rsidRDefault="001A7885" w:rsidP="001A7885">
      <w:pPr>
        <w:pStyle w:val="SourceCode"/>
      </w:pPr>
      <w:r w:rsidRPr="00443744">
        <w:t xml:space="preserve">      }</w:t>
      </w:r>
    </w:p>
    <w:p w14:paraId="0F77B415" w14:textId="77777777" w:rsidR="001A7885" w:rsidRPr="00443744" w:rsidRDefault="001A7885" w:rsidP="001A7885">
      <w:pPr>
        <w:pStyle w:val="SourceCode"/>
      </w:pPr>
      <w:r w:rsidRPr="00443744">
        <w:t xml:space="preserve">    }</w:t>
      </w:r>
    </w:p>
    <w:p w14:paraId="7E4442DF" w14:textId="77777777" w:rsidR="001A7885" w:rsidRPr="00443744" w:rsidRDefault="001A7885" w:rsidP="001A7885">
      <w:pPr>
        <w:pStyle w:val="SourceCode"/>
      </w:pPr>
      <w:r w:rsidRPr="00443744">
        <w:t xml:space="preserve">  }</w:t>
      </w:r>
    </w:p>
    <w:p w14:paraId="1BC65C86" w14:textId="77777777" w:rsidR="001A7885" w:rsidRPr="00443744" w:rsidRDefault="001A7885" w:rsidP="001A7885">
      <w:pPr>
        <w:pStyle w:val="SourceCode"/>
      </w:pPr>
      <w:r w:rsidRPr="00443744">
        <w:t>}</w:t>
      </w:r>
    </w:p>
    <w:p w14:paraId="23D84FBB" w14:textId="77777777" w:rsidR="001A7885" w:rsidRDefault="001A7885" w:rsidP="001A7885"/>
    <w:p w14:paraId="3C77849D" w14:textId="77777777" w:rsidR="001A7885" w:rsidRDefault="001A7885" w:rsidP="001A7885">
      <w:r>
        <w:t xml:space="preserve">Running this application inside of Visual Studio and connecting to </w:t>
      </w:r>
      <w:hyperlink r:id="rId11" w:history="1">
        <w:r w:rsidRPr="00680724">
          <w:rPr>
            <w:rStyle w:val="Hyperlink"/>
            <w:rFonts w:cstheme="minorBidi"/>
          </w:rPr>
          <w:t>http://localhost:5000</w:t>
        </w:r>
      </w:hyperlink>
      <w:r>
        <w:t xml:space="preserve"> gives the following.</w:t>
      </w:r>
    </w:p>
    <w:p w14:paraId="5027400B" w14:textId="77777777" w:rsidR="001A7885" w:rsidRDefault="001A7885" w:rsidP="001A7885">
      <w:r>
        <w:rPr>
          <w:noProof/>
        </w:rPr>
        <w:drawing>
          <wp:inline distT="0" distB="0" distL="0" distR="0" wp14:anchorId="59ABD509" wp14:editId="30189F0D">
            <wp:extent cx="2632629" cy="126911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1768" cy="1287984"/>
                    </a:xfrm>
                    <a:prstGeom prst="rect">
                      <a:avLst/>
                    </a:prstGeom>
                  </pic:spPr>
                </pic:pic>
              </a:graphicData>
            </a:graphic>
          </wp:inline>
        </w:drawing>
      </w:r>
    </w:p>
    <w:p w14:paraId="0CD0CB01" w14:textId="77777777" w:rsidR="001A7885" w:rsidRDefault="001A7885" w:rsidP="001A7885">
      <w:pPr>
        <w:rPr>
          <w:rFonts w:asciiTheme="majorHAnsi" w:eastAsiaTheme="majorEastAsia" w:hAnsiTheme="majorHAnsi" w:cstheme="majorBidi"/>
          <w:b/>
          <w:iCs/>
          <w:smallCaps/>
          <w:color w:val="31378B" w:themeColor="text2"/>
          <w:szCs w:val="25"/>
        </w:rPr>
      </w:pPr>
      <w:r>
        <w:br w:type="page"/>
      </w:r>
    </w:p>
    <w:p w14:paraId="41089325" w14:textId="77777777" w:rsidR="001A7885" w:rsidRDefault="001A7885" w:rsidP="001A7885">
      <w:pPr>
        <w:pStyle w:val="Heading4"/>
      </w:pPr>
      <w:r>
        <w:lastRenderedPageBreak/>
        <w:t>Dockerize</w:t>
      </w:r>
    </w:p>
    <w:p w14:paraId="0101CB9C" w14:textId="77777777" w:rsidR="001A7885" w:rsidRDefault="001A7885" w:rsidP="001A7885">
      <w:pPr>
        <w:pStyle w:val="Heading5"/>
      </w:pPr>
      <w:r>
        <w:t>Create the Docker File</w:t>
      </w:r>
    </w:p>
    <w:p w14:paraId="3CECD8FE" w14:textId="77777777" w:rsidR="001A7885" w:rsidRPr="00D70055" w:rsidRDefault="001A7885" w:rsidP="001A7885">
      <w:pPr>
        <w:pStyle w:val="SourceCode"/>
      </w:pPr>
      <w:r w:rsidRPr="00D70055">
        <w:t>FROM mcr.microsoft.com/dotnet/core/sdk:3.0 AS build</w:t>
      </w:r>
    </w:p>
    <w:p w14:paraId="654D6063" w14:textId="77777777" w:rsidR="001A7885" w:rsidRPr="00D70055" w:rsidRDefault="001A7885" w:rsidP="001A7885">
      <w:pPr>
        <w:pStyle w:val="SourceCode"/>
      </w:pPr>
      <w:r w:rsidRPr="00D70055">
        <w:t>WORKDIR /app</w:t>
      </w:r>
    </w:p>
    <w:p w14:paraId="6477B2A5" w14:textId="77777777" w:rsidR="001A7885" w:rsidRPr="00D70055" w:rsidRDefault="001A7885" w:rsidP="001A7885">
      <w:pPr>
        <w:pStyle w:val="SourceCode"/>
      </w:pPr>
    </w:p>
    <w:p w14:paraId="5F0D475F" w14:textId="77777777" w:rsidR="001A7885" w:rsidRPr="00D70055" w:rsidRDefault="001A7885" w:rsidP="001A7885">
      <w:pPr>
        <w:pStyle w:val="SourceCode"/>
      </w:pPr>
      <w:r w:rsidRPr="00D70055">
        <w:t># copy csproj and restore as distinct layers</w:t>
      </w:r>
    </w:p>
    <w:p w14:paraId="1B77E2C7" w14:textId="77777777" w:rsidR="001A7885" w:rsidRPr="00D70055" w:rsidRDefault="001A7885" w:rsidP="001A7885">
      <w:pPr>
        <w:pStyle w:val="SourceCode"/>
      </w:pPr>
      <w:r w:rsidRPr="00D70055">
        <w:t>COPY *.sln .</w:t>
      </w:r>
    </w:p>
    <w:p w14:paraId="6143A8E9" w14:textId="77777777" w:rsidR="001A7885" w:rsidRPr="00D70055" w:rsidRDefault="001A7885" w:rsidP="001A7885">
      <w:pPr>
        <w:pStyle w:val="SourceCode"/>
      </w:pPr>
      <w:r w:rsidRPr="00D70055">
        <w:t>COPY aspnetapp/*.csproj ./aspnetapp/</w:t>
      </w:r>
    </w:p>
    <w:p w14:paraId="7BB3CA75" w14:textId="77777777" w:rsidR="001A7885" w:rsidRPr="00D70055" w:rsidRDefault="001A7885" w:rsidP="001A7885">
      <w:pPr>
        <w:pStyle w:val="SourceCode"/>
      </w:pPr>
      <w:r w:rsidRPr="00D70055">
        <w:t>RUN dotnet restore</w:t>
      </w:r>
    </w:p>
    <w:p w14:paraId="3B6AE636" w14:textId="77777777" w:rsidR="001A7885" w:rsidRPr="00D70055" w:rsidRDefault="001A7885" w:rsidP="001A7885">
      <w:pPr>
        <w:pStyle w:val="SourceCode"/>
      </w:pPr>
    </w:p>
    <w:p w14:paraId="0F0E7B43" w14:textId="77777777" w:rsidR="001A7885" w:rsidRPr="00D70055" w:rsidRDefault="001A7885" w:rsidP="001A7885">
      <w:pPr>
        <w:pStyle w:val="SourceCode"/>
      </w:pPr>
      <w:r w:rsidRPr="00D70055">
        <w:t># copy everything else and build app</w:t>
      </w:r>
    </w:p>
    <w:p w14:paraId="399B846B" w14:textId="77777777" w:rsidR="001A7885" w:rsidRPr="00D70055" w:rsidRDefault="001A7885" w:rsidP="001A7885">
      <w:pPr>
        <w:pStyle w:val="SourceCode"/>
      </w:pPr>
      <w:r w:rsidRPr="00D70055">
        <w:t>COPY aspnetapp/. ./aspnetapp/</w:t>
      </w:r>
    </w:p>
    <w:p w14:paraId="1E33D6DD" w14:textId="77777777" w:rsidR="001A7885" w:rsidRPr="00D70055" w:rsidRDefault="001A7885" w:rsidP="001A7885">
      <w:pPr>
        <w:pStyle w:val="SourceCode"/>
      </w:pPr>
      <w:r w:rsidRPr="00D70055">
        <w:t>WORKDIR /app/aspnetapp</w:t>
      </w:r>
    </w:p>
    <w:p w14:paraId="45C69588" w14:textId="77777777" w:rsidR="001A7885" w:rsidRPr="00D70055" w:rsidRDefault="001A7885" w:rsidP="001A7885">
      <w:pPr>
        <w:pStyle w:val="SourceCode"/>
      </w:pPr>
      <w:r w:rsidRPr="00D70055">
        <w:t>RUN dotnet publish -c Release -o out</w:t>
      </w:r>
    </w:p>
    <w:p w14:paraId="6E63538D" w14:textId="77777777" w:rsidR="001A7885" w:rsidRPr="00D70055" w:rsidRDefault="001A7885" w:rsidP="001A7885">
      <w:pPr>
        <w:pStyle w:val="SourceCode"/>
      </w:pPr>
    </w:p>
    <w:p w14:paraId="73893D8F" w14:textId="77777777" w:rsidR="001A7885" w:rsidRPr="00D70055" w:rsidRDefault="001A7885" w:rsidP="001A7885">
      <w:pPr>
        <w:pStyle w:val="SourceCode"/>
      </w:pPr>
      <w:r w:rsidRPr="00D70055">
        <w:t>FROM mcr.microsoft.com/dotnet/core/aspnet:3.0 AS runtime</w:t>
      </w:r>
    </w:p>
    <w:p w14:paraId="730B822B" w14:textId="77777777" w:rsidR="001A7885" w:rsidRPr="00D70055" w:rsidRDefault="001A7885" w:rsidP="001A7885">
      <w:pPr>
        <w:pStyle w:val="SourceCode"/>
      </w:pPr>
      <w:r w:rsidRPr="00D70055">
        <w:t>WORKDIR /app</w:t>
      </w:r>
    </w:p>
    <w:p w14:paraId="1B8DA921" w14:textId="77777777" w:rsidR="001A7885" w:rsidRPr="00D70055" w:rsidRDefault="001A7885" w:rsidP="001A7885">
      <w:pPr>
        <w:pStyle w:val="SourceCode"/>
      </w:pPr>
      <w:r w:rsidRPr="00D70055">
        <w:t>COPY --from=build /app/aspnetapp/out ./</w:t>
      </w:r>
    </w:p>
    <w:p w14:paraId="249E140F" w14:textId="77777777" w:rsidR="001A7885" w:rsidRDefault="001A7885" w:rsidP="001A7885">
      <w:pPr>
        <w:pStyle w:val="SourceCode"/>
      </w:pPr>
      <w:r w:rsidRPr="00D70055">
        <w:t>ENTRYPOINT ["dotnet", "aspnetapp.dll"]</w:t>
      </w:r>
    </w:p>
    <w:p w14:paraId="5F743859" w14:textId="77777777" w:rsidR="001A7885" w:rsidRDefault="001A7885" w:rsidP="001A7885">
      <w:pPr>
        <w:pStyle w:val="SourceCode"/>
      </w:pPr>
    </w:p>
    <w:p w14:paraId="08A29151" w14:textId="77777777" w:rsidR="001A7885" w:rsidRDefault="001A7885" w:rsidP="001A7885">
      <w:pPr>
        <w:pStyle w:val="Heading5"/>
      </w:pPr>
      <w:r>
        <w:t>Build an image</w:t>
      </w:r>
    </w:p>
    <w:p w14:paraId="5FAD81E0" w14:textId="77777777" w:rsidR="001A7885" w:rsidRDefault="001A7885" w:rsidP="001A7885">
      <w:r>
        <w:t xml:space="preserve">Run the following command </w:t>
      </w:r>
    </w:p>
    <w:p w14:paraId="1E5C6A16" w14:textId="77777777" w:rsidR="001A7885" w:rsidRPr="00C5738F" w:rsidRDefault="001A7885" w:rsidP="001A7885">
      <w:pPr>
        <w:pStyle w:val="SourceCode"/>
      </w:pPr>
      <w:r w:rsidRPr="00C5738F">
        <w:t>docker build -t aspnetapp .</w:t>
      </w:r>
    </w:p>
    <w:p w14:paraId="5A5E7D32" w14:textId="77777777" w:rsidR="001A7885" w:rsidRPr="00C5738F" w:rsidRDefault="001A7885" w:rsidP="001A7885">
      <w:pPr>
        <w:pStyle w:val="SourceCode"/>
      </w:pPr>
    </w:p>
    <w:p w14:paraId="75F5D1A2" w14:textId="77777777" w:rsidR="001A7885" w:rsidRPr="00FF6C49" w:rsidRDefault="001A7885" w:rsidP="001A7885">
      <w:pPr>
        <w:pStyle w:val="Heading5"/>
      </w:pPr>
      <w:r>
        <w:t>Run a container from the image</w:t>
      </w:r>
    </w:p>
    <w:p w14:paraId="72783852" w14:textId="77777777" w:rsidR="001A7885" w:rsidRPr="00FF6C49" w:rsidRDefault="001A7885" w:rsidP="001A7885">
      <w:pPr>
        <w:pStyle w:val="SourceCode"/>
      </w:pPr>
    </w:p>
    <w:p w14:paraId="0915A764" w14:textId="77777777" w:rsidR="001A7885" w:rsidRDefault="001A7885" w:rsidP="001A7885">
      <w:pPr>
        <w:pStyle w:val="SourceCode"/>
      </w:pPr>
      <w:r w:rsidRPr="00FF6C49">
        <w:t>docker run -d -p 8080:80 --name myapp aspnetapp</w:t>
      </w:r>
    </w:p>
    <w:p w14:paraId="1EC355B6" w14:textId="77777777" w:rsidR="001A7885" w:rsidRDefault="001A7885" w:rsidP="001A7885">
      <w:pPr>
        <w:pStyle w:val="SourceCode"/>
      </w:pPr>
    </w:p>
    <w:p w14:paraId="46BBEB4D" w14:textId="77777777" w:rsidR="001A7885" w:rsidRDefault="001A7885" w:rsidP="001A7885">
      <w:r>
        <w:t xml:space="preserve">Note that the docker image runs in the container on port 80. The </w:t>
      </w:r>
      <w:proofErr w:type="spellStart"/>
      <w:r>
        <w:t>launchSettings.json</w:t>
      </w:r>
      <w:proofErr w:type="spellEnd"/>
      <w:r>
        <w:t xml:space="preserve"> is ignored. For this reason, we map port 80 on the container to port 8080 on the container host so we can access it from localhost</w:t>
      </w:r>
    </w:p>
    <w:p w14:paraId="323ECE0D" w14:textId="77777777" w:rsidR="001A7885" w:rsidRDefault="001A7885" w:rsidP="001A7885">
      <w:pPr>
        <w:rPr>
          <w:rFonts w:asciiTheme="majorHAnsi" w:eastAsiaTheme="majorEastAsia" w:hAnsiTheme="majorHAnsi" w:cstheme="majorBidi"/>
          <w:color w:val="31378B" w:themeColor="text2"/>
          <w:sz w:val="28"/>
          <w:szCs w:val="26"/>
        </w:rPr>
      </w:pPr>
      <w:r>
        <w:br w:type="page"/>
      </w:r>
    </w:p>
    <w:p w14:paraId="2E73A3D6" w14:textId="77777777" w:rsidR="001A7885" w:rsidRDefault="001A7885" w:rsidP="001A7885">
      <w:pPr>
        <w:pStyle w:val="Heading3"/>
      </w:pPr>
      <w:r>
        <w:lastRenderedPageBreak/>
        <w:t>Mapping directory from docker container to host</w:t>
      </w:r>
    </w:p>
    <w:p w14:paraId="25611DCA" w14:textId="77777777" w:rsidR="001A7885" w:rsidRDefault="001A7885" w:rsidP="001A7885">
      <w:r>
        <w:t xml:space="preserve">Now consider the situation where our application logs to the container via </w:t>
      </w:r>
      <w:r w:rsidRPr="009043CB">
        <w:rPr>
          <w:rStyle w:val="KeywordChar"/>
        </w:rPr>
        <w:t>Serilog</w:t>
      </w:r>
      <w:r>
        <w:t xml:space="preserve">. The configuration is as follows. </w:t>
      </w:r>
    </w:p>
    <w:p w14:paraId="19C08815" w14:textId="77777777" w:rsidR="001A7885" w:rsidRDefault="001A7885" w:rsidP="001A7885">
      <w:pPr>
        <w:pStyle w:val="CodeExampleCode"/>
      </w:pPr>
      <w:r>
        <w:t>Serilog (appsettings.config)</w:t>
      </w:r>
    </w:p>
    <w:p w14:paraId="0A313BDD" w14:textId="77777777" w:rsidR="001A7885" w:rsidRPr="00E46413" w:rsidRDefault="001A7885" w:rsidP="001A7885">
      <w:pPr>
        <w:pStyle w:val="SourceCode"/>
      </w:pPr>
      <w:r w:rsidRPr="00E46413">
        <w:t xml:space="preserve">    "WriteTo": [</w:t>
      </w:r>
    </w:p>
    <w:p w14:paraId="1DD24389" w14:textId="77777777" w:rsidR="001A7885" w:rsidRPr="00E46413" w:rsidRDefault="001A7885" w:rsidP="001A7885">
      <w:pPr>
        <w:pStyle w:val="SourceCode"/>
      </w:pPr>
      <w:r w:rsidRPr="00E46413">
        <w:t xml:space="preserve">      {</w:t>
      </w:r>
    </w:p>
    <w:p w14:paraId="2675A5BA" w14:textId="77777777" w:rsidR="001A7885" w:rsidRPr="00E46413" w:rsidRDefault="001A7885" w:rsidP="001A7885">
      <w:pPr>
        <w:pStyle w:val="SourceCode"/>
      </w:pPr>
      <w:r w:rsidRPr="00E46413">
        <w:t xml:space="preserve">        "Name": "File",</w:t>
      </w:r>
    </w:p>
    <w:p w14:paraId="0A63AAF0" w14:textId="77777777" w:rsidR="001A7885" w:rsidRPr="0060114F" w:rsidRDefault="001A7885" w:rsidP="001A7885">
      <w:pPr>
        <w:pStyle w:val="SourceCode"/>
        <w:rPr>
          <w:lang w:val="sv-SE"/>
        </w:rPr>
      </w:pPr>
      <w:r w:rsidRPr="00E46413">
        <w:t xml:space="preserve">        </w:t>
      </w:r>
      <w:r w:rsidRPr="0060114F">
        <w:rPr>
          <w:lang w:val="sv-SE"/>
        </w:rPr>
        <w:t>"Args": {</w:t>
      </w:r>
    </w:p>
    <w:p w14:paraId="2CA16EEA" w14:textId="77777777" w:rsidR="001A7885" w:rsidRPr="0060114F" w:rsidRDefault="001A7885" w:rsidP="001A7885">
      <w:pPr>
        <w:pStyle w:val="SourceCode"/>
        <w:rPr>
          <w:b/>
          <w:bCs/>
          <w:lang w:val="sv-SE"/>
        </w:rPr>
      </w:pPr>
      <w:r w:rsidRPr="0060114F">
        <w:rPr>
          <w:lang w:val="sv-SE"/>
        </w:rPr>
        <w:t xml:space="preserve">          </w:t>
      </w:r>
      <w:r w:rsidRPr="0060114F">
        <w:rPr>
          <w:b/>
          <w:bCs/>
          <w:lang w:val="sv-SE"/>
        </w:rPr>
        <w:t>"path": "/var/tmp/logs/log.txt",</w:t>
      </w:r>
    </w:p>
    <w:p w14:paraId="4828C38D" w14:textId="77777777" w:rsidR="001A7885" w:rsidRPr="00E46413" w:rsidRDefault="001A7885" w:rsidP="001A7885">
      <w:pPr>
        <w:pStyle w:val="SourceCode"/>
      </w:pPr>
      <w:r w:rsidRPr="0060114F">
        <w:rPr>
          <w:lang w:val="sv-SE"/>
        </w:rPr>
        <w:t xml:space="preserve">          </w:t>
      </w:r>
      <w:r w:rsidRPr="00E46413">
        <w:t>"rollingInterval": "Day"</w:t>
      </w:r>
    </w:p>
    <w:p w14:paraId="5EE2C912" w14:textId="77777777" w:rsidR="001A7885" w:rsidRPr="00E46413" w:rsidRDefault="001A7885" w:rsidP="001A7885">
      <w:pPr>
        <w:pStyle w:val="SourceCode"/>
      </w:pPr>
      <w:r w:rsidRPr="00E46413">
        <w:t xml:space="preserve">        }</w:t>
      </w:r>
    </w:p>
    <w:p w14:paraId="3D489101" w14:textId="77777777" w:rsidR="001A7885" w:rsidRPr="00E46413" w:rsidRDefault="001A7885" w:rsidP="001A7885">
      <w:pPr>
        <w:pStyle w:val="SourceCode"/>
      </w:pPr>
      <w:r w:rsidRPr="00E46413">
        <w:t xml:space="preserve">      },</w:t>
      </w:r>
    </w:p>
    <w:p w14:paraId="23EFA88F" w14:textId="77777777" w:rsidR="001A7885" w:rsidRPr="00E46413" w:rsidRDefault="001A7885" w:rsidP="001A7885">
      <w:pPr>
        <w:pStyle w:val="SourceCode"/>
      </w:pPr>
      <w:r w:rsidRPr="00E46413">
        <w:t xml:space="preserve">      {</w:t>
      </w:r>
    </w:p>
    <w:p w14:paraId="3C223D95" w14:textId="77777777" w:rsidR="001A7885" w:rsidRPr="00E46413" w:rsidRDefault="001A7885" w:rsidP="001A7885">
      <w:pPr>
        <w:pStyle w:val="SourceCode"/>
      </w:pPr>
      <w:r w:rsidRPr="00E46413">
        <w:t xml:space="preserve">        "Name": "Console"</w:t>
      </w:r>
    </w:p>
    <w:p w14:paraId="08A1497C" w14:textId="77777777" w:rsidR="001A7885" w:rsidRPr="00E46413" w:rsidRDefault="001A7885" w:rsidP="001A7885">
      <w:pPr>
        <w:pStyle w:val="SourceCode"/>
      </w:pPr>
      <w:r w:rsidRPr="00E46413">
        <w:t xml:space="preserve">      }</w:t>
      </w:r>
    </w:p>
    <w:p w14:paraId="2E8CD10C" w14:textId="77777777" w:rsidR="001A7885" w:rsidRPr="00E46413" w:rsidRDefault="001A7885" w:rsidP="001A7885">
      <w:pPr>
        <w:pStyle w:val="SourceCode"/>
      </w:pPr>
      <w:r w:rsidRPr="00E46413">
        <w:t xml:space="preserve">    ]</w:t>
      </w:r>
    </w:p>
    <w:p w14:paraId="6B3C7945" w14:textId="77777777" w:rsidR="001A7885" w:rsidRDefault="001A7885" w:rsidP="001A7885"/>
    <w:p w14:paraId="0A0549F3" w14:textId="77777777" w:rsidR="001A7885" w:rsidRDefault="001A7885" w:rsidP="001A7885">
      <w:r>
        <w:t xml:space="preserve">We create the directory </w:t>
      </w:r>
      <w:r w:rsidRPr="007D539B">
        <w:rPr>
          <w:rStyle w:val="SourceCodeChar"/>
        </w:rPr>
        <w:t>/var/tmp</w:t>
      </w:r>
      <w:r>
        <w:t xml:space="preserve"> in the Dockerfile.</w:t>
      </w:r>
    </w:p>
    <w:p w14:paraId="07F2A8C0" w14:textId="77777777" w:rsidR="001A7885" w:rsidRDefault="001A7885" w:rsidP="001A7885">
      <w:pPr>
        <w:pStyle w:val="CodeExampleCode"/>
      </w:pPr>
      <w:r>
        <w:t>Dockerfile</w:t>
      </w:r>
    </w:p>
    <w:p w14:paraId="03408D71" w14:textId="77777777" w:rsidR="001A7885" w:rsidRPr="00AC12EF" w:rsidRDefault="001A7885" w:rsidP="001A7885">
      <w:pPr>
        <w:pStyle w:val="SourceCode"/>
      </w:pPr>
      <w:r w:rsidRPr="00AC12EF">
        <w:t>WORKDIR /app</w:t>
      </w:r>
    </w:p>
    <w:p w14:paraId="5E7EEAA9" w14:textId="77777777" w:rsidR="001A7885" w:rsidRPr="00AC12EF" w:rsidRDefault="001A7885" w:rsidP="001A7885">
      <w:pPr>
        <w:pStyle w:val="SourceCode"/>
      </w:pPr>
      <w:r w:rsidRPr="00AC12EF">
        <w:t>COPY *.sln .</w:t>
      </w:r>
    </w:p>
    <w:p w14:paraId="45FD4198" w14:textId="77777777" w:rsidR="001A7885" w:rsidRPr="00AC12EF" w:rsidRDefault="001A7885" w:rsidP="001A7885">
      <w:pPr>
        <w:pStyle w:val="SourceCode"/>
      </w:pPr>
      <w:r w:rsidRPr="00AC12EF">
        <w:t>COPY ASPHelloWorld/*.csproj ./ASPHelloWorld/</w:t>
      </w:r>
    </w:p>
    <w:p w14:paraId="1FCA39CA" w14:textId="77777777" w:rsidR="001A7885" w:rsidRPr="00AC12EF" w:rsidRDefault="001A7885" w:rsidP="001A7885">
      <w:pPr>
        <w:pStyle w:val="SourceCode"/>
      </w:pPr>
      <w:r w:rsidRPr="00AC12EF">
        <w:t>RUN dotnet restore</w:t>
      </w:r>
    </w:p>
    <w:p w14:paraId="2C17BE7F" w14:textId="77777777" w:rsidR="001A7885" w:rsidRPr="00AC12EF" w:rsidRDefault="001A7885" w:rsidP="001A7885">
      <w:pPr>
        <w:pStyle w:val="SourceCode"/>
      </w:pPr>
      <w:r w:rsidRPr="00AC12EF">
        <w:t>COPY ASPHelloWorld/. ./ASPHelloWorld/</w:t>
      </w:r>
    </w:p>
    <w:p w14:paraId="25F3C5E3" w14:textId="77777777" w:rsidR="001A7885" w:rsidRPr="00AC12EF" w:rsidRDefault="001A7885" w:rsidP="001A7885">
      <w:pPr>
        <w:pStyle w:val="SourceCode"/>
      </w:pPr>
    </w:p>
    <w:p w14:paraId="13FB4E57" w14:textId="77777777" w:rsidR="001A7885" w:rsidRPr="00AC12EF" w:rsidRDefault="001A7885" w:rsidP="001A7885">
      <w:pPr>
        <w:pStyle w:val="SourceCode"/>
      </w:pPr>
      <w:r w:rsidRPr="00AC12EF">
        <w:t>WORKDIR /app/ASPHelloWorld</w:t>
      </w:r>
    </w:p>
    <w:p w14:paraId="2AF90DEA" w14:textId="77777777" w:rsidR="001A7885" w:rsidRPr="00AC12EF" w:rsidRDefault="001A7885" w:rsidP="001A7885">
      <w:pPr>
        <w:pStyle w:val="SourceCode"/>
      </w:pPr>
      <w:r w:rsidRPr="00AC12EF">
        <w:t>RUN dotnet publish -c Release -o out</w:t>
      </w:r>
    </w:p>
    <w:p w14:paraId="2F97873A" w14:textId="77777777" w:rsidR="001A7885" w:rsidRPr="00AC12EF" w:rsidRDefault="001A7885" w:rsidP="001A7885">
      <w:pPr>
        <w:pStyle w:val="SourceCode"/>
      </w:pPr>
    </w:p>
    <w:p w14:paraId="632B7EE8" w14:textId="77777777" w:rsidR="001A7885" w:rsidRPr="00AC12EF" w:rsidRDefault="001A7885" w:rsidP="001A7885">
      <w:pPr>
        <w:pStyle w:val="SourceCode"/>
      </w:pPr>
      <w:r w:rsidRPr="00AC12EF">
        <w:t>FROM mcr.microsoft.com/dotnet/core/aspnet:3.1 AS runtime</w:t>
      </w:r>
    </w:p>
    <w:p w14:paraId="16B06506" w14:textId="77777777" w:rsidR="001A7885" w:rsidRPr="00AC12EF" w:rsidRDefault="001A7885" w:rsidP="001A7885">
      <w:pPr>
        <w:pStyle w:val="SourceCode"/>
      </w:pPr>
      <w:r w:rsidRPr="00AC12EF">
        <w:t>WORKDIR /app</w:t>
      </w:r>
    </w:p>
    <w:p w14:paraId="08204963" w14:textId="77777777" w:rsidR="001A7885" w:rsidRPr="00AC12EF" w:rsidRDefault="001A7885" w:rsidP="001A7885">
      <w:pPr>
        <w:pStyle w:val="SourceCodeStrong"/>
      </w:pPr>
      <w:r w:rsidRPr="00AC12EF">
        <w:t>RUN mkdir -p /var/tmp/logs</w:t>
      </w:r>
    </w:p>
    <w:p w14:paraId="59AC02E6" w14:textId="77777777" w:rsidR="001A7885" w:rsidRPr="00AC12EF" w:rsidRDefault="001A7885" w:rsidP="001A7885">
      <w:pPr>
        <w:pStyle w:val="SourceCode"/>
      </w:pPr>
      <w:r w:rsidRPr="00AC12EF">
        <w:t>COPY --from=build /app/ASPHelloWorld/out ./</w:t>
      </w:r>
    </w:p>
    <w:p w14:paraId="36F82AA4" w14:textId="77777777" w:rsidR="001A7885" w:rsidRPr="00AC12EF" w:rsidRDefault="001A7885" w:rsidP="001A7885">
      <w:pPr>
        <w:pStyle w:val="SourceCode"/>
      </w:pPr>
    </w:p>
    <w:p w14:paraId="69889D6F" w14:textId="77777777" w:rsidR="001A7885" w:rsidRPr="00AC12EF" w:rsidRDefault="001A7885" w:rsidP="001A7885">
      <w:pPr>
        <w:pStyle w:val="SourceCode"/>
      </w:pPr>
      <w:r w:rsidRPr="00AC12EF">
        <w:t>ENTRYPOINT ["dotnet", "ASPHelloWorld.dll"]</w:t>
      </w:r>
    </w:p>
    <w:p w14:paraId="390C8C95" w14:textId="77777777" w:rsidR="001A7885" w:rsidRPr="00AC12EF" w:rsidRDefault="001A7885" w:rsidP="001A7885">
      <w:pPr>
        <w:pStyle w:val="SourceCode"/>
      </w:pPr>
      <w:r w:rsidRPr="00AC12EF">
        <w:t>CMD ["Docker CMD"]</w:t>
      </w:r>
    </w:p>
    <w:p w14:paraId="317A0121" w14:textId="77777777" w:rsidR="001A7885" w:rsidRDefault="001A7885" w:rsidP="001A7885"/>
    <w:p w14:paraId="308A1007" w14:textId="77777777" w:rsidR="001A7885" w:rsidRDefault="001A7885" w:rsidP="001A7885">
      <w:r>
        <w:t>We now build the container</w:t>
      </w:r>
    </w:p>
    <w:p w14:paraId="3B95A97F" w14:textId="77777777" w:rsidR="001A7885" w:rsidRPr="00E66C10" w:rsidRDefault="001A7885" w:rsidP="001A7885">
      <w:pPr>
        <w:pStyle w:val="SourceCode"/>
      </w:pPr>
      <w:r w:rsidRPr="00E66C10">
        <w:t>docker build -t aspdotnetapp .</w:t>
      </w:r>
    </w:p>
    <w:p w14:paraId="77943584" w14:textId="77777777" w:rsidR="001A7885" w:rsidRDefault="001A7885" w:rsidP="001A7885"/>
    <w:p w14:paraId="0BD5F4A1" w14:textId="77777777" w:rsidR="001A7885" w:rsidRDefault="001A7885" w:rsidP="001A7885">
      <w:r>
        <w:t xml:space="preserve">Finally, we run the container and map the container log file </w:t>
      </w:r>
      <w:r w:rsidRPr="007E7750">
        <w:rPr>
          <w:rStyle w:val="SourceCodeChar"/>
        </w:rPr>
        <w:t>/var/tmp/logs</w:t>
      </w:r>
      <w:r>
        <w:t xml:space="preserve"> to the folder </w:t>
      </w:r>
      <w:r w:rsidRPr="007E7750">
        <w:rPr>
          <w:rStyle w:val="SourceCodeChar"/>
        </w:rPr>
        <w:t>C:\Users\rps\docker\logs</w:t>
      </w:r>
      <w:r>
        <w:t xml:space="preserve"> on the container host</w:t>
      </w:r>
    </w:p>
    <w:p w14:paraId="2A1678B7" w14:textId="77777777" w:rsidR="001A7885" w:rsidRPr="000D5A14" w:rsidRDefault="001A7885" w:rsidP="001A7885">
      <w:pPr>
        <w:pStyle w:val="SourceCode"/>
        <w:rPr>
          <w:lang w:val="sv-SE"/>
        </w:rPr>
      </w:pPr>
      <w:r w:rsidRPr="000D5A14">
        <w:rPr>
          <w:lang w:val="sv-SE"/>
        </w:rPr>
        <w:t xml:space="preserve">docker run -d -p 8080:80 </w:t>
      </w:r>
      <w:r w:rsidRPr="0060114F">
        <w:rPr>
          <w:rStyle w:val="SourceCodeStrongChar"/>
          <w:lang w:val="sv-SE"/>
        </w:rPr>
        <w:t>-v C:\Users\rps\docker\logs:/var/tmp/logs</w:t>
      </w:r>
      <w:r w:rsidRPr="000D5A14">
        <w:rPr>
          <w:lang w:val="sv-SE"/>
        </w:rPr>
        <w:t xml:space="preserve"> aspdotnetapp</w:t>
      </w:r>
    </w:p>
    <w:p w14:paraId="3B21CF1C" w14:textId="77777777" w:rsidR="001A7885" w:rsidRPr="000D5A14" w:rsidRDefault="001A7885" w:rsidP="001A7885">
      <w:pPr>
        <w:rPr>
          <w:lang w:val="sv-SE"/>
        </w:rPr>
      </w:pPr>
    </w:p>
    <w:p w14:paraId="1B133BB7" w14:textId="77777777" w:rsidR="001A7885" w:rsidRDefault="001A7885" w:rsidP="001A7885">
      <w:pPr>
        <w:rPr>
          <w:rStyle w:val="SourceCodeStrongChar"/>
        </w:rPr>
      </w:pPr>
      <w:r>
        <w:t xml:space="preserve">When we attach a browser to the port localhost:8080 we will see the log file shows up in the docker host filesystem in directory </w:t>
      </w:r>
      <w:r w:rsidRPr="00F04445">
        <w:rPr>
          <w:rStyle w:val="SourceCodeStrongChar"/>
        </w:rPr>
        <w:t xml:space="preserve"> C:\Users\rps\docker\logs</w:t>
      </w:r>
    </w:p>
    <w:p w14:paraId="4BE6AD74" w14:textId="77777777" w:rsidR="001A7885" w:rsidRDefault="001A7885" w:rsidP="001A7885">
      <w:r>
        <w:rPr>
          <w:noProof/>
        </w:rPr>
        <w:lastRenderedPageBreak/>
        <w:drawing>
          <wp:inline distT="0" distB="0" distL="0" distR="0" wp14:anchorId="3B9A74F6" wp14:editId="2F85E6E5">
            <wp:extent cx="5731510" cy="1493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493520"/>
                    </a:xfrm>
                    <a:prstGeom prst="rect">
                      <a:avLst/>
                    </a:prstGeom>
                  </pic:spPr>
                </pic:pic>
              </a:graphicData>
            </a:graphic>
          </wp:inline>
        </w:drawing>
      </w:r>
    </w:p>
    <w:p w14:paraId="6B990A0A" w14:textId="77777777" w:rsidR="001A7885" w:rsidRDefault="001A7885" w:rsidP="001A7885">
      <w:r>
        <w:t xml:space="preserve">We can also view the mount that maps the directory by running the docker inspect command on the running container </w:t>
      </w:r>
    </w:p>
    <w:p w14:paraId="692305BC" w14:textId="77777777" w:rsidR="001A7885" w:rsidRDefault="001A7885" w:rsidP="001A7885">
      <w:pPr>
        <w:pStyle w:val="SourceCode"/>
      </w:pPr>
      <w:r>
        <w:t>Docker inspect 7d</w:t>
      </w:r>
    </w:p>
    <w:p w14:paraId="7F9FF0E8" w14:textId="77777777" w:rsidR="001A7885" w:rsidRDefault="001A7885" w:rsidP="001A7885">
      <w:pPr>
        <w:pStyle w:val="SourceCode"/>
      </w:pPr>
    </w:p>
    <w:p w14:paraId="35E9FEE6" w14:textId="77777777" w:rsidR="001A7885" w:rsidRDefault="001A7885" w:rsidP="001A7885">
      <w:r>
        <w:t>And inside the output we see</w:t>
      </w:r>
    </w:p>
    <w:p w14:paraId="6CE498E4" w14:textId="77777777" w:rsidR="001A7885" w:rsidRPr="00E01B0F" w:rsidRDefault="001A7885" w:rsidP="001A7885">
      <w:pPr>
        <w:pStyle w:val="SourceCode"/>
      </w:pPr>
      <w:r w:rsidRPr="00E01B0F">
        <w:t xml:space="preserve">        "Mounts": [</w:t>
      </w:r>
    </w:p>
    <w:p w14:paraId="18CA4CC8" w14:textId="77777777" w:rsidR="001A7885" w:rsidRPr="00E01B0F" w:rsidRDefault="001A7885" w:rsidP="001A7885">
      <w:pPr>
        <w:pStyle w:val="SourceCode"/>
      </w:pPr>
      <w:r w:rsidRPr="00E01B0F">
        <w:t xml:space="preserve">            {</w:t>
      </w:r>
    </w:p>
    <w:p w14:paraId="23F04224" w14:textId="77777777" w:rsidR="001A7885" w:rsidRPr="00E01B0F" w:rsidRDefault="001A7885" w:rsidP="001A7885">
      <w:pPr>
        <w:pStyle w:val="SourceCode"/>
      </w:pPr>
      <w:r w:rsidRPr="00E01B0F">
        <w:t xml:space="preserve">                "Type": "bind",</w:t>
      </w:r>
    </w:p>
    <w:p w14:paraId="53261C5E" w14:textId="77777777" w:rsidR="001A7885" w:rsidRPr="00E01B0F" w:rsidRDefault="001A7885" w:rsidP="001A7885">
      <w:pPr>
        <w:pStyle w:val="SourceCode"/>
      </w:pPr>
      <w:r w:rsidRPr="00E01B0F">
        <w:t xml:space="preserve">                "Source": "/host_mnt/c/Users/rps/docker/logs",</w:t>
      </w:r>
    </w:p>
    <w:p w14:paraId="781B3250" w14:textId="77777777" w:rsidR="001A7885" w:rsidRPr="0060114F" w:rsidRDefault="001A7885" w:rsidP="001A7885">
      <w:pPr>
        <w:pStyle w:val="SourceCode"/>
        <w:rPr>
          <w:lang w:val="sv-SE"/>
        </w:rPr>
      </w:pPr>
      <w:r w:rsidRPr="00E01B0F">
        <w:t xml:space="preserve">                </w:t>
      </w:r>
      <w:r w:rsidRPr="0060114F">
        <w:rPr>
          <w:lang w:val="sv-SE"/>
        </w:rPr>
        <w:t>"Destination": "/var/tmp/logs",</w:t>
      </w:r>
    </w:p>
    <w:p w14:paraId="4666240B" w14:textId="77777777" w:rsidR="001A7885" w:rsidRPr="0060114F" w:rsidRDefault="001A7885" w:rsidP="001A7885">
      <w:pPr>
        <w:pStyle w:val="SourceCode"/>
        <w:rPr>
          <w:lang w:val="sv-SE"/>
        </w:rPr>
      </w:pPr>
      <w:r w:rsidRPr="0060114F">
        <w:rPr>
          <w:lang w:val="sv-SE"/>
        </w:rPr>
        <w:t xml:space="preserve">                "Mode": "",</w:t>
      </w:r>
    </w:p>
    <w:p w14:paraId="578192EF" w14:textId="77777777" w:rsidR="001A7885" w:rsidRPr="00E01B0F" w:rsidRDefault="001A7885" w:rsidP="001A7885">
      <w:pPr>
        <w:pStyle w:val="SourceCode"/>
      </w:pPr>
      <w:r w:rsidRPr="0060114F">
        <w:rPr>
          <w:lang w:val="sv-SE"/>
        </w:rPr>
        <w:t xml:space="preserve">                </w:t>
      </w:r>
      <w:r w:rsidRPr="00E01B0F">
        <w:t>"RW": true,</w:t>
      </w:r>
    </w:p>
    <w:p w14:paraId="20EECBF8" w14:textId="77777777" w:rsidR="001A7885" w:rsidRPr="00E01B0F" w:rsidRDefault="001A7885" w:rsidP="001A7885">
      <w:pPr>
        <w:pStyle w:val="SourceCode"/>
      </w:pPr>
      <w:r w:rsidRPr="00E01B0F">
        <w:t xml:space="preserve">                "Propagation": "rprivate"</w:t>
      </w:r>
    </w:p>
    <w:p w14:paraId="0413A737" w14:textId="77777777" w:rsidR="001A7885" w:rsidRPr="00E01B0F" w:rsidRDefault="001A7885" w:rsidP="001A7885">
      <w:pPr>
        <w:pStyle w:val="SourceCode"/>
      </w:pPr>
      <w:r w:rsidRPr="00E01B0F">
        <w:t xml:space="preserve">            }</w:t>
      </w:r>
    </w:p>
    <w:p w14:paraId="01028C5A" w14:textId="77777777" w:rsidR="001A7885" w:rsidRPr="00E01B0F" w:rsidRDefault="001A7885" w:rsidP="001A7885">
      <w:pPr>
        <w:pStyle w:val="SourceCode"/>
      </w:pPr>
      <w:r w:rsidRPr="00E01B0F">
        <w:t xml:space="preserve">        ],</w:t>
      </w:r>
    </w:p>
    <w:p w14:paraId="59CF01FB" w14:textId="77777777" w:rsidR="001A7885" w:rsidRDefault="001A7885" w:rsidP="001A7885"/>
    <w:p w14:paraId="758BD73E" w14:textId="77777777" w:rsidR="001A7885" w:rsidRDefault="001A7885" w:rsidP="001A7885"/>
    <w:p w14:paraId="10CD61C2" w14:textId="77777777" w:rsidR="001A7885" w:rsidRDefault="001A7885" w:rsidP="001A7885"/>
    <w:p w14:paraId="322C093F" w14:textId="77777777" w:rsidR="001A7885" w:rsidRDefault="001A7885" w:rsidP="001A7885">
      <w:r>
        <w:t>A docker image captures the private filesystem that the that your containerized component will run in. The image contains just what the component needs. The image isolates all the dependencies your component needs.</w:t>
      </w:r>
    </w:p>
    <w:p w14:paraId="5E6B9173" w14:textId="77777777" w:rsidR="001A7885" w:rsidRPr="00A6355C" w:rsidRDefault="001A7885" w:rsidP="001A7885">
      <w:r>
        <w:t xml:space="preserve">A </w:t>
      </w:r>
      <w:r w:rsidRPr="002F075D">
        <w:rPr>
          <w:rStyle w:val="KeywordChar"/>
        </w:rPr>
        <w:t>Dockerfile</w:t>
      </w:r>
      <w:r>
        <w:t xml:space="preserve"> describes how to assemble a private filesystem for a container. This file provides step by step instructions on how to build up the image. </w:t>
      </w:r>
    </w:p>
    <w:p w14:paraId="5FB7C144" w14:textId="77777777" w:rsidR="001A7885" w:rsidRDefault="001A7885" w:rsidP="001A7885"/>
    <w:p w14:paraId="277E3B66" w14:textId="77777777" w:rsidR="001A7885" w:rsidRDefault="001A7885" w:rsidP="001A7885"/>
    <w:p w14:paraId="30B98EE6" w14:textId="77777777" w:rsidR="001A7885" w:rsidRPr="00E245D2" w:rsidRDefault="001A7885" w:rsidP="001A7885">
      <w:pPr>
        <w:pStyle w:val="SourceCode"/>
      </w:pPr>
    </w:p>
    <w:p w14:paraId="4137516E" w14:textId="77777777" w:rsidR="001A7885" w:rsidRDefault="001A7885">
      <w:pPr>
        <w:rPr>
          <w:rFonts w:asciiTheme="majorHAnsi" w:eastAsiaTheme="majorEastAsia" w:hAnsiTheme="majorHAnsi" w:cstheme="majorBidi"/>
          <w:color w:val="31378B" w:themeColor="text2"/>
          <w:sz w:val="32"/>
          <w:szCs w:val="28"/>
        </w:rPr>
      </w:pPr>
      <w:r>
        <w:br w:type="page"/>
      </w:r>
    </w:p>
    <w:p w14:paraId="0B337D50" w14:textId="0148B840" w:rsidR="005B3560" w:rsidRDefault="005B3560" w:rsidP="005B3560">
      <w:pPr>
        <w:pStyle w:val="Heading2"/>
      </w:pPr>
      <w:r>
        <w:lastRenderedPageBreak/>
        <w:t>Docker Compose</w:t>
      </w:r>
    </w:p>
    <w:p w14:paraId="5DD13169" w14:textId="24816815" w:rsidR="00507980" w:rsidRDefault="00507980" w:rsidP="00507980">
      <w:pPr>
        <w:pStyle w:val="Heading3"/>
      </w:pPr>
      <w:r>
        <w:t>Linking Containers</w:t>
      </w:r>
    </w:p>
    <w:p w14:paraId="1382B5A3" w14:textId="42011D60" w:rsidR="00507980" w:rsidRDefault="00507980" w:rsidP="00507980">
      <w:r>
        <w:t xml:space="preserve">Consider a simple example where one container runs an instance of MongoDB and other container runs a script that uploads data. </w:t>
      </w:r>
      <w:r w:rsidR="00AC1699">
        <w:t>The upload container need</w:t>
      </w:r>
      <w:r w:rsidR="00D40EAB">
        <w:t>s</w:t>
      </w:r>
      <w:r w:rsidR="00AC1699">
        <w:t xml:space="preserve"> to have access to the MongoDB container IP address. The way we do this is with </w:t>
      </w:r>
      <w:r w:rsidR="00D40EAB">
        <w:t>links. Consider the following</w:t>
      </w:r>
      <w:r w:rsidR="008934DC">
        <w:t xml:space="preserve">. The bold pieces link together the containers for </w:t>
      </w:r>
      <w:proofErr w:type="spellStart"/>
      <w:r w:rsidR="008934DC">
        <w:t>mongohost</w:t>
      </w:r>
      <w:proofErr w:type="spellEnd"/>
      <w:r w:rsidR="008934DC">
        <w:t xml:space="preserve"> </w:t>
      </w:r>
    </w:p>
    <w:p w14:paraId="341422BA" w14:textId="2A32F8F3" w:rsidR="005409C2" w:rsidRDefault="00894100" w:rsidP="005409C2">
      <w:pPr>
        <w:pStyle w:val="CodeExampleCode"/>
      </w:pPr>
      <w:r>
        <w:t>docker-</w:t>
      </w:r>
      <w:proofErr w:type="spellStart"/>
      <w:r>
        <w:t>compose.yaml</w:t>
      </w:r>
      <w:proofErr w:type="spellEnd"/>
    </w:p>
    <w:p w14:paraId="78DD9E64" w14:textId="77777777" w:rsidR="005409C2" w:rsidRPr="005409C2" w:rsidRDefault="005409C2" w:rsidP="005409C2">
      <w:pPr>
        <w:pStyle w:val="SourceCode"/>
      </w:pPr>
      <w:r w:rsidRPr="005409C2">
        <w:t>version: '3'</w:t>
      </w:r>
    </w:p>
    <w:p w14:paraId="69125B09" w14:textId="77777777" w:rsidR="005409C2" w:rsidRPr="005409C2" w:rsidRDefault="005409C2" w:rsidP="005409C2">
      <w:pPr>
        <w:pStyle w:val="SourceCode"/>
      </w:pPr>
      <w:r w:rsidRPr="005409C2">
        <w:t>services:</w:t>
      </w:r>
    </w:p>
    <w:p w14:paraId="003B5A17" w14:textId="77777777" w:rsidR="005409C2" w:rsidRPr="005409C2" w:rsidRDefault="005409C2" w:rsidP="005409C2">
      <w:pPr>
        <w:pStyle w:val="SourceCode"/>
      </w:pPr>
      <w:r w:rsidRPr="005409C2">
        <w:t xml:space="preserve">    </w:t>
      </w:r>
      <w:r w:rsidRPr="00C31651">
        <w:rPr>
          <w:b/>
          <w:bCs/>
        </w:rPr>
        <w:t>mongohost</w:t>
      </w:r>
      <w:r w:rsidRPr="005409C2">
        <w:t>:</w:t>
      </w:r>
    </w:p>
    <w:p w14:paraId="7FFBD475" w14:textId="77777777" w:rsidR="005409C2" w:rsidRPr="005409C2" w:rsidRDefault="005409C2" w:rsidP="005409C2">
      <w:pPr>
        <w:pStyle w:val="SourceCode"/>
      </w:pPr>
      <w:r w:rsidRPr="005409C2">
        <w:t xml:space="preserve">        image: mongo</w:t>
      </w:r>
    </w:p>
    <w:p w14:paraId="7B127DDE" w14:textId="77777777" w:rsidR="005409C2" w:rsidRPr="005409C2" w:rsidRDefault="005409C2" w:rsidP="005409C2">
      <w:pPr>
        <w:pStyle w:val="SourceCode"/>
      </w:pPr>
      <w:r w:rsidRPr="005409C2">
        <w:t xml:space="preserve">        </w:t>
      </w:r>
    </w:p>
    <w:p w14:paraId="0F73B57F" w14:textId="77777777" w:rsidR="005409C2" w:rsidRPr="005409C2" w:rsidRDefault="005409C2" w:rsidP="005409C2">
      <w:pPr>
        <w:pStyle w:val="SourceCode"/>
      </w:pPr>
      <w:r w:rsidRPr="005409C2">
        <w:t xml:space="preserve">        ports: </w:t>
      </w:r>
    </w:p>
    <w:p w14:paraId="650688C0" w14:textId="77777777" w:rsidR="005409C2" w:rsidRPr="005409C2" w:rsidRDefault="005409C2" w:rsidP="005409C2">
      <w:pPr>
        <w:pStyle w:val="SourceCode"/>
      </w:pPr>
      <w:r w:rsidRPr="005409C2">
        <w:t xml:space="preserve">            - 27010:27017</w:t>
      </w:r>
    </w:p>
    <w:p w14:paraId="46B90FC2" w14:textId="77777777" w:rsidR="005409C2" w:rsidRPr="005409C2" w:rsidRDefault="005409C2" w:rsidP="005409C2">
      <w:pPr>
        <w:pStyle w:val="SourceCode"/>
      </w:pPr>
      <w:r w:rsidRPr="005409C2">
        <w:t xml:space="preserve">    mongo-load:</w:t>
      </w:r>
    </w:p>
    <w:p w14:paraId="449E4F6E" w14:textId="77777777" w:rsidR="005409C2" w:rsidRPr="005409C2" w:rsidRDefault="005409C2" w:rsidP="005409C2">
      <w:pPr>
        <w:pStyle w:val="SourceCode"/>
      </w:pPr>
      <w:r w:rsidRPr="005409C2">
        <w:t xml:space="preserve">        build:</w:t>
      </w:r>
    </w:p>
    <w:p w14:paraId="085A1385" w14:textId="77777777" w:rsidR="005409C2" w:rsidRPr="005409C2" w:rsidRDefault="005409C2" w:rsidP="005409C2">
      <w:pPr>
        <w:pStyle w:val="SourceCode"/>
      </w:pPr>
      <w:r w:rsidRPr="005409C2">
        <w:t xml:space="preserve">            context: MongoPopulate</w:t>
      </w:r>
    </w:p>
    <w:p w14:paraId="02AB7FA8" w14:textId="77777777" w:rsidR="005409C2" w:rsidRPr="005409C2" w:rsidRDefault="005409C2" w:rsidP="005409C2">
      <w:pPr>
        <w:pStyle w:val="SourceCode"/>
      </w:pPr>
      <w:r w:rsidRPr="005409C2">
        <w:t xml:space="preserve">            dockerfile: Dockerfile</w:t>
      </w:r>
    </w:p>
    <w:p w14:paraId="084CF533" w14:textId="77777777" w:rsidR="005409C2" w:rsidRPr="005409C2" w:rsidRDefault="005409C2" w:rsidP="005409C2">
      <w:pPr>
        <w:pStyle w:val="SourceCode"/>
      </w:pPr>
      <w:r w:rsidRPr="005409C2">
        <w:t xml:space="preserve">        links:</w:t>
      </w:r>
    </w:p>
    <w:p w14:paraId="10CC4984" w14:textId="0B675C9B" w:rsidR="00D40EAB" w:rsidRPr="005409C2" w:rsidRDefault="005409C2" w:rsidP="005409C2">
      <w:pPr>
        <w:pStyle w:val="SourceCode"/>
      </w:pPr>
      <w:r w:rsidRPr="005409C2">
        <w:t xml:space="preserve">            - </w:t>
      </w:r>
      <w:r w:rsidRPr="00C31651">
        <w:rPr>
          <w:b/>
          <w:bCs/>
        </w:rPr>
        <w:t>mongohost</w:t>
      </w:r>
    </w:p>
    <w:p w14:paraId="42AAFABB" w14:textId="77777777" w:rsidR="005B3560" w:rsidRPr="005B3560" w:rsidRDefault="005B3560" w:rsidP="005B3560"/>
    <w:p w14:paraId="4AFDD4A8" w14:textId="4C581581" w:rsidR="009724A2" w:rsidRDefault="009724A2" w:rsidP="009724A2">
      <w:pPr>
        <w:pStyle w:val="CodeExampleCode"/>
      </w:pPr>
      <w:r>
        <w:t>MongoPopulate/</w:t>
      </w:r>
      <w:r w:rsidR="00673166">
        <w:t>Dockerfile</w:t>
      </w:r>
    </w:p>
    <w:p w14:paraId="403667D7" w14:textId="77777777" w:rsidR="00673166" w:rsidRPr="00673166" w:rsidRDefault="00673166" w:rsidP="00673166">
      <w:pPr>
        <w:pStyle w:val="SourceCode"/>
      </w:pPr>
      <w:r w:rsidRPr="00673166">
        <w:t>FROM mongo</w:t>
      </w:r>
    </w:p>
    <w:p w14:paraId="023A68B8" w14:textId="77777777" w:rsidR="00673166" w:rsidRPr="00673166" w:rsidRDefault="00673166" w:rsidP="00673166">
      <w:pPr>
        <w:pStyle w:val="SourceCode"/>
      </w:pPr>
      <w:r w:rsidRPr="00673166">
        <w:t>COPY myarchive /myarchive</w:t>
      </w:r>
    </w:p>
    <w:p w14:paraId="15D00482" w14:textId="77777777" w:rsidR="00673166" w:rsidRPr="00673166" w:rsidRDefault="00673166" w:rsidP="00673166">
      <w:pPr>
        <w:pStyle w:val="SourceCode"/>
      </w:pPr>
      <w:r w:rsidRPr="00673166">
        <w:t>COPY populate.sh /populate.sh</w:t>
      </w:r>
    </w:p>
    <w:p w14:paraId="6A3DDADD" w14:textId="6849A267" w:rsidR="00673166" w:rsidRDefault="00673166" w:rsidP="00673166">
      <w:pPr>
        <w:pStyle w:val="SourceCode"/>
      </w:pPr>
      <w:r w:rsidRPr="00673166">
        <w:t>CMD "./populate.sh</w:t>
      </w:r>
      <w:r>
        <w:t>"</w:t>
      </w:r>
    </w:p>
    <w:p w14:paraId="6DDA581E" w14:textId="77777777" w:rsidR="00A40D09" w:rsidRDefault="00A40D09" w:rsidP="00A40D09">
      <w:pPr>
        <w:pStyle w:val="CodeExampleCode"/>
      </w:pPr>
    </w:p>
    <w:p w14:paraId="416A236C" w14:textId="15772513" w:rsidR="00A40D09" w:rsidRDefault="00A40D09" w:rsidP="00A40D09">
      <w:pPr>
        <w:pStyle w:val="CodeExampleCode"/>
      </w:pPr>
      <w:r>
        <w:t>MongoPopulate/</w:t>
      </w:r>
      <w:r>
        <w:t>populate.sh</w:t>
      </w:r>
    </w:p>
    <w:p w14:paraId="3E5F8A5C"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Doing the load"</w:t>
      </w:r>
    </w:p>
    <w:p w14:paraId="724BC568"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sleep 10</w:t>
      </w:r>
    </w:p>
    <w:p w14:paraId="5FE12CC0"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mongorestore --uri="mongodb://</w:t>
      </w:r>
      <w:r w:rsidRPr="00C31651">
        <w:rPr>
          <w:rStyle w:val="SmartLink"/>
          <w:b/>
          <w:bCs/>
          <w:color w:val="auto"/>
          <w:u w:val="none"/>
          <w:shd w:val="clear" w:color="auto" w:fill="FFFFFF"/>
        </w:rPr>
        <w:t>mongohost</w:t>
      </w:r>
      <w:r w:rsidRPr="00A40D09">
        <w:rPr>
          <w:rStyle w:val="SmartLink"/>
          <w:color w:val="auto"/>
          <w:u w:val="none"/>
          <w:shd w:val="clear" w:color="auto" w:fill="FFFFFF"/>
        </w:rPr>
        <w:t>:27017" --drop --archive=myarchive --gzip</w:t>
      </w:r>
    </w:p>
    <w:p w14:paraId="16D606F9" w14:textId="5C7EB942"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Finished"</w:t>
      </w:r>
    </w:p>
    <w:p w14:paraId="5943702E" w14:textId="360BDEDB" w:rsidR="005B3560" w:rsidRDefault="005B3560" w:rsidP="00257EFA">
      <w:pPr>
        <w:pStyle w:val="Heading2"/>
      </w:pPr>
    </w:p>
    <w:p w14:paraId="00713B86" w14:textId="13052D7E" w:rsidR="009724A2" w:rsidRDefault="009724A2" w:rsidP="009724A2"/>
    <w:p w14:paraId="48AEFBE3" w14:textId="77777777" w:rsidR="009724A2" w:rsidRPr="009724A2" w:rsidRDefault="009724A2" w:rsidP="009724A2"/>
    <w:p w14:paraId="6E1BAA69" w14:textId="099FF9EB" w:rsidR="00257EFA" w:rsidRDefault="00F10BF5" w:rsidP="00257EFA">
      <w:pPr>
        <w:pStyle w:val="Heading2"/>
      </w:pPr>
      <w:r>
        <w:t>Overviews</w:t>
      </w:r>
    </w:p>
    <w:p w14:paraId="78F0DFF9" w14:textId="47E9E173" w:rsidR="00F10BF5" w:rsidRPr="00F10BF5" w:rsidRDefault="00F10BF5" w:rsidP="00F10BF5">
      <w:pPr>
        <w:pStyle w:val="Heading3"/>
      </w:pPr>
      <w:r>
        <w:t>Compare Docker and Virtual Machines</w:t>
      </w:r>
    </w:p>
    <w:p w14:paraId="726E06CD" w14:textId="4A34FEB1" w:rsidR="000258B6" w:rsidRDefault="000258B6" w:rsidP="00C335C4">
      <w:r>
        <w:t>Consider the following diagram that shows how virtualization works.</w:t>
      </w:r>
    </w:p>
    <w:p w14:paraId="283D19AC" w14:textId="4B0EAAD5" w:rsidR="000258B6" w:rsidRDefault="000258B6" w:rsidP="00C335C4">
      <w:r w:rsidRPr="000E5F66">
        <w:rPr>
          <w:noProof/>
        </w:rPr>
        <w:lastRenderedPageBreak/>
        <w:drawing>
          <wp:inline distT="0" distB="0" distL="0" distR="0" wp14:anchorId="0CBC94EF" wp14:editId="39AA495A">
            <wp:extent cx="2508250" cy="2371527"/>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9349" cy="2372566"/>
                    </a:xfrm>
                    <a:prstGeom prst="rect">
                      <a:avLst/>
                    </a:prstGeom>
                  </pic:spPr>
                </pic:pic>
              </a:graphicData>
            </a:graphic>
          </wp:inline>
        </w:drawing>
      </w:r>
    </w:p>
    <w:p w14:paraId="42CF5A0A" w14:textId="55E4B9E1" w:rsidR="00190D59" w:rsidRDefault="00190D59" w:rsidP="00930A93">
      <w:pPr>
        <w:pStyle w:val="ListParagraph"/>
        <w:numPr>
          <w:ilvl w:val="0"/>
          <w:numId w:val="11"/>
        </w:numPr>
      </w:pPr>
      <w:r>
        <w:t>Multiple virtual machines running on the same hardware</w:t>
      </w:r>
    </w:p>
    <w:p w14:paraId="51504290" w14:textId="7DE00268" w:rsidR="001F25D7" w:rsidRDefault="001F25D7" w:rsidP="00930A93">
      <w:pPr>
        <w:pStyle w:val="ListParagraph"/>
        <w:numPr>
          <w:ilvl w:val="0"/>
          <w:numId w:val="11"/>
        </w:numPr>
      </w:pPr>
      <w:r>
        <w:t>Heavyweight solution</w:t>
      </w:r>
    </w:p>
    <w:p w14:paraId="42BBCDFF" w14:textId="4846D4DA" w:rsidR="00190D59" w:rsidRDefault="00190D59" w:rsidP="00930A93">
      <w:pPr>
        <w:pStyle w:val="ListParagraph"/>
        <w:numPr>
          <w:ilvl w:val="0"/>
          <w:numId w:val="11"/>
        </w:numPr>
      </w:pPr>
      <w:r>
        <w:t>Each virtual machine has its own operating system</w:t>
      </w:r>
    </w:p>
    <w:p w14:paraId="60608E5A" w14:textId="3D280D08" w:rsidR="00B36847" w:rsidRDefault="00B36847" w:rsidP="00930A93">
      <w:pPr>
        <w:pStyle w:val="ListParagraph"/>
        <w:numPr>
          <w:ilvl w:val="0"/>
          <w:numId w:val="11"/>
        </w:numPr>
      </w:pPr>
      <w:r>
        <w:t>Each VM typically requires GB of desk space as it runs whole OS</w:t>
      </w:r>
    </w:p>
    <w:p w14:paraId="0D68D808" w14:textId="7F05AF0B" w:rsidR="00190D59" w:rsidRDefault="00190D59" w:rsidP="00930A93">
      <w:pPr>
        <w:pStyle w:val="ListParagraph"/>
        <w:numPr>
          <w:ilvl w:val="0"/>
          <w:numId w:val="11"/>
        </w:numPr>
      </w:pPr>
      <w:r>
        <w:t>Complete Isolation</w:t>
      </w:r>
    </w:p>
    <w:p w14:paraId="18193F58" w14:textId="58776ABC" w:rsidR="00190D59" w:rsidRDefault="00190D59" w:rsidP="00930A93">
      <w:pPr>
        <w:pStyle w:val="ListParagraph"/>
        <w:numPr>
          <w:ilvl w:val="0"/>
          <w:numId w:val="11"/>
        </w:numPr>
      </w:pPr>
      <w:r>
        <w:t xml:space="preserve">High overhead </w:t>
      </w:r>
    </w:p>
    <w:p w14:paraId="41C5415C" w14:textId="5D395005" w:rsidR="001F25D7" w:rsidRDefault="001F25D7" w:rsidP="00930A93">
      <w:pPr>
        <w:pStyle w:val="ListParagraph"/>
        <w:numPr>
          <w:ilvl w:val="0"/>
          <w:numId w:val="11"/>
        </w:numPr>
      </w:pPr>
      <w:r>
        <w:t xml:space="preserve">Start-up time can be minutes as OS needs to start. </w:t>
      </w:r>
    </w:p>
    <w:p w14:paraId="28590C0E" w14:textId="77777777" w:rsidR="00755A59" w:rsidRDefault="00755A59">
      <w:r>
        <w:br w:type="page"/>
      </w:r>
    </w:p>
    <w:p w14:paraId="63116BB3" w14:textId="14B96B60" w:rsidR="004445C6" w:rsidRDefault="00755A59" w:rsidP="000258B6">
      <w:r>
        <w:lastRenderedPageBreak/>
        <w:t>Now let us look at Docker.</w:t>
      </w:r>
    </w:p>
    <w:p w14:paraId="22A5B19F" w14:textId="711D1128" w:rsidR="00755A59" w:rsidRDefault="00755A59" w:rsidP="000258B6">
      <w:r w:rsidRPr="00611011">
        <w:rPr>
          <w:noProof/>
        </w:rPr>
        <w:drawing>
          <wp:inline distT="0" distB="0" distL="0" distR="0" wp14:anchorId="03281ACE" wp14:editId="349908A9">
            <wp:extent cx="1803400" cy="18034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03400" cy="1803400"/>
                    </a:xfrm>
                    <a:prstGeom prst="rect">
                      <a:avLst/>
                    </a:prstGeom>
                  </pic:spPr>
                </pic:pic>
              </a:graphicData>
            </a:graphic>
          </wp:inline>
        </w:drawing>
      </w:r>
    </w:p>
    <w:p w14:paraId="640A0143" w14:textId="6CD05A20" w:rsidR="00E5020F" w:rsidRDefault="00E5020F" w:rsidP="00930A93">
      <w:pPr>
        <w:pStyle w:val="ListParagraph"/>
        <w:numPr>
          <w:ilvl w:val="0"/>
          <w:numId w:val="12"/>
        </w:numPr>
      </w:pPr>
      <w:r>
        <w:t>Lightweight solutio</w:t>
      </w:r>
      <w:r w:rsidR="00B36847">
        <w:t>n</w:t>
      </w:r>
    </w:p>
    <w:p w14:paraId="4BD8C3AC" w14:textId="045ECDB4" w:rsidR="00B36847" w:rsidRDefault="00B36847" w:rsidP="00930A93">
      <w:pPr>
        <w:pStyle w:val="ListParagraph"/>
        <w:numPr>
          <w:ilvl w:val="0"/>
          <w:numId w:val="12"/>
        </w:numPr>
      </w:pPr>
      <w:r>
        <w:t>Each container typically MB in size</w:t>
      </w:r>
    </w:p>
    <w:p w14:paraId="44061203" w14:textId="0EB8E315" w:rsidR="00B36847" w:rsidRDefault="00B36847" w:rsidP="00930A93">
      <w:pPr>
        <w:pStyle w:val="ListParagraph"/>
        <w:numPr>
          <w:ilvl w:val="0"/>
          <w:numId w:val="12"/>
        </w:numPr>
      </w:pPr>
      <w:r>
        <w:t>Starts up in second.</w:t>
      </w:r>
    </w:p>
    <w:p w14:paraId="65EC6648" w14:textId="18D66AF3" w:rsidR="00477840" w:rsidRDefault="00477840" w:rsidP="00930A93">
      <w:pPr>
        <w:pStyle w:val="ListParagraph"/>
        <w:numPr>
          <w:ilvl w:val="0"/>
          <w:numId w:val="12"/>
        </w:numPr>
      </w:pPr>
      <w:r>
        <w:t xml:space="preserve">Docker has less isolation as more resources are shared across </w:t>
      </w:r>
      <w:r w:rsidR="00193F15">
        <w:t>containers (kernel</w:t>
      </w:r>
      <w:r w:rsidR="00257EFA">
        <w:t>)</w:t>
      </w:r>
    </w:p>
    <w:p w14:paraId="2807B199" w14:textId="77777777" w:rsidR="00257EFA" w:rsidRDefault="00257EFA" w:rsidP="003247F1"/>
    <w:p w14:paraId="09D82418" w14:textId="2B7DF6B0" w:rsidR="00F10BF5" w:rsidRPr="00F10BF5" w:rsidRDefault="00F10BF5" w:rsidP="00F10BF5">
      <w:pPr>
        <w:pStyle w:val="Heading3"/>
      </w:pPr>
      <w:r>
        <w:t>Overview of Docker</w:t>
      </w:r>
    </w:p>
    <w:p w14:paraId="22F46DFF" w14:textId="77777777" w:rsidR="00186A0E" w:rsidRDefault="008A68D0" w:rsidP="00186A0E">
      <w:r>
        <w:t>Docker</w:t>
      </w:r>
      <w:r w:rsidR="00C335C4">
        <w:t xml:space="preserve"> runs on the OS and manages multiple </w:t>
      </w:r>
      <w:r w:rsidR="00C335C4" w:rsidRPr="008A68D0">
        <w:rPr>
          <w:rStyle w:val="KeywordChar"/>
        </w:rPr>
        <w:t>containers</w:t>
      </w:r>
      <w:r w:rsidR="00C335C4">
        <w:t xml:space="preserve">. </w:t>
      </w:r>
      <w:r w:rsidR="00186A0E">
        <w:t xml:space="preserve">Each container has its own set of libraries and other dependencies. These dependencies are used by the application that runs inside the container. </w:t>
      </w:r>
    </w:p>
    <w:p w14:paraId="77A9F68B" w14:textId="77777777" w:rsidR="006E24EE" w:rsidRDefault="006E24EE" w:rsidP="006E24EE">
      <w:r>
        <w:t>A docker image is a template that is used to create docker containers. Each container is hence an instance of the image. A container is created using the docker run command. Dockerhub is a public repository of images for applications such as MongoDB and Node.js. We can also create our own images</w:t>
      </w:r>
    </w:p>
    <w:p w14:paraId="0322395B" w14:textId="242326F4" w:rsidR="005C29D5" w:rsidRDefault="008A68D0" w:rsidP="00C335C4">
      <w:r>
        <w:t xml:space="preserve">A container is </w:t>
      </w:r>
      <w:r w:rsidR="00CE4ED4">
        <w:t xml:space="preserve">a running process with some added features to keep it isolated from the host and from other containers. </w:t>
      </w:r>
      <w:r w:rsidR="0050361E">
        <w:t xml:space="preserve">Each container has its own private filesystem. The filesystem is provided by the docker </w:t>
      </w:r>
      <w:r w:rsidR="006E24EE">
        <w:t>image</w:t>
      </w:r>
      <w:r w:rsidR="0050361E">
        <w:t xml:space="preserve">. </w:t>
      </w:r>
    </w:p>
    <w:p w14:paraId="5BDD7D86" w14:textId="01CEF094" w:rsidR="00930A93" w:rsidRDefault="00930A93" w:rsidP="00997348">
      <w:pPr>
        <w:pStyle w:val="Heading2"/>
      </w:pPr>
    </w:p>
    <w:p w14:paraId="7AF011B0" w14:textId="77777777" w:rsidR="000B2073" w:rsidRPr="000B2073" w:rsidRDefault="000B2073" w:rsidP="000B2073"/>
    <w:p w14:paraId="167BEE88" w14:textId="77777777" w:rsidR="00596597" w:rsidRDefault="00596597">
      <w:pPr>
        <w:rPr>
          <w:rFonts w:asciiTheme="majorHAnsi" w:eastAsiaTheme="majorEastAsia" w:hAnsiTheme="majorHAnsi" w:cstheme="majorBidi"/>
          <w:color w:val="31378B" w:themeColor="text2"/>
          <w:sz w:val="32"/>
          <w:szCs w:val="28"/>
        </w:rPr>
      </w:pPr>
      <w:r>
        <w:br w:type="page"/>
      </w:r>
    </w:p>
    <w:p w14:paraId="1A34390D" w14:textId="5C4EF131" w:rsidR="001A6B69" w:rsidRDefault="001A6B69" w:rsidP="001A6B69">
      <w:pPr>
        <w:pStyle w:val="Heading3"/>
      </w:pPr>
      <w:r>
        <w:lastRenderedPageBreak/>
        <w:t>Docker Run</w:t>
      </w:r>
    </w:p>
    <w:p w14:paraId="5B87CFA6" w14:textId="5EF9E759" w:rsidR="007E0BAE" w:rsidRPr="007E0BAE" w:rsidRDefault="007E0BAE" w:rsidP="007E0BAE">
      <w:pPr>
        <w:pStyle w:val="Heading4"/>
      </w:pPr>
      <w:r>
        <w:t>Tags</w:t>
      </w:r>
    </w:p>
    <w:p w14:paraId="6F5B949B" w14:textId="5EE913EE" w:rsidR="00247E44" w:rsidRDefault="00247E44" w:rsidP="00247E44">
      <w:r>
        <w:t xml:space="preserve">If you look up an image on </w:t>
      </w:r>
      <w:r w:rsidR="00456AA6">
        <w:t xml:space="preserve">Dockerhub.com is listed all supported tags for that image. </w:t>
      </w:r>
      <w:r w:rsidR="00366FA4">
        <w:t>We can specify versions using the tags</w:t>
      </w:r>
    </w:p>
    <w:p w14:paraId="26CC40D6" w14:textId="006992FF" w:rsidR="00456AA6" w:rsidRDefault="00456AA6" w:rsidP="00456AA6">
      <w:pPr>
        <w:pStyle w:val="SourceCode"/>
      </w:pPr>
      <w:r>
        <w:t xml:space="preserve">docker </w:t>
      </w:r>
      <w:r w:rsidR="00366FA4">
        <w:t>run redis:</w:t>
      </w:r>
      <w:r w:rsidR="007E0BAE">
        <w:t>4.0</w:t>
      </w:r>
    </w:p>
    <w:p w14:paraId="0A6714A8" w14:textId="2F9019DE" w:rsidR="009726B1" w:rsidRDefault="009726B1" w:rsidP="00456AA6">
      <w:pPr>
        <w:pStyle w:val="SourceCode"/>
      </w:pPr>
    </w:p>
    <w:p w14:paraId="1D6AB96A" w14:textId="456B5E9A" w:rsidR="0089712D" w:rsidRDefault="0089712D" w:rsidP="0089712D">
      <w:pPr>
        <w:pStyle w:val="Heading4"/>
      </w:pPr>
      <w:proofErr w:type="spellStart"/>
      <w:r>
        <w:t>StdIn</w:t>
      </w:r>
      <w:proofErr w:type="spellEnd"/>
      <w:r>
        <w:t>/</w:t>
      </w:r>
      <w:proofErr w:type="spellStart"/>
      <w:r>
        <w:t>StdOut</w:t>
      </w:r>
      <w:proofErr w:type="spellEnd"/>
    </w:p>
    <w:p w14:paraId="43190BB1" w14:textId="66E60B6C" w:rsidR="0089712D" w:rsidRDefault="0089712D" w:rsidP="0089712D">
      <w:r>
        <w:t>By default docker</w:t>
      </w:r>
      <w:r w:rsidR="00E553E8">
        <w:t xml:space="preserve"> containers</w:t>
      </w:r>
      <w:r>
        <w:t xml:space="preserve"> run in non-interactive form</w:t>
      </w:r>
      <w:r w:rsidR="00F436EE">
        <w:t xml:space="preserve">. It does not listen to stdin. </w:t>
      </w:r>
      <w:proofErr w:type="spellStart"/>
      <w:r w:rsidR="00F436EE">
        <w:t>Its</w:t>
      </w:r>
      <w:proofErr w:type="spellEnd"/>
      <w:r w:rsidR="00F436EE">
        <w:t xml:space="preserve"> does not have a terminal to read input from. To provide input we must map stdin from our host to the docker container</w:t>
      </w:r>
    </w:p>
    <w:p w14:paraId="2CCAC58C" w14:textId="75DC7142" w:rsidR="00F436EE" w:rsidRDefault="00F436EE" w:rsidP="00F436EE">
      <w:pPr>
        <w:pStyle w:val="SourceCode"/>
      </w:pPr>
      <w:r>
        <w:t>docker run -i &lt;image&gt;</w:t>
      </w:r>
    </w:p>
    <w:p w14:paraId="24F1F1EE" w14:textId="70DB0229" w:rsidR="001A6DA4" w:rsidRDefault="001A6DA4" w:rsidP="00F436EE">
      <w:pPr>
        <w:pStyle w:val="SourceCode"/>
      </w:pPr>
    </w:p>
    <w:p w14:paraId="74387124" w14:textId="041CBAF3" w:rsidR="001A6DA4" w:rsidRDefault="001A6DA4" w:rsidP="001A6DA4">
      <w:r>
        <w:t xml:space="preserve">If we want a prompt and </w:t>
      </w:r>
      <w:r w:rsidR="005C08FF">
        <w:t>terminal,</w:t>
      </w:r>
      <w:r>
        <w:t xml:space="preserve"> we need to add a terminal too. </w:t>
      </w:r>
    </w:p>
    <w:p w14:paraId="2378F286" w14:textId="23E3ABE3" w:rsidR="001A6DA4" w:rsidRDefault="001A6DA4" w:rsidP="001A6DA4">
      <w:pPr>
        <w:pStyle w:val="SourceCode"/>
      </w:pPr>
      <w:r>
        <w:t>docker run -i -t &lt;image&gt;</w:t>
      </w:r>
    </w:p>
    <w:p w14:paraId="7045E506" w14:textId="77777777" w:rsidR="001A6DA4" w:rsidRDefault="001A6DA4" w:rsidP="001A6DA4">
      <w:pPr>
        <w:pStyle w:val="SourceCode"/>
      </w:pPr>
    </w:p>
    <w:p w14:paraId="14F5CCB0" w14:textId="1B062C98" w:rsidR="00C472D5" w:rsidRDefault="00C472D5" w:rsidP="00C472D5">
      <w:pPr>
        <w:pStyle w:val="Heading4"/>
      </w:pPr>
      <w:r>
        <w:t>Port Mapping</w:t>
      </w:r>
    </w:p>
    <w:p w14:paraId="56E985E7" w14:textId="4F29594F" w:rsidR="007E0BE9" w:rsidRDefault="007E0BE9" w:rsidP="007E0BE9">
      <w:r>
        <w:t xml:space="preserve">Consider </w:t>
      </w:r>
      <w:r w:rsidR="0010664F">
        <w:t>we run a simple webapp.</w:t>
      </w:r>
    </w:p>
    <w:p w14:paraId="2FFD0FB4" w14:textId="7206E072" w:rsidR="0025190F" w:rsidRDefault="0025190F" w:rsidP="0025190F">
      <w:pPr>
        <w:pStyle w:val="SourceCode"/>
      </w:pPr>
      <w:r w:rsidRPr="0025190F">
        <w:t>docker run kodekloud/webapp</w:t>
      </w:r>
    </w:p>
    <w:p w14:paraId="0CDD7731" w14:textId="27325D5B" w:rsidR="00335364" w:rsidRDefault="00335364" w:rsidP="0025190F">
      <w:pPr>
        <w:pStyle w:val="SourceCode"/>
      </w:pPr>
    </w:p>
    <w:p w14:paraId="0B1D2A3A" w14:textId="7E803210" w:rsidR="00F679B6" w:rsidRDefault="00F679B6" w:rsidP="00F679B6">
      <w:r>
        <w:t xml:space="preserve">If we want to know the IP of a docker container we run the command. </w:t>
      </w:r>
    </w:p>
    <w:p w14:paraId="36C78FE1" w14:textId="77777777" w:rsidR="005577CE" w:rsidRPr="005577CE" w:rsidRDefault="005577CE" w:rsidP="005577C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5577CE">
        <w:rPr>
          <w:rFonts w:ascii="Consolas" w:eastAsia="Times New Roman" w:hAnsi="Consolas" w:cs="Courier New"/>
          <w:color w:val="333333"/>
          <w:sz w:val="20"/>
          <w:szCs w:val="20"/>
        </w:rPr>
        <w:t xml:space="preserve">docker inspect </w:t>
      </w:r>
      <w:r w:rsidRPr="005577CE">
        <w:rPr>
          <w:rFonts w:ascii="Consolas" w:eastAsia="Times New Roman" w:hAnsi="Consolas" w:cs="Courier New"/>
          <w:color w:val="8B008B"/>
          <w:sz w:val="20"/>
          <w:szCs w:val="20"/>
        </w:rPr>
        <w:t>--format</w:t>
      </w:r>
      <w:r w:rsidRPr="005577CE">
        <w:rPr>
          <w:rFonts w:ascii="Consolas" w:eastAsia="Times New Roman" w:hAnsi="Consolas" w:cs="Courier New"/>
          <w:color w:val="333333"/>
          <w:sz w:val="20"/>
          <w:szCs w:val="20"/>
        </w:rPr>
        <w:t>=</w:t>
      </w:r>
      <w:r w:rsidRPr="005577CE">
        <w:rPr>
          <w:rFonts w:ascii="Consolas" w:eastAsia="Times New Roman" w:hAnsi="Consolas" w:cs="Courier New"/>
          <w:color w:val="CD5555"/>
          <w:sz w:val="20"/>
          <w:szCs w:val="20"/>
        </w:rPr>
        <w:t>'{{range .</w:t>
      </w:r>
      <w:proofErr w:type="spellStart"/>
      <w:r w:rsidRPr="005577CE">
        <w:rPr>
          <w:rFonts w:ascii="Consolas" w:eastAsia="Times New Roman" w:hAnsi="Consolas" w:cs="Courier New"/>
          <w:color w:val="CD5555"/>
          <w:sz w:val="20"/>
          <w:szCs w:val="20"/>
        </w:rPr>
        <w:t>NetworkSettings.Networks</w:t>
      </w:r>
      <w:proofErr w:type="spellEnd"/>
      <w:r w:rsidRPr="005577CE">
        <w:rPr>
          <w:rFonts w:ascii="Consolas" w:eastAsia="Times New Roman" w:hAnsi="Consolas" w:cs="Courier New"/>
          <w:color w:val="CD5555"/>
          <w:sz w:val="20"/>
          <w:szCs w:val="20"/>
        </w:rPr>
        <w:t>}}{{.</w:t>
      </w:r>
      <w:proofErr w:type="spellStart"/>
      <w:r w:rsidRPr="005577CE">
        <w:rPr>
          <w:rFonts w:ascii="Consolas" w:eastAsia="Times New Roman" w:hAnsi="Consolas" w:cs="Courier New"/>
          <w:color w:val="CD5555"/>
          <w:sz w:val="20"/>
          <w:szCs w:val="20"/>
        </w:rPr>
        <w:t>IPAddress</w:t>
      </w:r>
      <w:proofErr w:type="spellEnd"/>
      <w:r w:rsidRPr="005577CE">
        <w:rPr>
          <w:rFonts w:ascii="Consolas" w:eastAsia="Times New Roman" w:hAnsi="Consolas" w:cs="Courier New"/>
          <w:color w:val="CD5555"/>
          <w:sz w:val="20"/>
          <w:szCs w:val="20"/>
        </w:rPr>
        <w:t>}}{{end}}'</w:t>
      </w:r>
      <w:r w:rsidRPr="005577CE">
        <w:rPr>
          <w:rFonts w:ascii="Consolas" w:eastAsia="Times New Roman" w:hAnsi="Consolas" w:cs="Courier New"/>
          <w:color w:val="333333"/>
          <w:sz w:val="20"/>
          <w:szCs w:val="20"/>
        </w:rPr>
        <w:t xml:space="preserve"> </w:t>
      </w:r>
      <w:r w:rsidRPr="005577CE">
        <w:rPr>
          <w:rFonts w:ascii="Consolas" w:eastAsia="Times New Roman" w:hAnsi="Consolas" w:cs="Courier New"/>
          <w:color w:val="00688B"/>
          <w:sz w:val="20"/>
          <w:szCs w:val="20"/>
        </w:rPr>
        <w:t>$INSTANCE_ID</w:t>
      </w:r>
    </w:p>
    <w:p w14:paraId="170D84EE" w14:textId="77777777" w:rsidR="005577CE" w:rsidRDefault="005577CE" w:rsidP="00F679B6"/>
    <w:p w14:paraId="19C5AA60" w14:textId="390340B5" w:rsidR="00850300" w:rsidRDefault="00850300" w:rsidP="00850300">
      <w:r>
        <w:t>If we want to map a port from our docker container to the docker host we run the command as follows</w:t>
      </w:r>
    </w:p>
    <w:p w14:paraId="4CD63D1D" w14:textId="2320B530" w:rsidR="00850300" w:rsidRDefault="00AD7DA7" w:rsidP="00AD7DA7">
      <w:pPr>
        <w:pStyle w:val="SourceCode"/>
      </w:pPr>
      <w:r w:rsidRPr="00AD7DA7">
        <w:t>docker run -p80:5000  kodekloud/webapp</w:t>
      </w:r>
    </w:p>
    <w:p w14:paraId="38D3AD42" w14:textId="77777777" w:rsidR="00AD7DA7" w:rsidRPr="00AD7DA7" w:rsidRDefault="00AD7DA7" w:rsidP="00AD7DA7">
      <w:pPr>
        <w:pStyle w:val="SourceCode"/>
      </w:pPr>
    </w:p>
    <w:p w14:paraId="349CCB01" w14:textId="77777777" w:rsidR="00F679B6" w:rsidRDefault="00F679B6" w:rsidP="00F679B6"/>
    <w:p w14:paraId="52343BA2" w14:textId="77777777" w:rsidR="00335364" w:rsidRDefault="00335364" w:rsidP="0025190F">
      <w:pPr>
        <w:pStyle w:val="SourceCode"/>
      </w:pPr>
    </w:p>
    <w:p w14:paraId="4BA7CBE0" w14:textId="7F453D78" w:rsidR="0025190F" w:rsidRDefault="0025190F" w:rsidP="007E0BE9"/>
    <w:p w14:paraId="1E54106B" w14:textId="77777777" w:rsidR="0025190F" w:rsidRPr="007E0BE9" w:rsidRDefault="0025190F" w:rsidP="007E0BE9"/>
    <w:p w14:paraId="52ED774A" w14:textId="77777777" w:rsidR="00C472D5" w:rsidRPr="00C472D5" w:rsidRDefault="00C472D5" w:rsidP="00C472D5"/>
    <w:p w14:paraId="549A3B2C" w14:textId="77777777" w:rsidR="001A6DA4" w:rsidRDefault="001A6DA4" w:rsidP="001A6DA4"/>
    <w:p w14:paraId="1CEEE2C5" w14:textId="77777777" w:rsidR="001A6DA4" w:rsidRDefault="001A6DA4" w:rsidP="00F436EE">
      <w:pPr>
        <w:pStyle w:val="SourceCode"/>
      </w:pPr>
    </w:p>
    <w:p w14:paraId="22510BAC" w14:textId="77777777" w:rsidR="00F436EE" w:rsidRPr="0089712D" w:rsidRDefault="00F436EE" w:rsidP="0089712D"/>
    <w:p w14:paraId="3C6454EF" w14:textId="701B2CB6" w:rsidR="007E0BAE" w:rsidRDefault="007E0BAE" w:rsidP="009726B1"/>
    <w:p w14:paraId="5D8F44CA" w14:textId="77777777" w:rsidR="007E0BAE" w:rsidRDefault="007E0BAE" w:rsidP="009726B1"/>
    <w:p w14:paraId="2698C8F1" w14:textId="77777777" w:rsidR="00456AA6" w:rsidRPr="00247E44" w:rsidRDefault="00456AA6" w:rsidP="00247E44"/>
    <w:tbl>
      <w:tblPr>
        <w:tblStyle w:val="SimpleDefinition"/>
        <w:tblW w:w="9735" w:type="dxa"/>
        <w:tblLook w:val="04A0" w:firstRow="1" w:lastRow="0" w:firstColumn="1" w:lastColumn="0" w:noHBand="0" w:noVBand="1"/>
      </w:tblPr>
      <w:tblGrid>
        <w:gridCol w:w="3107"/>
        <w:gridCol w:w="3692"/>
        <w:gridCol w:w="2936"/>
      </w:tblGrid>
      <w:tr w:rsidR="001A6B69" w:rsidRPr="00512D24" w14:paraId="5283EC21" w14:textId="77777777" w:rsidTr="00D425B6">
        <w:trPr>
          <w:trHeight w:val="716"/>
        </w:trPr>
        <w:tc>
          <w:tcPr>
            <w:cnfStyle w:val="001000000000" w:firstRow="0" w:lastRow="0" w:firstColumn="1" w:lastColumn="0" w:oddVBand="0" w:evenVBand="0" w:oddHBand="0" w:evenHBand="0" w:firstRowFirstColumn="0" w:firstRowLastColumn="0" w:lastRowFirstColumn="0" w:lastRowLastColumn="0"/>
            <w:tcW w:w="3107" w:type="dxa"/>
          </w:tcPr>
          <w:p w14:paraId="7A1B0E7A" w14:textId="7795EF28" w:rsidR="001A6B69" w:rsidRPr="00CB06E3" w:rsidRDefault="001A6B69" w:rsidP="00D425B6">
            <w:pPr>
              <w:pStyle w:val="Def"/>
              <w:spacing w:before="0"/>
            </w:pPr>
            <w:r>
              <w:lastRenderedPageBreak/>
              <w:t xml:space="preserve">docker </w:t>
            </w:r>
            <w:r w:rsidR="00BE7C5A">
              <w:t xml:space="preserve">run </w:t>
            </w:r>
            <w:proofErr w:type="spellStart"/>
            <w:r w:rsidR="00BE7C5A">
              <w:t>image:tag</w:t>
            </w:r>
            <w:proofErr w:type="spellEnd"/>
          </w:p>
        </w:tc>
        <w:tc>
          <w:tcPr>
            <w:tcW w:w="3692" w:type="dxa"/>
          </w:tcPr>
          <w:p w14:paraId="7B0750A8" w14:textId="7D5D41F0" w:rsidR="001A6B69" w:rsidRPr="00EB3E62" w:rsidRDefault="00BE7C5A" w:rsidP="00D425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ocker run redis:</w:t>
            </w:r>
          </w:p>
        </w:tc>
        <w:tc>
          <w:tcPr>
            <w:tcW w:w="2936" w:type="dxa"/>
          </w:tcPr>
          <w:p w14:paraId="62AE446D" w14:textId="77777777" w:rsidR="001A6B69" w:rsidRPr="00512D24" w:rsidRDefault="001A6B69" w:rsidP="00D425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how the version of docker installed</w:t>
            </w:r>
          </w:p>
        </w:tc>
      </w:tr>
    </w:tbl>
    <w:p w14:paraId="0DB5E312" w14:textId="77777777" w:rsidR="001A6B69" w:rsidRPr="001A6B69" w:rsidRDefault="001A6B69" w:rsidP="001A6B69"/>
    <w:p w14:paraId="462E8D88" w14:textId="77777777" w:rsidR="001A6B69" w:rsidRPr="001A6B69" w:rsidRDefault="001A6B69" w:rsidP="001A6B69"/>
    <w:p w14:paraId="2CB06C44" w14:textId="77777777" w:rsidR="00AE6FCD" w:rsidRDefault="00AE6FCD">
      <w:pPr>
        <w:rPr>
          <w:rFonts w:asciiTheme="majorHAnsi" w:eastAsiaTheme="majorEastAsia" w:hAnsiTheme="majorHAnsi" w:cstheme="majorBidi"/>
          <w:color w:val="31378B" w:themeColor="text2"/>
          <w:sz w:val="32"/>
          <w:szCs w:val="28"/>
        </w:rPr>
      </w:pPr>
      <w:r>
        <w:br w:type="page"/>
      </w:r>
    </w:p>
    <w:p w14:paraId="2AF39F49" w14:textId="514A5BCB" w:rsidR="00833947" w:rsidRDefault="00FC55C4" w:rsidP="00833947">
      <w:pPr>
        <w:pStyle w:val="Heading2"/>
      </w:pPr>
      <w:r>
        <w:lastRenderedPageBreak/>
        <w:t xml:space="preserve">Docker Training </w:t>
      </w:r>
    </w:p>
    <w:p w14:paraId="77664AE2" w14:textId="323BC921" w:rsidR="0050554C" w:rsidRPr="0050554C" w:rsidRDefault="0050554C" w:rsidP="0050554C">
      <w:pPr>
        <w:pStyle w:val="Question"/>
      </w:pPr>
      <w:r>
        <w:t>Why docker?</w:t>
      </w:r>
    </w:p>
    <w:p w14:paraId="00644B43" w14:textId="1D685D62" w:rsidR="00833947" w:rsidRDefault="00833947" w:rsidP="00833947">
      <w:r>
        <w:t>Multiple services require difference versions of the OS or different versions of dependencies.</w:t>
      </w:r>
      <w:r w:rsidR="00C434B6">
        <w:t xml:space="preserve"> With docker each container can have its own dep</w:t>
      </w:r>
      <w:r w:rsidR="00163C51">
        <w:t>endencies</w:t>
      </w:r>
      <w:r w:rsidR="00F93F4F">
        <w:t xml:space="preserve">, </w:t>
      </w:r>
      <w:r w:rsidR="00163C51">
        <w:t>libraries</w:t>
      </w:r>
      <w:r w:rsidR="00D11AE1">
        <w:t>, processes, networks and mounts</w:t>
      </w:r>
      <w:r w:rsidR="00163C51">
        <w:t>.</w:t>
      </w:r>
    </w:p>
    <w:p w14:paraId="47D32D47" w14:textId="642CD0E3" w:rsidR="006147E7" w:rsidRDefault="006147E7" w:rsidP="00833947">
      <w:r>
        <w:t xml:space="preserve">The purpose of docker is to </w:t>
      </w:r>
      <w:r w:rsidR="0010563C">
        <w:t xml:space="preserve">package and </w:t>
      </w:r>
      <w:r>
        <w:t xml:space="preserve">containerise </w:t>
      </w:r>
      <w:r w:rsidR="0010563C">
        <w:t xml:space="preserve">applications </w:t>
      </w:r>
      <w:r w:rsidR="008A10A5">
        <w:t xml:space="preserve">so we can ship them and run them as many times as we need. </w:t>
      </w:r>
    </w:p>
    <w:p w14:paraId="749B9879" w14:textId="7E1858CD" w:rsidR="00841FB1" w:rsidRDefault="00A95C91" w:rsidP="00833947">
      <w:r>
        <w:t xml:space="preserve">Many products are containerised </w:t>
      </w:r>
      <w:r w:rsidR="00893DC5">
        <w:t>on Dockerhub</w:t>
      </w:r>
      <w:r w:rsidR="00742A7A">
        <w:t xml:space="preserve"> repository</w:t>
      </w:r>
      <w:r w:rsidR="00893DC5">
        <w:t>.</w:t>
      </w:r>
      <w:r w:rsidR="00742A7A">
        <w:t xml:space="preserve"> </w:t>
      </w:r>
      <w:r w:rsidR="00F93591">
        <w:t>Such products include OS versions, database versions etc.</w:t>
      </w:r>
      <w:r w:rsidR="00893DC5">
        <w:t xml:space="preserve"> </w:t>
      </w:r>
    </w:p>
    <w:p w14:paraId="68D3B405" w14:textId="3A944773" w:rsidR="00841FB1" w:rsidRDefault="00841FB1" w:rsidP="00833947">
      <w:r>
        <w:t>All containers share the same OS kernel.</w:t>
      </w:r>
    </w:p>
    <w:p w14:paraId="7778B5DB" w14:textId="7CFA50EB" w:rsidR="00750066" w:rsidRDefault="00750066" w:rsidP="00750066">
      <w:pPr>
        <w:pStyle w:val="Question"/>
      </w:pPr>
      <w:r>
        <w:t>What is an image?</w:t>
      </w:r>
    </w:p>
    <w:p w14:paraId="29FF2FD3" w14:textId="7E1F54DE" w:rsidR="00750066" w:rsidRDefault="00750066" w:rsidP="00750066">
      <w:pPr>
        <w:pStyle w:val="Answer"/>
      </w:pPr>
      <w:r>
        <w:t>A template used to create containers</w:t>
      </w:r>
    </w:p>
    <w:p w14:paraId="29AB0A99" w14:textId="170B55B6" w:rsidR="0036432E" w:rsidRDefault="0036432E" w:rsidP="0036432E">
      <w:pPr>
        <w:pStyle w:val="Question"/>
      </w:pPr>
      <w:r>
        <w:t>What are containers?</w:t>
      </w:r>
    </w:p>
    <w:p w14:paraId="28E3DC51" w14:textId="57E9F2D2" w:rsidR="0036432E" w:rsidRDefault="0036432E" w:rsidP="0036432E">
      <w:pPr>
        <w:pStyle w:val="Answer"/>
      </w:pPr>
      <w:r>
        <w:t>Running instances of containers</w:t>
      </w:r>
      <w:r w:rsidR="00667966">
        <w:t xml:space="preserve"> that are isolated and have their own proces</w:t>
      </w:r>
      <w:r w:rsidR="00F17B1B">
        <w:t>ses</w:t>
      </w:r>
    </w:p>
    <w:p w14:paraId="5BE701B1" w14:textId="117A7EBF" w:rsidR="00170C2B" w:rsidRDefault="00170C2B" w:rsidP="00170C2B">
      <w:pPr>
        <w:pStyle w:val="Question"/>
      </w:pPr>
      <w:r>
        <w:t>How long does a container live?</w:t>
      </w:r>
    </w:p>
    <w:p w14:paraId="235D22D4" w14:textId="046BFD8D" w:rsidR="00170C2B" w:rsidRPr="00170C2B" w:rsidRDefault="00170C2B" w:rsidP="00170C2B">
      <w:pPr>
        <w:pStyle w:val="Answer"/>
      </w:pPr>
      <w:r>
        <w:t>As long as the process inside it</w:t>
      </w:r>
    </w:p>
    <w:p w14:paraId="45154438" w14:textId="77777777" w:rsidR="00170C2B" w:rsidRDefault="00170C2B" w:rsidP="0036432E">
      <w:pPr>
        <w:pStyle w:val="Answer"/>
      </w:pPr>
    </w:p>
    <w:p w14:paraId="1E481665" w14:textId="3372A4CB" w:rsidR="0036432E" w:rsidRDefault="00AE6FCD" w:rsidP="00AE6FCD">
      <w:pPr>
        <w:pStyle w:val="Heading3"/>
      </w:pPr>
      <w:r>
        <w:t>Commands</w:t>
      </w:r>
    </w:p>
    <w:p w14:paraId="67B23C73" w14:textId="77777777" w:rsidR="00AE6FCD" w:rsidRPr="00AE6FCD" w:rsidRDefault="00AE6FCD" w:rsidP="00AE6FCD"/>
    <w:p w14:paraId="1307C5A2" w14:textId="77777777" w:rsidR="00750066" w:rsidRPr="00750066" w:rsidRDefault="00750066" w:rsidP="00750066">
      <w:pPr>
        <w:pStyle w:val="Answer"/>
      </w:pPr>
    </w:p>
    <w:p w14:paraId="0D740D49" w14:textId="77777777" w:rsidR="00833947" w:rsidRPr="00833947" w:rsidRDefault="00833947" w:rsidP="00833947"/>
    <w:p w14:paraId="2F9708EB" w14:textId="77777777" w:rsidR="00833947" w:rsidRPr="00833947" w:rsidRDefault="00833947" w:rsidP="00833947"/>
    <w:p w14:paraId="2CF0F9BD" w14:textId="7BDE03E2" w:rsidR="00A2541F" w:rsidRDefault="00A2541F" w:rsidP="00A2541F">
      <w:r>
        <w:t>Containers are meant to run a specific task or process</w:t>
      </w:r>
      <w:r w:rsidR="00B42AFA">
        <w:t xml:space="preserve"> e.g. to host an instance of a web server or database. </w:t>
      </w:r>
      <w:r w:rsidR="006A053A">
        <w:t xml:space="preserve">Once the task is complete the container exits. The container only lives as long as the process inside it is alive. Once a web server stops the container exits. </w:t>
      </w:r>
      <w:r w:rsidR="009006CB">
        <w:t xml:space="preserve">We can instruct docker to run a command on our container </w:t>
      </w:r>
    </w:p>
    <w:p w14:paraId="6EEB2EC7" w14:textId="757D050E" w:rsidR="00FC55C4" w:rsidRDefault="00583E3A" w:rsidP="00077D34">
      <w:pPr>
        <w:pStyle w:val="SourceCode"/>
      </w:pPr>
      <w:r w:rsidRPr="00583E3A">
        <w:t>docker run ubuntu  sleep 120</w:t>
      </w:r>
    </w:p>
    <w:p w14:paraId="5837D502" w14:textId="77777777" w:rsidR="00077D34" w:rsidRDefault="00077D34" w:rsidP="00077D34">
      <w:pPr>
        <w:pStyle w:val="SourceCode"/>
      </w:pPr>
    </w:p>
    <w:p w14:paraId="67EA269A" w14:textId="03407A40" w:rsidR="00583E3A" w:rsidRDefault="00583E3A" w:rsidP="00FC55C4">
      <w:r>
        <w:t xml:space="preserve">Now we can execute a command on this ubuntu container while it is running </w:t>
      </w:r>
    </w:p>
    <w:p w14:paraId="71292043" w14:textId="77777777" w:rsidR="001D79AF" w:rsidRPr="001D79AF" w:rsidRDefault="001D79AF" w:rsidP="001D79AF">
      <w:pPr>
        <w:pStyle w:val="SourceCode"/>
      </w:pPr>
      <w:r w:rsidRPr="001D79AF">
        <w:t>C:\Users\rps&gt;docker exec ce55  cat /etc/hosts</w:t>
      </w:r>
    </w:p>
    <w:p w14:paraId="51C798DC" w14:textId="77777777" w:rsidR="001D79AF" w:rsidRPr="001D79AF" w:rsidRDefault="001D79AF" w:rsidP="001D79AF">
      <w:pPr>
        <w:pStyle w:val="SourceCode"/>
      </w:pPr>
      <w:r w:rsidRPr="001D79AF">
        <w:t>127.0.0.1       localhost</w:t>
      </w:r>
    </w:p>
    <w:p w14:paraId="714006C3" w14:textId="77777777" w:rsidR="001D79AF" w:rsidRPr="001D79AF" w:rsidRDefault="001D79AF" w:rsidP="001D79AF">
      <w:pPr>
        <w:pStyle w:val="SourceCode"/>
      </w:pPr>
      <w:r w:rsidRPr="001D79AF">
        <w:t>::1     localhost ip6-localhost ip6-loopback</w:t>
      </w:r>
    </w:p>
    <w:p w14:paraId="405054AF" w14:textId="77777777" w:rsidR="001D79AF" w:rsidRPr="001D79AF" w:rsidRDefault="001D79AF" w:rsidP="001D79AF">
      <w:pPr>
        <w:pStyle w:val="SourceCode"/>
      </w:pPr>
      <w:r w:rsidRPr="001D79AF">
        <w:t>fe00::0 ip6-localnet</w:t>
      </w:r>
    </w:p>
    <w:p w14:paraId="64CDA280" w14:textId="77777777" w:rsidR="001D79AF" w:rsidRPr="001D79AF" w:rsidRDefault="001D79AF" w:rsidP="001D79AF">
      <w:pPr>
        <w:pStyle w:val="SourceCode"/>
      </w:pPr>
      <w:r w:rsidRPr="001D79AF">
        <w:t>ff00::0 ip6-mcastprefix</w:t>
      </w:r>
    </w:p>
    <w:p w14:paraId="3FDFFC0A" w14:textId="77777777" w:rsidR="001D79AF" w:rsidRPr="001D79AF" w:rsidRDefault="001D79AF" w:rsidP="001D79AF">
      <w:pPr>
        <w:pStyle w:val="SourceCode"/>
      </w:pPr>
      <w:r w:rsidRPr="001D79AF">
        <w:t>ff02::1 ip6-allnodes</w:t>
      </w:r>
    </w:p>
    <w:p w14:paraId="0ED4E8EC" w14:textId="77777777" w:rsidR="001D79AF" w:rsidRPr="001D79AF" w:rsidRDefault="001D79AF" w:rsidP="001D79AF">
      <w:pPr>
        <w:pStyle w:val="SourceCode"/>
      </w:pPr>
      <w:r w:rsidRPr="001D79AF">
        <w:t>ff02::2 ip6-allrouters</w:t>
      </w:r>
    </w:p>
    <w:p w14:paraId="5B9E8F50" w14:textId="18F85EAF" w:rsidR="00583E3A" w:rsidRPr="001D79AF" w:rsidRDefault="001D79AF" w:rsidP="001D79AF">
      <w:pPr>
        <w:pStyle w:val="SourceCode"/>
      </w:pPr>
      <w:r w:rsidRPr="001D79AF">
        <w:t>172.17.0.2      ce5539c1b552</w:t>
      </w:r>
    </w:p>
    <w:p w14:paraId="1FBB4C9C" w14:textId="19C5D436" w:rsidR="00583E3A" w:rsidRDefault="00583E3A" w:rsidP="00FC55C4"/>
    <w:p w14:paraId="556AD11D" w14:textId="0C671BDC" w:rsidR="00352C10" w:rsidRDefault="004A5A9E" w:rsidP="004A5A9E">
      <w:pPr>
        <w:pStyle w:val="Heading5"/>
      </w:pPr>
      <w:r>
        <w:t>Available Images</w:t>
      </w:r>
    </w:p>
    <w:p w14:paraId="6AA4851C" w14:textId="70102FE2" w:rsidR="004A5A9E" w:rsidRDefault="004A5A9E" w:rsidP="004A5A9E">
      <w:r>
        <w:t>To see what kind of im</w:t>
      </w:r>
      <w:r w:rsidR="00691518">
        <w:t xml:space="preserve">ages are available go to </w:t>
      </w:r>
    </w:p>
    <w:p w14:paraId="3809E551" w14:textId="50F09FAE" w:rsidR="00691518" w:rsidRDefault="0029256C" w:rsidP="004A5A9E">
      <w:hyperlink r:id="rId16" w:history="1">
        <w:r w:rsidR="00122137">
          <w:rPr>
            <w:rStyle w:val="Hyperlink"/>
          </w:rPr>
          <w:t>https://hub.docker.com/</w:t>
        </w:r>
      </w:hyperlink>
    </w:p>
    <w:p w14:paraId="3A2AAB1B" w14:textId="77777777" w:rsidR="00122137" w:rsidRPr="004A5A9E" w:rsidRDefault="00122137" w:rsidP="004A5A9E"/>
    <w:p w14:paraId="707B7D93" w14:textId="43DA812B" w:rsidR="00FD38CD" w:rsidRDefault="00FD38CD" w:rsidP="00FD38CD"/>
    <w:p w14:paraId="309A2E4E" w14:textId="77777777" w:rsidR="00FD38CD" w:rsidRDefault="00FD38CD">
      <w:r>
        <w:br w:type="page"/>
      </w:r>
    </w:p>
    <w:p w14:paraId="742CBBD6" w14:textId="58E9DE67" w:rsidR="00997348" w:rsidRDefault="00997348" w:rsidP="00997348">
      <w:pPr>
        <w:pStyle w:val="Heading2"/>
      </w:pPr>
      <w:r>
        <w:lastRenderedPageBreak/>
        <w:t>Docker For Windows</w:t>
      </w:r>
    </w:p>
    <w:p w14:paraId="59E028DA" w14:textId="77FA2831" w:rsidR="00C43AA9" w:rsidRDefault="00C43AA9" w:rsidP="00C43AA9">
      <w:r>
        <w:t xml:space="preserve">I am installed Docker Community Edition for Windows. </w:t>
      </w:r>
    </w:p>
    <w:p w14:paraId="52E4D2BD" w14:textId="61531CF8" w:rsidR="00C43AA9" w:rsidRDefault="0029256C" w:rsidP="00C43AA9">
      <w:hyperlink r:id="rId17" w:history="1">
        <w:r w:rsidR="009434EE">
          <w:rPr>
            <w:rStyle w:val="Hyperlink"/>
          </w:rPr>
          <w:t>https://hub.docker.com/editions/community/docker-ce-desktop-windows</w:t>
        </w:r>
      </w:hyperlink>
    </w:p>
    <w:p w14:paraId="4C8B4609" w14:textId="77777777" w:rsidR="009434EE" w:rsidRDefault="009434EE" w:rsidP="00C43AA9"/>
    <w:p w14:paraId="245B32BE" w14:textId="77777777" w:rsidR="00C43AA9" w:rsidRPr="00C43AA9" w:rsidRDefault="00C43AA9" w:rsidP="00C43AA9"/>
    <w:p w14:paraId="3230B17C" w14:textId="6096B3D4" w:rsidR="00997348" w:rsidRDefault="00524EBC" w:rsidP="00997348">
      <w:r>
        <w:t>There are two ways to use Docker on windows. Docker Toolbox is a legacy application</w:t>
      </w:r>
      <w:r w:rsidR="00D8301B">
        <w:t xml:space="preserve"> so we only consider Docker desktop for windows. </w:t>
      </w:r>
    </w:p>
    <w:p w14:paraId="107DC4CE" w14:textId="636AC6F5" w:rsidR="00D8301B" w:rsidRDefault="00D8301B" w:rsidP="00D8301B">
      <w:pPr>
        <w:pStyle w:val="Heading3"/>
      </w:pPr>
      <w:r>
        <w:t>Docker desktop for windows</w:t>
      </w:r>
    </w:p>
    <w:p w14:paraId="125F97A6" w14:textId="632E6BBB" w:rsidR="00AC690A" w:rsidRDefault="00630289" w:rsidP="00630289">
      <w:r>
        <w:t xml:space="preserve">Docker for windows uses the windows virtualization technology </w:t>
      </w:r>
      <w:r w:rsidRPr="00630289">
        <w:rPr>
          <w:rStyle w:val="KeywordChar"/>
        </w:rPr>
        <w:t>Hyper V</w:t>
      </w:r>
      <w:r>
        <w:rPr>
          <w:rStyle w:val="KeywordChar"/>
        </w:rPr>
        <w:t xml:space="preserve">. </w:t>
      </w:r>
      <w:r w:rsidR="00B65EA0" w:rsidRPr="00B65EA0">
        <w:t>Because</w:t>
      </w:r>
      <w:r w:rsidR="00B65EA0">
        <w:t xml:space="preserve"> of this dependency Docker for Windows requires Windows Professional or Enterprise.</w:t>
      </w:r>
      <w:r w:rsidR="00B65EA0">
        <w:rPr>
          <w:rStyle w:val="KeywordChar"/>
        </w:rPr>
        <w:t xml:space="preserve"> </w:t>
      </w:r>
      <w:r w:rsidR="007C5D5B">
        <w:t xml:space="preserve">The default option is to run Linux underneath. </w:t>
      </w:r>
      <w:r w:rsidR="00986934">
        <w:t xml:space="preserve">In this configuration all container are Linux containers. </w:t>
      </w:r>
    </w:p>
    <w:p w14:paraId="06E7D674" w14:textId="4C7753AC" w:rsidR="00520917" w:rsidRPr="00AC690A" w:rsidRDefault="00520917" w:rsidP="00630289">
      <w:r>
        <w:t xml:space="preserve">There is now also an option for Windows Container where </w:t>
      </w:r>
      <w:r w:rsidR="00B30C6A">
        <w:t>each container runs on windows.</w:t>
      </w:r>
    </w:p>
    <w:p w14:paraId="5FFF4F6B" w14:textId="77777777" w:rsidR="00D8301B" w:rsidRPr="00997348" w:rsidRDefault="00D8301B" w:rsidP="00997348"/>
    <w:sectPr w:rsidR="00D8301B" w:rsidRPr="00997348">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94689" w14:textId="77777777" w:rsidR="0029256C" w:rsidRDefault="0029256C" w:rsidP="00DC0620">
      <w:r>
        <w:separator/>
      </w:r>
    </w:p>
  </w:endnote>
  <w:endnote w:type="continuationSeparator" w:id="0">
    <w:p w14:paraId="5B1A18AB" w14:textId="77777777" w:rsidR="0029256C" w:rsidRDefault="0029256C" w:rsidP="00DC0620">
      <w:r>
        <w:continuationSeparator/>
      </w:r>
    </w:p>
  </w:endnote>
  <w:endnote w:type="continuationNotice" w:id="1">
    <w:p w14:paraId="63FCDD84" w14:textId="77777777" w:rsidR="0029256C" w:rsidRDefault="00292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41ECC" w14:textId="77777777" w:rsidR="0029256C" w:rsidRDefault="0029256C" w:rsidP="00DC0620">
      <w:r>
        <w:separator/>
      </w:r>
    </w:p>
  </w:footnote>
  <w:footnote w:type="continuationSeparator" w:id="0">
    <w:p w14:paraId="3F38606A" w14:textId="77777777" w:rsidR="0029256C" w:rsidRDefault="0029256C" w:rsidP="00DC0620">
      <w:r>
        <w:continuationSeparator/>
      </w:r>
    </w:p>
  </w:footnote>
  <w:footnote w:type="continuationNotice" w:id="1">
    <w:p w14:paraId="1A005ABB" w14:textId="77777777" w:rsidR="0029256C" w:rsidRDefault="002925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7A23D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454CC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A5C7E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CC28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4D283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59510B1"/>
    <w:multiLevelType w:val="hybridMultilevel"/>
    <w:tmpl w:val="1AD23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9357B"/>
    <w:multiLevelType w:val="hybridMultilevel"/>
    <w:tmpl w:val="E0327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8"/>
  </w:num>
  <w:num w:numId="10">
    <w:abstractNumId w:val="19"/>
  </w:num>
  <w:num w:numId="11">
    <w:abstractNumId w:val="29"/>
  </w:num>
  <w:num w:numId="12">
    <w:abstractNumId w:val="20"/>
  </w:num>
  <w:num w:numId="13">
    <w:abstractNumId w:val="6"/>
  </w:num>
  <w:num w:numId="14">
    <w:abstractNumId w:val="5"/>
  </w:num>
  <w:num w:numId="15">
    <w:abstractNumId w:val="4"/>
  </w:num>
  <w:num w:numId="16">
    <w:abstractNumId w:val="3"/>
  </w:num>
  <w:num w:numId="17">
    <w:abstractNumId w:val="0"/>
  </w:num>
  <w:num w:numId="18">
    <w:abstractNumId w:val="37"/>
  </w:num>
  <w:num w:numId="19">
    <w:abstractNumId w:val="32"/>
  </w:num>
  <w:num w:numId="20">
    <w:abstractNumId w:val="24"/>
  </w:num>
  <w:num w:numId="21">
    <w:abstractNumId w:val="16"/>
  </w:num>
  <w:num w:numId="22">
    <w:abstractNumId w:val="34"/>
  </w:num>
  <w:num w:numId="23">
    <w:abstractNumId w:val="39"/>
  </w:num>
  <w:num w:numId="24">
    <w:abstractNumId w:val="23"/>
  </w:num>
  <w:num w:numId="25">
    <w:abstractNumId w:val="33"/>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30"/>
  </w:num>
  <w:num w:numId="31">
    <w:abstractNumId w:val="31"/>
  </w:num>
  <w:num w:numId="32">
    <w:abstractNumId w:val="36"/>
  </w:num>
  <w:num w:numId="33">
    <w:abstractNumId w:val="28"/>
  </w:num>
  <w:num w:numId="34">
    <w:abstractNumId w:val="7"/>
  </w:num>
  <w:num w:numId="35">
    <w:abstractNumId w:val="2"/>
  </w:num>
  <w:num w:numId="36">
    <w:abstractNumId w:val="1"/>
  </w:num>
  <w:num w:numId="37">
    <w:abstractNumId w:val="25"/>
  </w:num>
  <w:num w:numId="38">
    <w:abstractNumId w:val="17"/>
  </w:num>
  <w:num w:numId="39">
    <w:abstractNumId w:val="18"/>
  </w:num>
  <w:num w:numId="40">
    <w:abstractNumId w:val="26"/>
  </w:num>
  <w:num w:numId="41">
    <w:abstractNumId w:val="27"/>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58B6"/>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865"/>
    <w:rsid w:val="00043BF9"/>
    <w:rsid w:val="0004603B"/>
    <w:rsid w:val="000460DD"/>
    <w:rsid w:val="00046711"/>
    <w:rsid w:val="00047272"/>
    <w:rsid w:val="00050EBC"/>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148"/>
    <w:rsid w:val="00064C37"/>
    <w:rsid w:val="00064F73"/>
    <w:rsid w:val="00065DD7"/>
    <w:rsid w:val="0006620E"/>
    <w:rsid w:val="000665D8"/>
    <w:rsid w:val="00066B58"/>
    <w:rsid w:val="00066E6F"/>
    <w:rsid w:val="00067338"/>
    <w:rsid w:val="000678E5"/>
    <w:rsid w:val="000713A2"/>
    <w:rsid w:val="00071981"/>
    <w:rsid w:val="00071A8C"/>
    <w:rsid w:val="0007357C"/>
    <w:rsid w:val="00073E80"/>
    <w:rsid w:val="00075B73"/>
    <w:rsid w:val="00075F18"/>
    <w:rsid w:val="0007628E"/>
    <w:rsid w:val="000770DB"/>
    <w:rsid w:val="00077D34"/>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C47"/>
    <w:rsid w:val="00097E79"/>
    <w:rsid w:val="000A0C2C"/>
    <w:rsid w:val="000A1A07"/>
    <w:rsid w:val="000A236D"/>
    <w:rsid w:val="000A26A4"/>
    <w:rsid w:val="000A3282"/>
    <w:rsid w:val="000A3D89"/>
    <w:rsid w:val="000A4144"/>
    <w:rsid w:val="000A6297"/>
    <w:rsid w:val="000A664B"/>
    <w:rsid w:val="000A6ED9"/>
    <w:rsid w:val="000A7B85"/>
    <w:rsid w:val="000B04CC"/>
    <w:rsid w:val="000B05EA"/>
    <w:rsid w:val="000B189B"/>
    <w:rsid w:val="000B1A94"/>
    <w:rsid w:val="000B1EF5"/>
    <w:rsid w:val="000B2073"/>
    <w:rsid w:val="000B3487"/>
    <w:rsid w:val="000B38A1"/>
    <w:rsid w:val="000B3D0B"/>
    <w:rsid w:val="000B3EEE"/>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5A14"/>
    <w:rsid w:val="000D65A8"/>
    <w:rsid w:val="000D6FB9"/>
    <w:rsid w:val="000E153A"/>
    <w:rsid w:val="000E17E5"/>
    <w:rsid w:val="000E1853"/>
    <w:rsid w:val="000E1974"/>
    <w:rsid w:val="000E1BBC"/>
    <w:rsid w:val="000E2624"/>
    <w:rsid w:val="000E2686"/>
    <w:rsid w:val="000E31A7"/>
    <w:rsid w:val="000E52C7"/>
    <w:rsid w:val="000E5F66"/>
    <w:rsid w:val="000F004D"/>
    <w:rsid w:val="000F0825"/>
    <w:rsid w:val="000F1F22"/>
    <w:rsid w:val="000F2521"/>
    <w:rsid w:val="000F2B71"/>
    <w:rsid w:val="000F2C4C"/>
    <w:rsid w:val="000F32F1"/>
    <w:rsid w:val="000F4683"/>
    <w:rsid w:val="000F4AD5"/>
    <w:rsid w:val="000F4F5D"/>
    <w:rsid w:val="000F522E"/>
    <w:rsid w:val="000F589F"/>
    <w:rsid w:val="000F60CD"/>
    <w:rsid w:val="000F667D"/>
    <w:rsid w:val="000F6C67"/>
    <w:rsid w:val="000F6E06"/>
    <w:rsid w:val="000F7743"/>
    <w:rsid w:val="000F78C4"/>
    <w:rsid w:val="000F7989"/>
    <w:rsid w:val="00100208"/>
    <w:rsid w:val="0010065B"/>
    <w:rsid w:val="00100BC9"/>
    <w:rsid w:val="00100CED"/>
    <w:rsid w:val="00100F4E"/>
    <w:rsid w:val="00101016"/>
    <w:rsid w:val="00101331"/>
    <w:rsid w:val="00101656"/>
    <w:rsid w:val="00101786"/>
    <w:rsid w:val="001024FA"/>
    <w:rsid w:val="00102A1B"/>
    <w:rsid w:val="00102D26"/>
    <w:rsid w:val="00102D32"/>
    <w:rsid w:val="001030D1"/>
    <w:rsid w:val="001052E3"/>
    <w:rsid w:val="0010563C"/>
    <w:rsid w:val="00105B26"/>
    <w:rsid w:val="00105EE2"/>
    <w:rsid w:val="0010664F"/>
    <w:rsid w:val="0010703D"/>
    <w:rsid w:val="001075DD"/>
    <w:rsid w:val="00111033"/>
    <w:rsid w:val="00111AD4"/>
    <w:rsid w:val="001121FE"/>
    <w:rsid w:val="00112660"/>
    <w:rsid w:val="00114124"/>
    <w:rsid w:val="0011600A"/>
    <w:rsid w:val="001176A7"/>
    <w:rsid w:val="00121118"/>
    <w:rsid w:val="00121AD6"/>
    <w:rsid w:val="00122137"/>
    <w:rsid w:val="001226C6"/>
    <w:rsid w:val="001227FA"/>
    <w:rsid w:val="0012289F"/>
    <w:rsid w:val="001229FB"/>
    <w:rsid w:val="0012324D"/>
    <w:rsid w:val="00123442"/>
    <w:rsid w:val="00123E4A"/>
    <w:rsid w:val="0012462F"/>
    <w:rsid w:val="0012465E"/>
    <w:rsid w:val="00125714"/>
    <w:rsid w:val="0013032C"/>
    <w:rsid w:val="001308F3"/>
    <w:rsid w:val="0013096E"/>
    <w:rsid w:val="0013099D"/>
    <w:rsid w:val="00130BAA"/>
    <w:rsid w:val="00131B02"/>
    <w:rsid w:val="00131D58"/>
    <w:rsid w:val="0013295D"/>
    <w:rsid w:val="001330EA"/>
    <w:rsid w:val="0013352D"/>
    <w:rsid w:val="00133977"/>
    <w:rsid w:val="001349F6"/>
    <w:rsid w:val="00134C65"/>
    <w:rsid w:val="00135F33"/>
    <w:rsid w:val="00136FF1"/>
    <w:rsid w:val="0013710D"/>
    <w:rsid w:val="00137573"/>
    <w:rsid w:val="00137D2E"/>
    <w:rsid w:val="001400A0"/>
    <w:rsid w:val="001400F9"/>
    <w:rsid w:val="00140EFA"/>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837"/>
    <w:rsid w:val="00161B98"/>
    <w:rsid w:val="00161E30"/>
    <w:rsid w:val="00162B72"/>
    <w:rsid w:val="00163689"/>
    <w:rsid w:val="00163A23"/>
    <w:rsid w:val="00163C51"/>
    <w:rsid w:val="0016464D"/>
    <w:rsid w:val="00165048"/>
    <w:rsid w:val="0016783B"/>
    <w:rsid w:val="0017010C"/>
    <w:rsid w:val="001709EC"/>
    <w:rsid w:val="00170C2B"/>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A0E"/>
    <w:rsid w:val="00187468"/>
    <w:rsid w:val="001878C1"/>
    <w:rsid w:val="00190587"/>
    <w:rsid w:val="00190D59"/>
    <w:rsid w:val="001917D3"/>
    <w:rsid w:val="001921FF"/>
    <w:rsid w:val="00192A0D"/>
    <w:rsid w:val="00193F15"/>
    <w:rsid w:val="00195723"/>
    <w:rsid w:val="00195A47"/>
    <w:rsid w:val="00196880"/>
    <w:rsid w:val="00196ACE"/>
    <w:rsid w:val="00196AE6"/>
    <w:rsid w:val="00196EF5"/>
    <w:rsid w:val="001A09CA"/>
    <w:rsid w:val="001A128A"/>
    <w:rsid w:val="001A204F"/>
    <w:rsid w:val="001A250C"/>
    <w:rsid w:val="001A2E50"/>
    <w:rsid w:val="001A3688"/>
    <w:rsid w:val="001A375F"/>
    <w:rsid w:val="001A40D2"/>
    <w:rsid w:val="001A476E"/>
    <w:rsid w:val="001A4C5A"/>
    <w:rsid w:val="001A5BD0"/>
    <w:rsid w:val="001A6B69"/>
    <w:rsid w:val="001A6DA4"/>
    <w:rsid w:val="001A6E61"/>
    <w:rsid w:val="001A7885"/>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39BF"/>
    <w:rsid w:val="001C652D"/>
    <w:rsid w:val="001C6C17"/>
    <w:rsid w:val="001C783D"/>
    <w:rsid w:val="001C7C66"/>
    <w:rsid w:val="001D0080"/>
    <w:rsid w:val="001D0407"/>
    <w:rsid w:val="001D1430"/>
    <w:rsid w:val="001D1D0D"/>
    <w:rsid w:val="001D2080"/>
    <w:rsid w:val="001D2722"/>
    <w:rsid w:val="001D4D39"/>
    <w:rsid w:val="001D4D74"/>
    <w:rsid w:val="001D51F3"/>
    <w:rsid w:val="001D6D4C"/>
    <w:rsid w:val="001D79AF"/>
    <w:rsid w:val="001E0CE8"/>
    <w:rsid w:val="001E0DC8"/>
    <w:rsid w:val="001E1255"/>
    <w:rsid w:val="001E1C03"/>
    <w:rsid w:val="001E2167"/>
    <w:rsid w:val="001E255E"/>
    <w:rsid w:val="001E2D1B"/>
    <w:rsid w:val="001E3280"/>
    <w:rsid w:val="001E3525"/>
    <w:rsid w:val="001E4D80"/>
    <w:rsid w:val="001E4FCA"/>
    <w:rsid w:val="001E5B4F"/>
    <w:rsid w:val="001E749B"/>
    <w:rsid w:val="001E7D37"/>
    <w:rsid w:val="001F034B"/>
    <w:rsid w:val="001F109D"/>
    <w:rsid w:val="001F18B9"/>
    <w:rsid w:val="001F25D7"/>
    <w:rsid w:val="001F2E09"/>
    <w:rsid w:val="001F35AD"/>
    <w:rsid w:val="001F413E"/>
    <w:rsid w:val="001F4357"/>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C16"/>
    <w:rsid w:val="00210E64"/>
    <w:rsid w:val="00212151"/>
    <w:rsid w:val="00212E2F"/>
    <w:rsid w:val="0021345D"/>
    <w:rsid w:val="002146F7"/>
    <w:rsid w:val="00215394"/>
    <w:rsid w:val="0021786C"/>
    <w:rsid w:val="00220410"/>
    <w:rsid w:val="00220B73"/>
    <w:rsid w:val="00220EBF"/>
    <w:rsid w:val="0022122C"/>
    <w:rsid w:val="002219BA"/>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7CD"/>
    <w:rsid w:val="00235F07"/>
    <w:rsid w:val="002375EE"/>
    <w:rsid w:val="0024027B"/>
    <w:rsid w:val="002404DC"/>
    <w:rsid w:val="00241ABA"/>
    <w:rsid w:val="00241D13"/>
    <w:rsid w:val="002426A6"/>
    <w:rsid w:val="00243E70"/>
    <w:rsid w:val="0024466F"/>
    <w:rsid w:val="00244AD7"/>
    <w:rsid w:val="00245226"/>
    <w:rsid w:val="00246BFA"/>
    <w:rsid w:val="00247A17"/>
    <w:rsid w:val="00247E44"/>
    <w:rsid w:val="00250F9E"/>
    <w:rsid w:val="00250FC0"/>
    <w:rsid w:val="0025190F"/>
    <w:rsid w:val="00252D68"/>
    <w:rsid w:val="00252E1A"/>
    <w:rsid w:val="00252F11"/>
    <w:rsid w:val="00253284"/>
    <w:rsid w:val="002539CE"/>
    <w:rsid w:val="0025494C"/>
    <w:rsid w:val="00255743"/>
    <w:rsid w:val="00255D85"/>
    <w:rsid w:val="0025644B"/>
    <w:rsid w:val="00257CAC"/>
    <w:rsid w:val="00257EFA"/>
    <w:rsid w:val="002621ED"/>
    <w:rsid w:val="00262CD6"/>
    <w:rsid w:val="00263960"/>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670E"/>
    <w:rsid w:val="00287616"/>
    <w:rsid w:val="00287E6F"/>
    <w:rsid w:val="002916E0"/>
    <w:rsid w:val="0029189D"/>
    <w:rsid w:val="002918D1"/>
    <w:rsid w:val="0029256C"/>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6F7"/>
    <w:rsid w:val="002B0E0C"/>
    <w:rsid w:val="002B0EF0"/>
    <w:rsid w:val="002B1526"/>
    <w:rsid w:val="002B1600"/>
    <w:rsid w:val="002B1676"/>
    <w:rsid w:val="002B2964"/>
    <w:rsid w:val="002B37C8"/>
    <w:rsid w:val="002B3B2F"/>
    <w:rsid w:val="002B4560"/>
    <w:rsid w:val="002B4EA4"/>
    <w:rsid w:val="002B5EE2"/>
    <w:rsid w:val="002B6DB9"/>
    <w:rsid w:val="002C0549"/>
    <w:rsid w:val="002C143C"/>
    <w:rsid w:val="002C251A"/>
    <w:rsid w:val="002C35F5"/>
    <w:rsid w:val="002C36CE"/>
    <w:rsid w:val="002C3920"/>
    <w:rsid w:val="002C4B62"/>
    <w:rsid w:val="002C55B7"/>
    <w:rsid w:val="002C5C37"/>
    <w:rsid w:val="002C5D2B"/>
    <w:rsid w:val="002C6B4E"/>
    <w:rsid w:val="002C72BB"/>
    <w:rsid w:val="002D090B"/>
    <w:rsid w:val="002D199F"/>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075D"/>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1287"/>
    <w:rsid w:val="00313595"/>
    <w:rsid w:val="00313949"/>
    <w:rsid w:val="003149DA"/>
    <w:rsid w:val="0031576E"/>
    <w:rsid w:val="00315B66"/>
    <w:rsid w:val="00315DEB"/>
    <w:rsid w:val="00316378"/>
    <w:rsid w:val="00316C21"/>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47F1"/>
    <w:rsid w:val="00325145"/>
    <w:rsid w:val="00325C66"/>
    <w:rsid w:val="0033071E"/>
    <w:rsid w:val="0033083E"/>
    <w:rsid w:val="00330AF8"/>
    <w:rsid w:val="003313C2"/>
    <w:rsid w:val="003315D7"/>
    <w:rsid w:val="00331715"/>
    <w:rsid w:val="0033221F"/>
    <w:rsid w:val="003329F6"/>
    <w:rsid w:val="00332BE7"/>
    <w:rsid w:val="00332CAA"/>
    <w:rsid w:val="003334FF"/>
    <w:rsid w:val="003338D3"/>
    <w:rsid w:val="003338DC"/>
    <w:rsid w:val="00334530"/>
    <w:rsid w:val="003352C3"/>
    <w:rsid w:val="00335364"/>
    <w:rsid w:val="0033556D"/>
    <w:rsid w:val="0033666A"/>
    <w:rsid w:val="00337B6F"/>
    <w:rsid w:val="0034171F"/>
    <w:rsid w:val="00341CBD"/>
    <w:rsid w:val="0034366F"/>
    <w:rsid w:val="00344B32"/>
    <w:rsid w:val="00344BC0"/>
    <w:rsid w:val="00344DFE"/>
    <w:rsid w:val="00344E0F"/>
    <w:rsid w:val="00347C09"/>
    <w:rsid w:val="00350EFB"/>
    <w:rsid w:val="00351A32"/>
    <w:rsid w:val="00351C09"/>
    <w:rsid w:val="00352402"/>
    <w:rsid w:val="00352A73"/>
    <w:rsid w:val="00352C10"/>
    <w:rsid w:val="003544EC"/>
    <w:rsid w:val="00354617"/>
    <w:rsid w:val="00356046"/>
    <w:rsid w:val="003560D6"/>
    <w:rsid w:val="00356339"/>
    <w:rsid w:val="00356BF2"/>
    <w:rsid w:val="00357A98"/>
    <w:rsid w:val="00360896"/>
    <w:rsid w:val="00360B01"/>
    <w:rsid w:val="003619A0"/>
    <w:rsid w:val="00361FF9"/>
    <w:rsid w:val="0036239E"/>
    <w:rsid w:val="00362CD9"/>
    <w:rsid w:val="0036432E"/>
    <w:rsid w:val="00364C1E"/>
    <w:rsid w:val="00366072"/>
    <w:rsid w:val="00366FA4"/>
    <w:rsid w:val="00367457"/>
    <w:rsid w:val="00367A41"/>
    <w:rsid w:val="00370EB7"/>
    <w:rsid w:val="00371635"/>
    <w:rsid w:val="00371FF2"/>
    <w:rsid w:val="0037368C"/>
    <w:rsid w:val="00375053"/>
    <w:rsid w:val="00375150"/>
    <w:rsid w:val="0037541F"/>
    <w:rsid w:val="00376716"/>
    <w:rsid w:val="00376796"/>
    <w:rsid w:val="00376C34"/>
    <w:rsid w:val="003776F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246C"/>
    <w:rsid w:val="003B3117"/>
    <w:rsid w:val="003B6406"/>
    <w:rsid w:val="003B7080"/>
    <w:rsid w:val="003B721D"/>
    <w:rsid w:val="003C05B8"/>
    <w:rsid w:val="003C103A"/>
    <w:rsid w:val="003C11A9"/>
    <w:rsid w:val="003C146F"/>
    <w:rsid w:val="003C1DD4"/>
    <w:rsid w:val="003C20CD"/>
    <w:rsid w:val="003C458D"/>
    <w:rsid w:val="003C52E8"/>
    <w:rsid w:val="003C6075"/>
    <w:rsid w:val="003C6B43"/>
    <w:rsid w:val="003C7735"/>
    <w:rsid w:val="003D0283"/>
    <w:rsid w:val="003D0A5B"/>
    <w:rsid w:val="003D0D98"/>
    <w:rsid w:val="003D10A1"/>
    <w:rsid w:val="003D15FF"/>
    <w:rsid w:val="003D24D4"/>
    <w:rsid w:val="003D2B6A"/>
    <w:rsid w:val="003D2EC6"/>
    <w:rsid w:val="003D380E"/>
    <w:rsid w:val="003D3D9C"/>
    <w:rsid w:val="003D3DB9"/>
    <w:rsid w:val="003D42D7"/>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092A"/>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590F"/>
    <w:rsid w:val="004360D7"/>
    <w:rsid w:val="0043654D"/>
    <w:rsid w:val="004374EA"/>
    <w:rsid w:val="00437EE8"/>
    <w:rsid w:val="004406C9"/>
    <w:rsid w:val="004416CA"/>
    <w:rsid w:val="00441996"/>
    <w:rsid w:val="004426B0"/>
    <w:rsid w:val="0044274C"/>
    <w:rsid w:val="00442CA7"/>
    <w:rsid w:val="00443744"/>
    <w:rsid w:val="0044380D"/>
    <w:rsid w:val="00443F7A"/>
    <w:rsid w:val="004440B9"/>
    <w:rsid w:val="00444244"/>
    <w:rsid w:val="004445C6"/>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6AA6"/>
    <w:rsid w:val="00457BA9"/>
    <w:rsid w:val="00457E7D"/>
    <w:rsid w:val="0046163D"/>
    <w:rsid w:val="00461740"/>
    <w:rsid w:val="00463024"/>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77840"/>
    <w:rsid w:val="00480C82"/>
    <w:rsid w:val="00480DF1"/>
    <w:rsid w:val="00481554"/>
    <w:rsid w:val="00482254"/>
    <w:rsid w:val="004823B7"/>
    <w:rsid w:val="00482D1F"/>
    <w:rsid w:val="004838DF"/>
    <w:rsid w:val="00483BFD"/>
    <w:rsid w:val="0048401D"/>
    <w:rsid w:val="00484B84"/>
    <w:rsid w:val="004863F9"/>
    <w:rsid w:val="00487837"/>
    <w:rsid w:val="004902F5"/>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5A9E"/>
    <w:rsid w:val="004A5AE4"/>
    <w:rsid w:val="004A77F7"/>
    <w:rsid w:val="004B04C7"/>
    <w:rsid w:val="004B0DEA"/>
    <w:rsid w:val="004B2241"/>
    <w:rsid w:val="004B24DE"/>
    <w:rsid w:val="004B4838"/>
    <w:rsid w:val="004B59F0"/>
    <w:rsid w:val="004B5AFE"/>
    <w:rsid w:val="004B5C43"/>
    <w:rsid w:val="004B62F4"/>
    <w:rsid w:val="004B733F"/>
    <w:rsid w:val="004B7659"/>
    <w:rsid w:val="004B7D46"/>
    <w:rsid w:val="004C0F34"/>
    <w:rsid w:val="004C1222"/>
    <w:rsid w:val="004C1636"/>
    <w:rsid w:val="004C1799"/>
    <w:rsid w:val="004C38E4"/>
    <w:rsid w:val="004C4B74"/>
    <w:rsid w:val="004C4E78"/>
    <w:rsid w:val="004C57C0"/>
    <w:rsid w:val="004C5A35"/>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4F4D"/>
    <w:rsid w:val="004D53FB"/>
    <w:rsid w:val="004E064C"/>
    <w:rsid w:val="004E0B50"/>
    <w:rsid w:val="004E15C0"/>
    <w:rsid w:val="004E20A9"/>
    <w:rsid w:val="004E2CC1"/>
    <w:rsid w:val="004E33D9"/>
    <w:rsid w:val="004E4425"/>
    <w:rsid w:val="004E528C"/>
    <w:rsid w:val="004E5EE4"/>
    <w:rsid w:val="004E6222"/>
    <w:rsid w:val="004E67BC"/>
    <w:rsid w:val="004E698A"/>
    <w:rsid w:val="004E6A9A"/>
    <w:rsid w:val="004E7BB8"/>
    <w:rsid w:val="004E7D32"/>
    <w:rsid w:val="004F0459"/>
    <w:rsid w:val="004F07CF"/>
    <w:rsid w:val="004F0817"/>
    <w:rsid w:val="004F40CB"/>
    <w:rsid w:val="004F502A"/>
    <w:rsid w:val="004F58E7"/>
    <w:rsid w:val="004F5967"/>
    <w:rsid w:val="004F733D"/>
    <w:rsid w:val="004F7828"/>
    <w:rsid w:val="00500D40"/>
    <w:rsid w:val="00501066"/>
    <w:rsid w:val="00503524"/>
    <w:rsid w:val="0050361E"/>
    <w:rsid w:val="0050405C"/>
    <w:rsid w:val="005044E2"/>
    <w:rsid w:val="005052BD"/>
    <w:rsid w:val="0050554C"/>
    <w:rsid w:val="00507980"/>
    <w:rsid w:val="00512D28"/>
    <w:rsid w:val="005131EC"/>
    <w:rsid w:val="0051348B"/>
    <w:rsid w:val="0051421D"/>
    <w:rsid w:val="00514D5A"/>
    <w:rsid w:val="00515A71"/>
    <w:rsid w:val="00515B71"/>
    <w:rsid w:val="00516F01"/>
    <w:rsid w:val="00517527"/>
    <w:rsid w:val="00520917"/>
    <w:rsid w:val="00521156"/>
    <w:rsid w:val="0052181F"/>
    <w:rsid w:val="00521FF5"/>
    <w:rsid w:val="00522487"/>
    <w:rsid w:val="00522681"/>
    <w:rsid w:val="00522EDA"/>
    <w:rsid w:val="00523104"/>
    <w:rsid w:val="00523460"/>
    <w:rsid w:val="005234FB"/>
    <w:rsid w:val="00523523"/>
    <w:rsid w:val="0052400D"/>
    <w:rsid w:val="00524387"/>
    <w:rsid w:val="00524EBC"/>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5338"/>
    <w:rsid w:val="005366FD"/>
    <w:rsid w:val="00536B8D"/>
    <w:rsid w:val="005372F2"/>
    <w:rsid w:val="00537341"/>
    <w:rsid w:val="00537484"/>
    <w:rsid w:val="005378CC"/>
    <w:rsid w:val="005409C2"/>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577CE"/>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896"/>
    <w:rsid w:val="00575B5F"/>
    <w:rsid w:val="00575CBD"/>
    <w:rsid w:val="005768A6"/>
    <w:rsid w:val="005770CF"/>
    <w:rsid w:val="005773C9"/>
    <w:rsid w:val="0057748A"/>
    <w:rsid w:val="00577C54"/>
    <w:rsid w:val="00577EAB"/>
    <w:rsid w:val="005804F3"/>
    <w:rsid w:val="00580799"/>
    <w:rsid w:val="005807BC"/>
    <w:rsid w:val="00580B99"/>
    <w:rsid w:val="0058364D"/>
    <w:rsid w:val="00583E3A"/>
    <w:rsid w:val="00585A88"/>
    <w:rsid w:val="00585F83"/>
    <w:rsid w:val="005868E9"/>
    <w:rsid w:val="00586CA6"/>
    <w:rsid w:val="00586E46"/>
    <w:rsid w:val="00590105"/>
    <w:rsid w:val="005905D8"/>
    <w:rsid w:val="00590C57"/>
    <w:rsid w:val="00591F8B"/>
    <w:rsid w:val="00592106"/>
    <w:rsid w:val="00592560"/>
    <w:rsid w:val="00593D3E"/>
    <w:rsid w:val="005946BE"/>
    <w:rsid w:val="00594B40"/>
    <w:rsid w:val="0059565C"/>
    <w:rsid w:val="005962D6"/>
    <w:rsid w:val="0059655E"/>
    <w:rsid w:val="00596597"/>
    <w:rsid w:val="005A0B3D"/>
    <w:rsid w:val="005A1471"/>
    <w:rsid w:val="005A27E2"/>
    <w:rsid w:val="005A2952"/>
    <w:rsid w:val="005A54AF"/>
    <w:rsid w:val="005A54FF"/>
    <w:rsid w:val="005A580B"/>
    <w:rsid w:val="005A62C3"/>
    <w:rsid w:val="005A74C4"/>
    <w:rsid w:val="005B0F76"/>
    <w:rsid w:val="005B2194"/>
    <w:rsid w:val="005B22E0"/>
    <w:rsid w:val="005B2EF4"/>
    <w:rsid w:val="005B3560"/>
    <w:rsid w:val="005B43C8"/>
    <w:rsid w:val="005B4C2B"/>
    <w:rsid w:val="005B507D"/>
    <w:rsid w:val="005B6598"/>
    <w:rsid w:val="005B6A17"/>
    <w:rsid w:val="005B74A1"/>
    <w:rsid w:val="005C00E1"/>
    <w:rsid w:val="005C08FF"/>
    <w:rsid w:val="005C12B6"/>
    <w:rsid w:val="005C1AA6"/>
    <w:rsid w:val="005C1AD4"/>
    <w:rsid w:val="005C1D14"/>
    <w:rsid w:val="005C1DF3"/>
    <w:rsid w:val="005C29D5"/>
    <w:rsid w:val="005C3C10"/>
    <w:rsid w:val="005C43C8"/>
    <w:rsid w:val="005C4A6C"/>
    <w:rsid w:val="005C592A"/>
    <w:rsid w:val="005C5D30"/>
    <w:rsid w:val="005C5DE5"/>
    <w:rsid w:val="005C6063"/>
    <w:rsid w:val="005C6B72"/>
    <w:rsid w:val="005C71DA"/>
    <w:rsid w:val="005C7250"/>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22"/>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9CB"/>
    <w:rsid w:val="005F6B70"/>
    <w:rsid w:val="005F6EDC"/>
    <w:rsid w:val="005F7189"/>
    <w:rsid w:val="005F719A"/>
    <w:rsid w:val="006006CB"/>
    <w:rsid w:val="0060114F"/>
    <w:rsid w:val="006016E2"/>
    <w:rsid w:val="00601FE6"/>
    <w:rsid w:val="00602DE1"/>
    <w:rsid w:val="006036E8"/>
    <w:rsid w:val="00604645"/>
    <w:rsid w:val="006047CA"/>
    <w:rsid w:val="00604EA6"/>
    <w:rsid w:val="0060520D"/>
    <w:rsid w:val="00605F1C"/>
    <w:rsid w:val="006060C7"/>
    <w:rsid w:val="00606280"/>
    <w:rsid w:val="006067F5"/>
    <w:rsid w:val="0060693F"/>
    <w:rsid w:val="00606AEE"/>
    <w:rsid w:val="00606E64"/>
    <w:rsid w:val="00607670"/>
    <w:rsid w:val="00611011"/>
    <w:rsid w:val="00612A9E"/>
    <w:rsid w:val="00613BD1"/>
    <w:rsid w:val="00613C6A"/>
    <w:rsid w:val="00613F5F"/>
    <w:rsid w:val="006147E7"/>
    <w:rsid w:val="00614A06"/>
    <w:rsid w:val="0061594A"/>
    <w:rsid w:val="00616BB1"/>
    <w:rsid w:val="00617373"/>
    <w:rsid w:val="0062006A"/>
    <w:rsid w:val="00621773"/>
    <w:rsid w:val="006233D5"/>
    <w:rsid w:val="00624621"/>
    <w:rsid w:val="00624F1C"/>
    <w:rsid w:val="0062537E"/>
    <w:rsid w:val="00625689"/>
    <w:rsid w:val="006257AB"/>
    <w:rsid w:val="00630289"/>
    <w:rsid w:val="0063040E"/>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54"/>
    <w:rsid w:val="006443FC"/>
    <w:rsid w:val="00647064"/>
    <w:rsid w:val="006471D5"/>
    <w:rsid w:val="0065034F"/>
    <w:rsid w:val="006505C2"/>
    <w:rsid w:val="006506D4"/>
    <w:rsid w:val="00651108"/>
    <w:rsid w:val="00651292"/>
    <w:rsid w:val="0065136D"/>
    <w:rsid w:val="00651B77"/>
    <w:rsid w:val="00651C3F"/>
    <w:rsid w:val="006529F5"/>
    <w:rsid w:val="00652AE1"/>
    <w:rsid w:val="006532D6"/>
    <w:rsid w:val="006534A6"/>
    <w:rsid w:val="0065385E"/>
    <w:rsid w:val="00654655"/>
    <w:rsid w:val="00654EC9"/>
    <w:rsid w:val="00654FD7"/>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966"/>
    <w:rsid w:val="00667FE9"/>
    <w:rsid w:val="00670808"/>
    <w:rsid w:val="00670C52"/>
    <w:rsid w:val="00671588"/>
    <w:rsid w:val="00672C79"/>
    <w:rsid w:val="00673019"/>
    <w:rsid w:val="00673166"/>
    <w:rsid w:val="006741CD"/>
    <w:rsid w:val="0067422A"/>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518"/>
    <w:rsid w:val="00691C04"/>
    <w:rsid w:val="00693B50"/>
    <w:rsid w:val="00693BCB"/>
    <w:rsid w:val="00693CB6"/>
    <w:rsid w:val="00694EAB"/>
    <w:rsid w:val="00696293"/>
    <w:rsid w:val="006967F9"/>
    <w:rsid w:val="00696A91"/>
    <w:rsid w:val="00697694"/>
    <w:rsid w:val="00697DD5"/>
    <w:rsid w:val="006A0263"/>
    <w:rsid w:val="006A053A"/>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4EE"/>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6F75E4"/>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8F5"/>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2A7A"/>
    <w:rsid w:val="0074459F"/>
    <w:rsid w:val="00744779"/>
    <w:rsid w:val="007454E2"/>
    <w:rsid w:val="00747EE3"/>
    <w:rsid w:val="00750066"/>
    <w:rsid w:val="0075013C"/>
    <w:rsid w:val="007508A6"/>
    <w:rsid w:val="00752BBA"/>
    <w:rsid w:val="0075323C"/>
    <w:rsid w:val="00753955"/>
    <w:rsid w:val="007544E0"/>
    <w:rsid w:val="00755A59"/>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67E94"/>
    <w:rsid w:val="00770222"/>
    <w:rsid w:val="00770276"/>
    <w:rsid w:val="007711D3"/>
    <w:rsid w:val="00771DE5"/>
    <w:rsid w:val="00771E33"/>
    <w:rsid w:val="00772971"/>
    <w:rsid w:val="00772C7E"/>
    <w:rsid w:val="00772D07"/>
    <w:rsid w:val="00773654"/>
    <w:rsid w:val="0077390D"/>
    <w:rsid w:val="007745C7"/>
    <w:rsid w:val="007756AA"/>
    <w:rsid w:val="007757E9"/>
    <w:rsid w:val="00776CD2"/>
    <w:rsid w:val="00777651"/>
    <w:rsid w:val="00777AAC"/>
    <w:rsid w:val="00777EAF"/>
    <w:rsid w:val="00780515"/>
    <w:rsid w:val="007818B1"/>
    <w:rsid w:val="007819A8"/>
    <w:rsid w:val="00781A5A"/>
    <w:rsid w:val="0078311A"/>
    <w:rsid w:val="00783CD3"/>
    <w:rsid w:val="007843D2"/>
    <w:rsid w:val="0078516C"/>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3D8"/>
    <w:rsid w:val="007968A0"/>
    <w:rsid w:val="007A02E1"/>
    <w:rsid w:val="007A078B"/>
    <w:rsid w:val="007A0C91"/>
    <w:rsid w:val="007A10BF"/>
    <w:rsid w:val="007A1684"/>
    <w:rsid w:val="007A17E4"/>
    <w:rsid w:val="007A22EA"/>
    <w:rsid w:val="007A2463"/>
    <w:rsid w:val="007A3524"/>
    <w:rsid w:val="007A38C5"/>
    <w:rsid w:val="007A38FA"/>
    <w:rsid w:val="007A3CFD"/>
    <w:rsid w:val="007A3E99"/>
    <w:rsid w:val="007A52A4"/>
    <w:rsid w:val="007A643E"/>
    <w:rsid w:val="007A6CF7"/>
    <w:rsid w:val="007A7766"/>
    <w:rsid w:val="007A7776"/>
    <w:rsid w:val="007B08B4"/>
    <w:rsid w:val="007B0C6F"/>
    <w:rsid w:val="007B1937"/>
    <w:rsid w:val="007B1B74"/>
    <w:rsid w:val="007B205F"/>
    <w:rsid w:val="007B2B00"/>
    <w:rsid w:val="007B392E"/>
    <w:rsid w:val="007B3ED5"/>
    <w:rsid w:val="007B4277"/>
    <w:rsid w:val="007B468D"/>
    <w:rsid w:val="007B62A9"/>
    <w:rsid w:val="007B65CD"/>
    <w:rsid w:val="007B701C"/>
    <w:rsid w:val="007B73AC"/>
    <w:rsid w:val="007B7AC6"/>
    <w:rsid w:val="007C0527"/>
    <w:rsid w:val="007C0C9C"/>
    <w:rsid w:val="007C32DA"/>
    <w:rsid w:val="007C3673"/>
    <w:rsid w:val="007C3944"/>
    <w:rsid w:val="007C3CBB"/>
    <w:rsid w:val="007C47CF"/>
    <w:rsid w:val="007C4D84"/>
    <w:rsid w:val="007C5493"/>
    <w:rsid w:val="007C5D5B"/>
    <w:rsid w:val="007C5DB9"/>
    <w:rsid w:val="007C7BE7"/>
    <w:rsid w:val="007D0E92"/>
    <w:rsid w:val="007D1052"/>
    <w:rsid w:val="007D114B"/>
    <w:rsid w:val="007D11FA"/>
    <w:rsid w:val="007D165E"/>
    <w:rsid w:val="007D2443"/>
    <w:rsid w:val="007D2DF4"/>
    <w:rsid w:val="007D3118"/>
    <w:rsid w:val="007D32DD"/>
    <w:rsid w:val="007D4445"/>
    <w:rsid w:val="007D4D20"/>
    <w:rsid w:val="007D539B"/>
    <w:rsid w:val="007D57D6"/>
    <w:rsid w:val="007D633E"/>
    <w:rsid w:val="007D6572"/>
    <w:rsid w:val="007D7801"/>
    <w:rsid w:val="007E0678"/>
    <w:rsid w:val="007E0BAE"/>
    <w:rsid w:val="007E0BE9"/>
    <w:rsid w:val="007E1113"/>
    <w:rsid w:val="007E114F"/>
    <w:rsid w:val="007E22D2"/>
    <w:rsid w:val="007E236C"/>
    <w:rsid w:val="007E2800"/>
    <w:rsid w:val="007E3464"/>
    <w:rsid w:val="007E3904"/>
    <w:rsid w:val="007E3AA2"/>
    <w:rsid w:val="007E497A"/>
    <w:rsid w:val="007E540B"/>
    <w:rsid w:val="007E562B"/>
    <w:rsid w:val="007E6312"/>
    <w:rsid w:val="007E6920"/>
    <w:rsid w:val="007E6AC6"/>
    <w:rsid w:val="007E75D4"/>
    <w:rsid w:val="007E7750"/>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5D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947"/>
    <w:rsid w:val="00833B3C"/>
    <w:rsid w:val="00834053"/>
    <w:rsid w:val="008347B3"/>
    <w:rsid w:val="0083485E"/>
    <w:rsid w:val="00836034"/>
    <w:rsid w:val="008377B8"/>
    <w:rsid w:val="008378A3"/>
    <w:rsid w:val="00837B36"/>
    <w:rsid w:val="00837D3B"/>
    <w:rsid w:val="00840749"/>
    <w:rsid w:val="00840D5B"/>
    <w:rsid w:val="0084120D"/>
    <w:rsid w:val="00841FB1"/>
    <w:rsid w:val="00842594"/>
    <w:rsid w:val="00844391"/>
    <w:rsid w:val="00844871"/>
    <w:rsid w:val="00844A0B"/>
    <w:rsid w:val="00844BD9"/>
    <w:rsid w:val="00846194"/>
    <w:rsid w:val="00850300"/>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469"/>
    <w:rsid w:val="0088760D"/>
    <w:rsid w:val="0088771B"/>
    <w:rsid w:val="0089163C"/>
    <w:rsid w:val="0089166C"/>
    <w:rsid w:val="00891D39"/>
    <w:rsid w:val="00891DB3"/>
    <w:rsid w:val="008921D4"/>
    <w:rsid w:val="00893318"/>
    <w:rsid w:val="008934DC"/>
    <w:rsid w:val="008937BC"/>
    <w:rsid w:val="00893DC5"/>
    <w:rsid w:val="00894100"/>
    <w:rsid w:val="00895221"/>
    <w:rsid w:val="00895857"/>
    <w:rsid w:val="008965D5"/>
    <w:rsid w:val="00896DE6"/>
    <w:rsid w:val="0089712D"/>
    <w:rsid w:val="0089748C"/>
    <w:rsid w:val="008A10A5"/>
    <w:rsid w:val="008A1CDE"/>
    <w:rsid w:val="008A23DE"/>
    <w:rsid w:val="008A246C"/>
    <w:rsid w:val="008A3C13"/>
    <w:rsid w:val="008A3D35"/>
    <w:rsid w:val="008A3E41"/>
    <w:rsid w:val="008A44E2"/>
    <w:rsid w:val="008A4C02"/>
    <w:rsid w:val="008A5283"/>
    <w:rsid w:val="008A5952"/>
    <w:rsid w:val="008A68D0"/>
    <w:rsid w:val="008A6CE5"/>
    <w:rsid w:val="008A76E0"/>
    <w:rsid w:val="008B1B9E"/>
    <w:rsid w:val="008B20F2"/>
    <w:rsid w:val="008B4029"/>
    <w:rsid w:val="008B42F7"/>
    <w:rsid w:val="008B4F67"/>
    <w:rsid w:val="008B5198"/>
    <w:rsid w:val="008B5EDA"/>
    <w:rsid w:val="008B60B9"/>
    <w:rsid w:val="008B774E"/>
    <w:rsid w:val="008C1265"/>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453D"/>
    <w:rsid w:val="008E5514"/>
    <w:rsid w:val="008E5E16"/>
    <w:rsid w:val="008E60C5"/>
    <w:rsid w:val="008E6700"/>
    <w:rsid w:val="008E7C6F"/>
    <w:rsid w:val="008F16D6"/>
    <w:rsid w:val="008F5963"/>
    <w:rsid w:val="008F5DD9"/>
    <w:rsid w:val="008F61F6"/>
    <w:rsid w:val="008F6524"/>
    <w:rsid w:val="008F75C4"/>
    <w:rsid w:val="008F7FBF"/>
    <w:rsid w:val="009006CB"/>
    <w:rsid w:val="009016FD"/>
    <w:rsid w:val="00903745"/>
    <w:rsid w:val="009043CB"/>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93"/>
    <w:rsid w:val="00930AD2"/>
    <w:rsid w:val="00930C59"/>
    <w:rsid w:val="0093107B"/>
    <w:rsid w:val="009316D4"/>
    <w:rsid w:val="00931759"/>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4EE"/>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4A2"/>
    <w:rsid w:val="009726B1"/>
    <w:rsid w:val="00972ECC"/>
    <w:rsid w:val="0097383A"/>
    <w:rsid w:val="009738EE"/>
    <w:rsid w:val="00973C2C"/>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34"/>
    <w:rsid w:val="00986976"/>
    <w:rsid w:val="00990B15"/>
    <w:rsid w:val="00990EFF"/>
    <w:rsid w:val="009927DA"/>
    <w:rsid w:val="00994320"/>
    <w:rsid w:val="00994D79"/>
    <w:rsid w:val="00995106"/>
    <w:rsid w:val="00997348"/>
    <w:rsid w:val="009A0064"/>
    <w:rsid w:val="009A0738"/>
    <w:rsid w:val="009A0752"/>
    <w:rsid w:val="009A0E27"/>
    <w:rsid w:val="009A1419"/>
    <w:rsid w:val="009A14C4"/>
    <w:rsid w:val="009A2B68"/>
    <w:rsid w:val="009A368E"/>
    <w:rsid w:val="009A3A53"/>
    <w:rsid w:val="009A3B6F"/>
    <w:rsid w:val="009A3CEF"/>
    <w:rsid w:val="009A45C8"/>
    <w:rsid w:val="009A6145"/>
    <w:rsid w:val="009A7DC9"/>
    <w:rsid w:val="009B36CD"/>
    <w:rsid w:val="009B4398"/>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481"/>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59D8"/>
    <w:rsid w:val="009F6C40"/>
    <w:rsid w:val="009F70B0"/>
    <w:rsid w:val="009F72DC"/>
    <w:rsid w:val="009F747E"/>
    <w:rsid w:val="009F7AC2"/>
    <w:rsid w:val="00A0018C"/>
    <w:rsid w:val="00A00964"/>
    <w:rsid w:val="00A00FE4"/>
    <w:rsid w:val="00A01809"/>
    <w:rsid w:val="00A021A9"/>
    <w:rsid w:val="00A03A76"/>
    <w:rsid w:val="00A03CB0"/>
    <w:rsid w:val="00A03DA1"/>
    <w:rsid w:val="00A043BF"/>
    <w:rsid w:val="00A04B06"/>
    <w:rsid w:val="00A04C3C"/>
    <w:rsid w:val="00A051B2"/>
    <w:rsid w:val="00A06656"/>
    <w:rsid w:val="00A105C7"/>
    <w:rsid w:val="00A10D58"/>
    <w:rsid w:val="00A12E61"/>
    <w:rsid w:val="00A13C4D"/>
    <w:rsid w:val="00A142E6"/>
    <w:rsid w:val="00A14772"/>
    <w:rsid w:val="00A152F2"/>
    <w:rsid w:val="00A16554"/>
    <w:rsid w:val="00A170F4"/>
    <w:rsid w:val="00A172CC"/>
    <w:rsid w:val="00A20041"/>
    <w:rsid w:val="00A20AFF"/>
    <w:rsid w:val="00A20F28"/>
    <w:rsid w:val="00A22DEB"/>
    <w:rsid w:val="00A230DD"/>
    <w:rsid w:val="00A2317A"/>
    <w:rsid w:val="00A231C1"/>
    <w:rsid w:val="00A2322F"/>
    <w:rsid w:val="00A235F6"/>
    <w:rsid w:val="00A24095"/>
    <w:rsid w:val="00A242C9"/>
    <w:rsid w:val="00A2539A"/>
    <w:rsid w:val="00A2541F"/>
    <w:rsid w:val="00A25611"/>
    <w:rsid w:val="00A26787"/>
    <w:rsid w:val="00A268BA"/>
    <w:rsid w:val="00A27C06"/>
    <w:rsid w:val="00A30F36"/>
    <w:rsid w:val="00A313E8"/>
    <w:rsid w:val="00A317AE"/>
    <w:rsid w:val="00A31E38"/>
    <w:rsid w:val="00A33307"/>
    <w:rsid w:val="00A33441"/>
    <w:rsid w:val="00A33B33"/>
    <w:rsid w:val="00A34BCA"/>
    <w:rsid w:val="00A34E37"/>
    <w:rsid w:val="00A35F39"/>
    <w:rsid w:val="00A366AD"/>
    <w:rsid w:val="00A3760E"/>
    <w:rsid w:val="00A40187"/>
    <w:rsid w:val="00A40744"/>
    <w:rsid w:val="00A40D09"/>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970"/>
    <w:rsid w:val="00A57B08"/>
    <w:rsid w:val="00A57F40"/>
    <w:rsid w:val="00A612F3"/>
    <w:rsid w:val="00A619CC"/>
    <w:rsid w:val="00A6242A"/>
    <w:rsid w:val="00A62702"/>
    <w:rsid w:val="00A62D6E"/>
    <w:rsid w:val="00A62DC8"/>
    <w:rsid w:val="00A6355C"/>
    <w:rsid w:val="00A63C43"/>
    <w:rsid w:val="00A640A5"/>
    <w:rsid w:val="00A648C4"/>
    <w:rsid w:val="00A65009"/>
    <w:rsid w:val="00A70BFE"/>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BEB"/>
    <w:rsid w:val="00A86CFC"/>
    <w:rsid w:val="00A8702E"/>
    <w:rsid w:val="00A872DB"/>
    <w:rsid w:val="00A87F42"/>
    <w:rsid w:val="00A909F8"/>
    <w:rsid w:val="00A90DA3"/>
    <w:rsid w:val="00A9169A"/>
    <w:rsid w:val="00A933FD"/>
    <w:rsid w:val="00A941F0"/>
    <w:rsid w:val="00A946CF"/>
    <w:rsid w:val="00A955F7"/>
    <w:rsid w:val="00A95C91"/>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2EF"/>
    <w:rsid w:val="00AC164D"/>
    <w:rsid w:val="00AC1699"/>
    <w:rsid w:val="00AC16DC"/>
    <w:rsid w:val="00AC2E69"/>
    <w:rsid w:val="00AC3218"/>
    <w:rsid w:val="00AC32C4"/>
    <w:rsid w:val="00AC3B04"/>
    <w:rsid w:val="00AC4883"/>
    <w:rsid w:val="00AC5153"/>
    <w:rsid w:val="00AC5B9C"/>
    <w:rsid w:val="00AC690A"/>
    <w:rsid w:val="00AC73B9"/>
    <w:rsid w:val="00AC7A6E"/>
    <w:rsid w:val="00AD0964"/>
    <w:rsid w:val="00AD1C7F"/>
    <w:rsid w:val="00AD2FC2"/>
    <w:rsid w:val="00AD4029"/>
    <w:rsid w:val="00AD419F"/>
    <w:rsid w:val="00AD492E"/>
    <w:rsid w:val="00AD4E29"/>
    <w:rsid w:val="00AD4EBD"/>
    <w:rsid w:val="00AD5A7F"/>
    <w:rsid w:val="00AD6AA6"/>
    <w:rsid w:val="00AD73DA"/>
    <w:rsid w:val="00AD7D0C"/>
    <w:rsid w:val="00AD7DA7"/>
    <w:rsid w:val="00AE0884"/>
    <w:rsid w:val="00AE10F7"/>
    <w:rsid w:val="00AE1C6B"/>
    <w:rsid w:val="00AE2022"/>
    <w:rsid w:val="00AE2461"/>
    <w:rsid w:val="00AE3984"/>
    <w:rsid w:val="00AE40DA"/>
    <w:rsid w:val="00AE41CF"/>
    <w:rsid w:val="00AE4A55"/>
    <w:rsid w:val="00AE5EA6"/>
    <w:rsid w:val="00AE6077"/>
    <w:rsid w:val="00AE6BFF"/>
    <w:rsid w:val="00AE6FCD"/>
    <w:rsid w:val="00AE73E7"/>
    <w:rsid w:val="00AE790E"/>
    <w:rsid w:val="00AE7C42"/>
    <w:rsid w:val="00AF012D"/>
    <w:rsid w:val="00AF0981"/>
    <w:rsid w:val="00AF1405"/>
    <w:rsid w:val="00AF1867"/>
    <w:rsid w:val="00AF2CD6"/>
    <w:rsid w:val="00AF3EA4"/>
    <w:rsid w:val="00AF4326"/>
    <w:rsid w:val="00AF598F"/>
    <w:rsid w:val="00AF5E6E"/>
    <w:rsid w:val="00AF6D2B"/>
    <w:rsid w:val="00AF6D65"/>
    <w:rsid w:val="00AF70F9"/>
    <w:rsid w:val="00AF7AF2"/>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376"/>
    <w:rsid w:val="00B25434"/>
    <w:rsid w:val="00B25547"/>
    <w:rsid w:val="00B2567E"/>
    <w:rsid w:val="00B279EF"/>
    <w:rsid w:val="00B27A99"/>
    <w:rsid w:val="00B27E80"/>
    <w:rsid w:val="00B30C6A"/>
    <w:rsid w:val="00B31080"/>
    <w:rsid w:val="00B33421"/>
    <w:rsid w:val="00B34B15"/>
    <w:rsid w:val="00B35222"/>
    <w:rsid w:val="00B3528A"/>
    <w:rsid w:val="00B35C4E"/>
    <w:rsid w:val="00B362F6"/>
    <w:rsid w:val="00B36847"/>
    <w:rsid w:val="00B4044F"/>
    <w:rsid w:val="00B405A3"/>
    <w:rsid w:val="00B409CC"/>
    <w:rsid w:val="00B4143A"/>
    <w:rsid w:val="00B41FD2"/>
    <w:rsid w:val="00B42AFA"/>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43E"/>
    <w:rsid w:val="00B64FA4"/>
    <w:rsid w:val="00B6592B"/>
    <w:rsid w:val="00B65D12"/>
    <w:rsid w:val="00B65EA0"/>
    <w:rsid w:val="00B66869"/>
    <w:rsid w:val="00B67436"/>
    <w:rsid w:val="00B677B0"/>
    <w:rsid w:val="00B67C9C"/>
    <w:rsid w:val="00B701ED"/>
    <w:rsid w:val="00B71B08"/>
    <w:rsid w:val="00B7270C"/>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5532"/>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1D1B"/>
    <w:rsid w:val="00BB5278"/>
    <w:rsid w:val="00BB5B5A"/>
    <w:rsid w:val="00BB5D59"/>
    <w:rsid w:val="00BB6AD1"/>
    <w:rsid w:val="00BB762B"/>
    <w:rsid w:val="00BB784B"/>
    <w:rsid w:val="00BC1117"/>
    <w:rsid w:val="00BC177C"/>
    <w:rsid w:val="00BC17F5"/>
    <w:rsid w:val="00BC2D3D"/>
    <w:rsid w:val="00BC4430"/>
    <w:rsid w:val="00BC4D0B"/>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3C30"/>
    <w:rsid w:val="00BE5BBB"/>
    <w:rsid w:val="00BE5F99"/>
    <w:rsid w:val="00BE5FF6"/>
    <w:rsid w:val="00BE7289"/>
    <w:rsid w:val="00BE77FD"/>
    <w:rsid w:val="00BE7C5A"/>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47D"/>
    <w:rsid w:val="00C02AC6"/>
    <w:rsid w:val="00C0369C"/>
    <w:rsid w:val="00C0385B"/>
    <w:rsid w:val="00C047D0"/>
    <w:rsid w:val="00C0485F"/>
    <w:rsid w:val="00C04E5B"/>
    <w:rsid w:val="00C04EDC"/>
    <w:rsid w:val="00C05740"/>
    <w:rsid w:val="00C05BFF"/>
    <w:rsid w:val="00C067B9"/>
    <w:rsid w:val="00C075CC"/>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151C"/>
    <w:rsid w:val="00C31651"/>
    <w:rsid w:val="00C334DF"/>
    <w:rsid w:val="00C335C4"/>
    <w:rsid w:val="00C336CE"/>
    <w:rsid w:val="00C33D2A"/>
    <w:rsid w:val="00C33DA8"/>
    <w:rsid w:val="00C34F61"/>
    <w:rsid w:val="00C34FF7"/>
    <w:rsid w:val="00C35229"/>
    <w:rsid w:val="00C3559E"/>
    <w:rsid w:val="00C363CD"/>
    <w:rsid w:val="00C37119"/>
    <w:rsid w:val="00C37A0E"/>
    <w:rsid w:val="00C40B8A"/>
    <w:rsid w:val="00C41299"/>
    <w:rsid w:val="00C41D28"/>
    <w:rsid w:val="00C434B6"/>
    <w:rsid w:val="00C43AA9"/>
    <w:rsid w:val="00C446F8"/>
    <w:rsid w:val="00C448E1"/>
    <w:rsid w:val="00C44D1E"/>
    <w:rsid w:val="00C45424"/>
    <w:rsid w:val="00C458D9"/>
    <w:rsid w:val="00C46AF5"/>
    <w:rsid w:val="00C472D5"/>
    <w:rsid w:val="00C472EA"/>
    <w:rsid w:val="00C47673"/>
    <w:rsid w:val="00C50248"/>
    <w:rsid w:val="00C50DC6"/>
    <w:rsid w:val="00C510EF"/>
    <w:rsid w:val="00C51E65"/>
    <w:rsid w:val="00C52AC8"/>
    <w:rsid w:val="00C53E90"/>
    <w:rsid w:val="00C547AD"/>
    <w:rsid w:val="00C54930"/>
    <w:rsid w:val="00C56664"/>
    <w:rsid w:val="00C5738F"/>
    <w:rsid w:val="00C57755"/>
    <w:rsid w:val="00C6049D"/>
    <w:rsid w:val="00C61796"/>
    <w:rsid w:val="00C61B23"/>
    <w:rsid w:val="00C61CBE"/>
    <w:rsid w:val="00C621DE"/>
    <w:rsid w:val="00C6414E"/>
    <w:rsid w:val="00C65629"/>
    <w:rsid w:val="00C65BC8"/>
    <w:rsid w:val="00C66D85"/>
    <w:rsid w:val="00C67BFD"/>
    <w:rsid w:val="00C67D3B"/>
    <w:rsid w:val="00C7047D"/>
    <w:rsid w:val="00C739E9"/>
    <w:rsid w:val="00C74629"/>
    <w:rsid w:val="00C75C56"/>
    <w:rsid w:val="00C75D5D"/>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3F3B"/>
    <w:rsid w:val="00C95A1F"/>
    <w:rsid w:val="00C95A37"/>
    <w:rsid w:val="00C96C70"/>
    <w:rsid w:val="00C973DD"/>
    <w:rsid w:val="00C97602"/>
    <w:rsid w:val="00CA02A2"/>
    <w:rsid w:val="00CA02C8"/>
    <w:rsid w:val="00CA0D2E"/>
    <w:rsid w:val="00CA1391"/>
    <w:rsid w:val="00CA1B78"/>
    <w:rsid w:val="00CA1FB3"/>
    <w:rsid w:val="00CA235C"/>
    <w:rsid w:val="00CA2461"/>
    <w:rsid w:val="00CA3646"/>
    <w:rsid w:val="00CA39C7"/>
    <w:rsid w:val="00CA4702"/>
    <w:rsid w:val="00CA547C"/>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24C"/>
    <w:rsid w:val="00CC7AD8"/>
    <w:rsid w:val="00CC7E50"/>
    <w:rsid w:val="00CD010B"/>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E4ED4"/>
    <w:rsid w:val="00CF03C0"/>
    <w:rsid w:val="00CF221C"/>
    <w:rsid w:val="00CF22DB"/>
    <w:rsid w:val="00CF2666"/>
    <w:rsid w:val="00CF4798"/>
    <w:rsid w:val="00CF63A0"/>
    <w:rsid w:val="00CF677E"/>
    <w:rsid w:val="00D00087"/>
    <w:rsid w:val="00D00544"/>
    <w:rsid w:val="00D00E30"/>
    <w:rsid w:val="00D00FA4"/>
    <w:rsid w:val="00D01157"/>
    <w:rsid w:val="00D013CC"/>
    <w:rsid w:val="00D01739"/>
    <w:rsid w:val="00D01B2A"/>
    <w:rsid w:val="00D01DE8"/>
    <w:rsid w:val="00D01FE8"/>
    <w:rsid w:val="00D02538"/>
    <w:rsid w:val="00D02908"/>
    <w:rsid w:val="00D02FD1"/>
    <w:rsid w:val="00D0450D"/>
    <w:rsid w:val="00D04F52"/>
    <w:rsid w:val="00D05AF5"/>
    <w:rsid w:val="00D07268"/>
    <w:rsid w:val="00D07BC2"/>
    <w:rsid w:val="00D11AE1"/>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57E"/>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EAB"/>
    <w:rsid w:val="00D40F31"/>
    <w:rsid w:val="00D41067"/>
    <w:rsid w:val="00D415FC"/>
    <w:rsid w:val="00D4316B"/>
    <w:rsid w:val="00D43A96"/>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0055"/>
    <w:rsid w:val="00D71832"/>
    <w:rsid w:val="00D71899"/>
    <w:rsid w:val="00D72B65"/>
    <w:rsid w:val="00D72EE4"/>
    <w:rsid w:val="00D73C94"/>
    <w:rsid w:val="00D740B8"/>
    <w:rsid w:val="00D76009"/>
    <w:rsid w:val="00D765C5"/>
    <w:rsid w:val="00D778FE"/>
    <w:rsid w:val="00D77961"/>
    <w:rsid w:val="00D805DF"/>
    <w:rsid w:val="00D808BD"/>
    <w:rsid w:val="00D81D12"/>
    <w:rsid w:val="00D82F9F"/>
    <w:rsid w:val="00D8301B"/>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97D59"/>
    <w:rsid w:val="00DA0277"/>
    <w:rsid w:val="00DA034C"/>
    <w:rsid w:val="00DA090F"/>
    <w:rsid w:val="00DA0E29"/>
    <w:rsid w:val="00DA1134"/>
    <w:rsid w:val="00DA12DF"/>
    <w:rsid w:val="00DA1408"/>
    <w:rsid w:val="00DA194E"/>
    <w:rsid w:val="00DA1FED"/>
    <w:rsid w:val="00DA25ED"/>
    <w:rsid w:val="00DA269D"/>
    <w:rsid w:val="00DA2740"/>
    <w:rsid w:val="00DA2EC5"/>
    <w:rsid w:val="00DA3425"/>
    <w:rsid w:val="00DA349B"/>
    <w:rsid w:val="00DA3B14"/>
    <w:rsid w:val="00DA4275"/>
    <w:rsid w:val="00DA683C"/>
    <w:rsid w:val="00DA6FEC"/>
    <w:rsid w:val="00DB15CB"/>
    <w:rsid w:val="00DB1A1B"/>
    <w:rsid w:val="00DB1DB0"/>
    <w:rsid w:val="00DB1F56"/>
    <w:rsid w:val="00DB2B8C"/>
    <w:rsid w:val="00DB382E"/>
    <w:rsid w:val="00DB3F21"/>
    <w:rsid w:val="00DB408F"/>
    <w:rsid w:val="00DB42F7"/>
    <w:rsid w:val="00DB4642"/>
    <w:rsid w:val="00DB65A0"/>
    <w:rsid w:val="00DB67B8"/>
    <w:rsid w:val="00DB6D32"/>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0DE"/>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B0F"/>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2F5D"/>
    <w:rsid w:val="00E231D2"/>
    <w:rsid w:val="00E236FB"/>
    <w:rsid w:val="00E238B3"/>
    <w:rsid w:val="00E23EF4"/>
    <w:rsid w:val="00E245D2"/>
    <w:rsid w:val="00E25024"/>
    <w:rsid w:val="00E251CC"/>
    <w:rsid w:val="00E2567C"/>
    <w:rsid w:val="00E25735"/>
    <w:rsid w:val="00E25BFE"/>
    <w:rsid w:val="00E266D1"/>
    <w:rsid w:val="00E27357"/>
    <w:rsid w:val="00E277F3"/>
    <w:rsid w:val="00E30312"/>
    <w:rsid w:val="00E309CB"/>
    <w:rsid w:val="00E31E04"/>
    <w:rsid w:val="00E33724"/>
    <w:rsid w:val="00E34A87"/>
    <w:rsid w:val="00E35364"/>
    <w:rsid w:val="00E415C7"/>
    <w:rsid w:val="00E418E2"/>
    <w:rsid w:val="00E436B5"/>
    <w:rsid w:val="00E43D2D"/>
    <w:rsid w:val="00E4431D"/>
    <w:rsid w:val="00E45D46"/>
    <w:rsid w:val="00E46413"/>
    <w:rsid w:val="00E46961"/>
    <w:rsid w:val="00E46B3A"/>
    <w:rsid w:val="00E47533"/>
    <w:rsid w:val="00E47AE2"/>
    <w:rsid w:val="00E5020F"/>
    <w:rsid w:val="00E511D6"/>
    <w:rsid w:val="00E5125F"/>
    <w:rsid w:val="00E51D43"/>
    <w:rsid w:val="00E5206D"/>
    <w:rsid w:val="00E52083"/>
    <w:rsid w:val="00E52489"/>
    <w:rsid w:val="00E52954"/>
    <w:rsid w:val="00E52CE8"/>
    <w:rsid w:val="00E5398A"/>
    <w:rsid w:val="00E543B4"/>
    <w:rsid w:val="00E5444A"/>
    <w:rsid w:val="00E553E8"/>
    <w:rsid w:val="00E56DFB"/>
    <w:rsid w:val="00E606E4"/>
    <w:rsid w:val="00E60BC1"/>
    <w:rsid w:val="00E60C11"/>
    <w:rsid w:val="00E61335"/>
    <w:rsid w:val="00E62325"/>
    <w:rsid w:val="00E62C10"/>
    <w:rsid w:val="00E66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108"/>
    <w:rsid w:val="00E90730"/>
    <w:rsid w:val="00E9085E"/>
    <w:rsid w:val="00E91BA1"/>
    <w:rsid w:val="00E91CA0"/>
    <w:rsid w:val="00E9219A"/>
    <w:rsid w:val="00E938A9"/>
    <w:rsid w:val="00E94928"/>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1C2F"/>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4C"/>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2D23"/>
    <w:rsid w:val="00F03CD8"/>
    <w:rsid w:val="00F04445"/>
    <w:rsid w:val="00F0535C"/>
    <w:rsid w:val="00F054B9"/>
    <w:rsid w:val="00F058BE"/>
    <w:rsid w:val="00F05CD7"/>
    <w:rsid w:val="00F05E21"/>
    <w:rsid w:val="00F060A9"/>
    <w:rsid w:val="00F06638"/>
    <w:rsid w:val="00F06CB1"/>
    <w:rsid w:val="00F06EBF"/>
    <w:rsid w:val="00F10BF5"/>
    <w:rsid w:val="00F11501"/>
    <w:rsid w:val="00F12232"/>
    <w:rsid w:val="00F124C5"/>
    <w:rsid w:val="00F12552"/>
    <w:rsid w:val="00F128B0"/>
    <w:rsid w:val="00F1436E"/>
    <w:rsid w:val="00F14A94"/>
    <w:rsid w:val="00F15274"/>
    <w:rsid w:val="00F15784"/>
    <w:rsid w:val="00F1715B"/>
    <w:rsid w:val="00F17321"/>
    <w:rsid w:val="00F175FC"/>
    <w:rsid w:val="00F17988"/>
    <w:rsid w:val="00F17B1B"/>
    <w:rsid w:val="00F17E7B"/>
    <w:rsid w:val="00F2031E"/>
    <w:rsid w:val="00F21862"/>
    <w:rsid w:val="00F2243D"/>
    <w:rsid w:val="00F22B29"/>
    <w:rsid w:val="00F24072"/>
    <w:rsid w:val="00F24D98"/>
    <w:rsid w:val="00F258DD"/>
    <w:rsid w:val="00F267E1"/>
    <w:rsid w:val="00F2683E"/>
    <w:rsid w:val="00F268B4"/>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002"/>
    <w:rsid w:val="00F3443B"/>
    <w:rsid w:val="00F347ED"/>
    <w:rsid w:val="00F3516A"/>
    <w:rsid w:val="00F352FB"/>
    <w:rsid w:val="00F35D59"/>
    <w:rsid w:val="00F3682F"/>
    <w:rsid w:val="00F37B2B"/>
    <w:rsid w:val="00F40355"/>
    <w:rsid w:val="00F4148A"/>
    <w:rsid w:val="00F416AB"/>
    <w:rsid w:val="00F41E00"/>
    <w:rsid w:val="00F41EC3"/>
    <w:rsid w:val="00F436EE"/>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960"/>
    <w:rsid w:val="00F679B6"/>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113"/>
    <w:rsid w:val="00F875FC"/>
    <w:rsid w:val="00F87D7A"/>
    <w:rsid w:val="00F90C3C"/>
    <w:rsid w:val="00F919E7"/>
    <w:rsid w:val="00F93591"/>
    <w:rsid w:val="00F93F4F"/>
    <w:rsid w:val="00F94F6D"/>
    <w:rsid w:val="00F95024"/>
    <w:rsid w:val="00F9662B"/>
    <w:rsid w:val="00F96A9B"/>
    <w:rsid w:val="00F96DF4"/>
    <w:rsid w:val="00F96F07"/>
    <w:rsid w:val="00F97286"/>
    <w:rsid w:val="00FA1DC7"/>
    <w:rsid w:val="00FA2322"/>
    <w:rsid w:val="00FA2BEC"/>
    <w:rsid w:val="00FA2DD9"/>
    <w:rsid w:val="00FA323D"/>
    <w:rsid w:val="00FA3335"/>
    <w:rsid w:val="00FA430E"/>
    <w:rsid w:val="00FA4BE9"/>
    <w:rsid w:val="00FA5468"/>
    <w:rsid w:val="00FA6C45"/>
    <w:rsid w:val="00FA7D1E"/>
    <w:rsid w:val="00FB0326"/>
    <w:rsid w:val="00FB04C5"/>
    <w:rsid w:val="00FB052F"/>
    <w:rsid w:val="00FB1409"/>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095"/>
    <w:rsid w:val="00FC0B3C"/>
    <w:rsid w:val="00FC2647"/>
    <w:rsid w:val="00FC2B3B"/>
    <w:rsid w:val="00FC4240"/>
    <w:rsid w:val="00FC4395"/>
    <w:rsid w:val="00FC44BB"/>
    <w:rsid w:val="00FC53C9"/>
    <w:rsid w:val="00FC54CF"/>
    <w:rsid w:val="00FC55C4"/>
    <w:rsid w:val="00FC63FE"/>
    <w:rsid w:val="00FC7E91"/>
    <w:rsid w:val="00FD0050"/>
    <w:rsid w:val="00FD021B"/>
    <w:rsid w:val="00FD0DBB"/>
    <w:rsid w:val="00FD1188"/>
    <w:rsid w:val="00FD30EA"/>
    <w:rsid w:val="00FD3273"/>
    <w:rsid w:val="00FD3281"/>
    <w:rsid w:val="00FD329A"/>
    <w:rsid w:val="00FD32ED"/>
    <w:rsid w:val="00FD38CD"/>
    <w:rsid w:val="00FD4AEF"/>
    <w:rsid w:val="00FD5D62"/>
    <w:rsid w:val="00FD5FEE"/>
    <w:rsid w:val="00FD69D1"/>
    <w:rsid w:val="00FD6B90"/>
    <w:rsid w:val="00FD6D32"/>
    <w:rsid w:val="00FD6EFD"/>
    <w:rsid w:val="00FD7286"/>
    <w:rsid w:val="00FE08E7"/>
    <w:rsid w:val="00FE1297"/>
    <w:rsid w:val="00FE1791"/>
    <w:rsid w:val="00FE1A9A"/>
    <w:rsid w:val="00FE223B"/>
    <w:rsid w:val="00FE2EE3"/>
    <w:rsid w:val="00FE3447"/>
    <w:rsid w:val="00FE374D"/>
    <w:rsid w:val="00FE3CA9"/>
    <w:rsid w:val="00FE495E"/>
    <w:rsid w:val="00FE4C08"/>
    <w:rsid w:val="00FE538E"/>
    <w:rsid w:val="00FE5817"/>
    <w:rsid w:val="00FE6D25"/>
    <w:rsid w:val="00FE744A"/>
    <w:rsid w:val="00FF07D2"/>
    <w:rsid w:val="00FF07D8"/>
    <w:rsid w:val="00FF15DE"/>
    <w:rsid w:val="00FF3093"/>
    <w:rsid w:val="00FF3DF7"/>
    <w:rsid w:val="00FF590F"/>
    <w:rsid w:val="00FF6C49"/>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14F"/>
  </w:style>
  <w:style w:type="paragraph" w:styleId="Heading1">
    <w:name w:val="heading 1"/>
    <w:basedOn w:val="Normal"/>
    <w:next w:val="Normal"/>
    <w:link w:val="Heading1Char"/>
    <w:uiPriority w:val="9"/>
    <w:qFormat/>
    <w:rsid w:val="001A6B6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1A6B69"/>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1A6B69"/>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1A6B69"/>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1A6B6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1A6B6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1A6B6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1A6B6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1A6B6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0114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0114F"/>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A6B6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1A6B6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1A6B6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1A6B6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1A6B6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1A6B6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1A6B6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1A6B6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1A6B6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1A6B69"/>
    <w:rPr>
      <w:rFonts w:cs="Times New Roman"/>
      <w:color w:val="0000FF"/>
      <w:u w:val="single"/>
    </w:rPr>
  </w:style>
  <w:style w:type="character" w:styleId="FollowedHyperlink">
    <w:name w:val="FollowedHyperlink"/>
    <w:basedOn w:val="DefaultParagraphFont"/>
    <w:uiPriority w:val="99"/>
    <w:rsid w:val="001A6B69"/>
    <w:rPr>
      <w:rFonts w:cs="Times New Roman"/>
      <w:color w:val="606420"/>
      <w:u w:val="single"/>
    </w:rPr>
  </w:style>
  <w:style w:type="character" w:styleId="PageNumber">
    <w:name w:val="page number"/>
    <w:basedOn w:val="DefaultParagraphFont"/>
    <w:uiPriority w:val="99"/>
    <w:rsid w:val="001A6B69"/>
    <w:rPr>
      <w:rFonts w:cs="Times New Roman"/>
    </w:rPr>
  </w:style>
  <w:style w:type="character" w:styleId="UnresolvedMention">
    <w:name w:val="Unresolved Mention"/>
    <w:basedOn w:val="DefaultParagraphFont"/>
    <w:uiPriority w:val="99"/>
    <w:semiHidden/>
    <w:unhideWhenUsed/>
    <w:rsid w:val="001A6B69"/>
    <w:rPr>
      <w:color w:val="808080"/>
      <w:shd w:val="clear" w:color="auto" w:fill="E6E6E6"/>
    </w:rPr>
  </w:style>
  <w:style w:type="paragraph" w:customStyle="1" w:styleId="StyleGuideSubsection">
    <w:name w:val="Style Guide Subsection"/>
    <w:basedOn w:val="StyleGuideSection"/>
    <w:next w:val="Normal"/>
    <w:autoRedefine/>
    <w:qFormat/>
    <w:rsid w:val="001A6B69"/>
    <w:pPr>
      <w:pBdr>
        <w:top w:val="none" w:sz="0" w:space="0" w:color="auto"/>
      </w:pBdr>
    </w:pPr>
    <w:rPr>
      <w:smallCaps/>
      <w:sz w:val="24"/>
    </w:rPr>
  </w:style>
  <w:style w:type="paragraph" w:customStyle="1" w:styleId="Command">
    <w:name w:val="Command"/>
    <w:basedOn w:val="Normal"/>
    <w:link w:val="CommandChar"/>
    <w:qFormat/>
    <w:rsid w:val="001A6B69"/>
    <w:pPr>
      <w:spacing w:line="240" w:lineRule="auto"/>
      <w:ind w:left="284"/>
    </w:pPr>
    <w:rPr>
      <w:rFonts w:ascii="Courier New" w:hAnsi="Courier New"/>
      <w:sz w:val="20"/>
    </w:rPr>
  </w:style>
  <w:style w:type="paragraph" w:customStyle="1" w:styleId="CodeHeading">
    <w:name w:val="Code Heading"/>
    <w:basedOn w:val="Normal"/>
    <w:uiPriority w:val="99"/>
    <w:rsid w:val="001A6B6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1A6B69"/>
    <w:pPr>
      <w:jc w:val="both"/>
    </w:pPr>
    <w:rPr>
      <w:rFonts w:ascii="Courier New" w:hAnsi="Courier New"/>
      <w:noProof/>
      <w:sz w:val="20"/>
    </w:rPr>
  </w:style>
  <w:style w:type="character" w:styleId="PlaceholderText">
    <w:name w:val="Placeholder Text"/>
    <w:basedOn w:val="DefaultParagraphFont"/>
    <w:uiPriority w:val="99"/>
    <w:semiHidden/>
    <w:rsid w:val="001A6B69"/>
    <w:rPr>
      <w:color w:val="808080"/>
    </w:rPr>
  </w:style>
  <w:style w:type="paragraph" w:styleId="HTMLPreformatted">
    <w:name w:val="HTML Preformatted"/>
    <w:basedOn w:val="Normal"/>
    <w:link w:val="HTMLPreformattedChar"/>
    <w:uiPriority w:val="99"/>
    <w:semiHidden/>
    <w:unhideWhenUsed/>
    <w:rsid w:val="001A6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1A6B6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1A6B69"/>
    <w:rPr>
      <w:b/>
    </w:rPr>
  </w:style>
  <w:style w:type="numbering" w:customStyle="1" w:styleId="KennysListStyles">
    <w:name w:val="KennysListStyles"/>
    <w:uiPriority w:val="99"/>
    <w:rsid w:val="001A6B69"/>
    <w:pPr>
      <w:numPr>
        <w:numId w:val="1"/>
      </w:numPr>
    </w:pPr>
  </w:style>
  <w:style w:type="paragraph" w:customStyle="1" w:styleId="Question">
    <w:name w:val="Question"/>
    <w:basedOn w:val="Normal"/>
    <w:next w:val="Answer"/>
    <w:qFormat/>
    <w:rsid w:val="001A6B69"/>
    <w:rPr>
      <w:b/>
    </w:rPr>
  </w:style>
  <w:style w:type="paragraph" w:customStyle="1" w:styleId="Answer">
    <w:name w:val="Answer"/>
    <w:basedOn w:val="Normal"/>
    <w:qFormat/>
    <w:rsid w:val="001A6B69"/>
    <w:pPr>
      <w:spacing w:line="240" w:lineRule="auto"/>
    </w:pPr>
    <w:rPr>
      <w:i/>
    </w:rPr>
  </w:style>
  <w:style w:type="paragraph" w:customStyle="1" w:styleId="ChapterHeading">
    <w:name w:val="Chapter Heading"/>
    <w:basedOn w:val="Heading1"/>
    <w:qFormat/>
    <w:rsid w:val="001A6B69"/>
    <w:pPr>
      <w:numPr>
        <w:numId w:val="6"/>
      </w:numPr>
      <w:spacing w:before="200" w:after="100"/>
      <w:ind w:left="357" w:hanging="357"/>
    </w:pPr>
    <w:rPr>
      <w:sz w:val="40"/>
    </w:rPr>
  </w:style>
  <w:style w:type="table" w:styleId="TableGrid">
    <w:name w:val="Table Grid"/>
    <w:basedOn w:val="TableNormal"/>
    <w:uiPriority w:val="59"/>
    <w:rsid w:val="001A6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1A6B69"/>
    <w:pPr>
      <w:numPr>
        <w:numId w:val="2"/>
      </w:numPr>
    </w:pPr>
  </w:style>
  <w:style w:type="paragraph" w:customStyle="1" w:styleId="QuestionSection">
    <w:name w:val="Question Section"/>
    <w:basedOn w:val="Heading2"/>
    <w:qFormat/>
    <w:rsid w:val="001A6B69"/>
    <w:rPr>
      <w:b/>
      <w:color w:val="403152" w:themeColor="accent4" w:themeShade="80"/>
    </w:rPr>
  </w:style>
  <w:style w:type="paragraph" w:customStyle="1" w:styleId="TableCaption">
    <w:name w:val="Table Caption"/>
    <w:basedOn w:val="Normal"/>
    <w:qFormat/>
    <w:rsid w:val="001A6B69"/>
    <w:rPr>
      <w:smallCaps/>
    </w:rPr>
  </w:style>
  <w:style w:type="paragraph" w:customStyle="1" w:styleId="SourceCodeCaption">
    <w:name w:val="Source Code Caption"/>
    <w:basedOn w:val="Normal"/>
    <w:rsid w:val="001A6B69"/>
    <w:pPr>
      <w:spacing w:after="0" w:line="240" w:lineRule="auto"/>
    </w:pPr>
    <w:rPr>
      <w:rFonts w:ascii="Arial" w:hAnsi="Arial"/>
      <w:noProof/>
    </w:rPr>
  </w:style>
  <w:style w:type="paragraph" w:customStyle="1" w:styleId="CodeListing">
    <w:name w:val="Code Listing"/>
    <w:basedOn w:val="Normal"/>
    <w:qFormat/>
    <w:rsid w:val="001A6B6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1A6B69"/>
    <w:pPr>
      <w:spacing w:before="120"/>
      <w:ind w:left="720" w:right="720"/>
      <w:jc w:val="center"/>
    </w:pPr>
    <w:rPr>
      <w:i/>
      <w:iCs/>
    </w:rPr>
  </w:style>
  <w:style w:type="character" w:customStyle="1" w:styleId="QuoteChar">
    <w:name w:val="Quote Char"/>
    <w:basedOn w:val="DefaultParagraphFont"/>
    <w:link w:val="Quote"/>
    <w:uiPriority w:val="29"/>
    <w:rsid w:val="001A6B69"/>
    <w:rPr>
      <w:rFonts w:eastAsiaTheme="minorEastAsia"/>
      <w:i/>
      <w:iCs/>
      <w:color w:val="000000" w:themeColor="text1"/>
      <w:sz w:val="24"/>
      <w:lang w:eastAsia="en-GB"/>
    </w:rPr>
  </w:style>
  <w:style w:type="paragraph" w:styleId="Caption">
    <w:name w:val="caption"/>
    <w:basedOn w:val="Normal"/>
    <w:next w:val="Normal"/>
    <w:uiPriority w:val="35"/>
    <w:unhideWhenUsed/>
    <w:qFormat/>
    <w:rsid w:val="001A6B6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1A6B69"/>
    <w:rPr>
      <w:b/>
      <w:smallCaps/>
    </w:rPr>
  </w:style>
  <w:style w:type="paragraph" w:customStyle="1" w:styleId="NumberedList">
    <w:name w:val="Numbered List"/>
    <w:basedOn w:val="Normal"/>
    <w:qFormat/>
    <w:rsid w:val="001A6B69"/>
    <w:pPr>
      <w:numPr>
        <w:numId w:val="3"/>
      </w:numPr>
      <w:contextualSpacing/>
    </w:pPr>
    <w:rPr>
      <w:b/>
      <w:i/>
    </w:rPr>
  </w:style>
  <w:style w:type="paragraph" w:customStyle="1" w:styleId="ListNumberHeader">
    <w:name w:val="List Number Header"/>
    <w:basedOn w:val="Normal"/>
    <w:next w:val="ListNumber"/>
    <w:qFormat/>
    <w:rsid w:val="001A6B69"/>
    <w:pPr>
      <w:ind w:left="357" w:hanging="357"/>
      <w:contextualSpacing/>
    </w:pPr>
    <w:rPr>
      <w:b/>
      <w:smallCaps/>
    </w:rPr>
  </w:style>
  <w:style w:type="paragraph" w:styleId="ListBullet">
    <w:name w:val="List Bullet"/>
    <w:basedOn w:val="Normal"/>
    <w:uiPriority w:val="99"/>
    <w:unhideWhenUsed/>
    <w:rsid w:val="001A6B69"/>
    <w:pPr>
      <w:numPr>
        <w:numId w:val="4"/>
      </w:numPr>
      <w:contextualSpacing/>
    </w:pPr>
  </w:style>
  <w:style w:type="paragraph" w:customStyle="1" w:styleId="NumberedBullet">
    <w:name w:val="Numbered Bullet"/>
    <w:basedOn w:val="NumberedList"/>
    <w:rsid w:val="001A6B69"/>
  </w:style>
  <w:style w:type="paragraph" w:styleId="ListNumber">
    <w:name w:val="List Number"/>
    <w:basedOn w:val="Normal"/>
    <w:uiPriority w:val="99"/>
    <w:unhideWhenUsed/>
    <w:rsid w:val="001A6B69"/>
    <w:pPr>
      <w:numPr>
        <w:numId w:val="5"/>
      </w:numPr>
      <w:contextualSpacing/>
    </w:pPr>
  </w:style>
  <w:style w:type="table" w:customStyle="1" w:styleId="RowAndColumnStyle">
    <w:name w:val="RowAndColumnStyle"/>
    <w:basedOn w:val="TableNormal"/>
    <w:uiPriority w:val="99"/>
    <w:rsid w:val="001A6B6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1A6B6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1A6B69"/>
    <w:rPr>
      <w:rFonts w:eastAsiaTheme="minorEastAsia"/>
      <w:lang w:eastAsia="en-GB"/>
    </w:rPr>
    <w:tblPr/>
  </w:style>
  <w:style w:type="paragraph" w:customStyle="1" w:styleId="CommandOutput">
    <w:name w:val="Command Output"/>
    <w:basedOn w:val="Normal"/>
    <w:qFormat/>
    <w:rsid w:val="001A6B69"/>
    <w:pPr>
      <w:spacing w:after="0" w:line="240" w:lineRule="auto"/>
      <w:ind w:left="284"/>
    </w:pPr>
    <w:rPr>
      <w:rFonts w:ascii="Courier New" w:hAnsi="Courier New"/>
      <w:noProof/>
      <w:sz w:val="20"/>
    </w:rPr>
  </w:style>
  <w:style w:type="character" w:styleId="Emphasis">
    <w:name w:val="Emphasis"/>
    <w:basedOn w:val="DefaultParagraphFont"/>
    <w:uiPriority w:val="20"/>
    <w:qFormat/>
    <w:rsid w:val="001A6B69"/>
    <w:rPr>
      <w:i/>
      <w:iCs/>
    </w:rPr>
  </w:style>
  <w:style w:type="character" w:styleId="IntenseEmphasis">
    <w:name w:val="Intense Emphasis"/>
    <w:basedOn w:val="DefaultParagraphFont"/>
    <w:uiPriority w:val="21"/>
    <w:qFormat/>
    <w:rsid w:val="001A6B69"/>
    <w:rPr>
      <w:b w:val="0"/>
      <w:bCs w:val="0"/>
      <w:i/>
      <w:iCs/>
      <w:color w:val="00B0F0" w:themeColor="accent1"/>
    </w:rPr>
  </w:style>
  <w:style w:type="paragraph" w:customStyle="1" w:styleId="Intro">
    <w:name w:val="Intro"/>
    <w:basedOn w:val="Normal"/>
    <w:next w:val="Normal"/>
    <w:qFormat/>
    <w:rsid w:val="001A6B69"/>
    <w:pPr>
      <w:spacing w:before="240"/>
    </w:pPr>
    <w:rPr>
      <w:sz w:val="28"/>
      <w:lang w:eastAsia="fi-FI"/>
    </w:rPr>
  </w:style>
  <w:style w:type="paragraph" w:customStyle="1" w:styleId="StyleGuideSection">
    <w:name w:val="Style Guide Section"/>
    <w:basedOn w:val="Normal"/>
    <w:next w:val="Normal"/>
    <w:autoRedefine/>
    <w:qFormat/>
    <w:rsid w:val="001A6B6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1A6B6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1A6B69"/>
    <w:rPr>
      <w:rFonts w:eastAsiaTheme="minorEastAsia"/>
      <w:color w:val="31378B" w:themeColor="text2"/>
      <w:sz w:val="32"/>
      <w:lang w:eastAsia="en-GB"/>
    </w:rPr>
  </w:style>
  <w:style w:type="paragraph" w:styleId="Footer">
    <w:name w:val="footer"/>
    <w:basedOn w:val="Normal"/>
    <w:link w:val="FooterChar"/>
    <w:uiPriority w:val="99"/>
    <w:unhideWhenUsed/>
    <w:rsid w:val="001A6B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B69"/>
    <w:rPr>
      <w:rFonts w:eastAsiaTheme="minorEastAsia"/>
      <w:color w:val="000000" w:themeColor="text1"/>
      <w:sz w:val="24"/>
      <w:lang w:eastAsia="en-GB"/>
    </w:rPr>
  </w:style>
  <w:style w:type="paragraph" w:customStyle="1" w:styleId="QuestionSubSection">
    <w:name w:val="Question Sub Section"/>
    <w:basedOn w:val="Heading3"/>
    <w:qFormat/>
    <w:rsid w:val="001A6B69"/>
    <w:rPr>
      <w:smallCaps/>
    </w:rPr>
  </w:style>
  <w:style w:type="paragraph" w:customStyle="1" w:styleId="TableCellNormal">
    <w:name w:val="Table Cell Normal"/>
    <w:basedOn w:val="Normal"/>
    <w:qFormat/>
    <w:rsid w:val="001A6B69"/>
    <w:pPr>
      <w:spacing w:before="120" w:after="120" w:line="240" w:lineRule="auto"/>
    </w:pPr>
  </w:style>
  <w:style w:type="paragraph" w:customStyle="1" w:styleId="Strong1">
    <w:name w:val="Strong1"/>
    <w:basedOn w:val="Normal"/>
    <w:next w:val="BodyText"/>
    <w:link w:val="strongChar"/>
    <w:qFormat/>
    <w:rsid w:val="001A6B69"/>
    <w:rPr>
      <w:b/>
      <w:lang w:eastAsia="fi-FI"/>
    </w:rPr>
  </w:style>
  <w:style w:type="paragraph" w:customStyle="1" w:styleId="Emphasis1">
    <w:name w:val="Emphasis1"/>
    <w:basedOn w:val="Normal"/>
    <w:next w:val="BodyText"/>
    <w:link w:val="emphasisChar"/>
    <w:qFormat/>
    <w:rsid w:val="001A6B69"/>
    <w:rPr>
      <w:i/>
      <w:lang w:eastAsia="fi-FI"/>
    </w:rPr>
  </w:style>
  <w:style w:type="paragraph" w:styleId="BodyText">
    <w:name w:val="Body Text"/>
    <w:aliases w:val="b"/>
    <w:basedOn w:val="Normal"/>
    <w:link w:val="BodyTextChar"/>
    <w:unhideWhenUsed/>
    <w:rsid w:val="001A6B69"/>
    <w:pPr>
      <w:spacing w:after="120"/>
    </w:pPr>
  </w:style>
  <w:style w:type="character" w:customStyle="1" w:styleId="BodyTextChar">
    <w:name w:val="Body Text Char"/>
    <w:aliases w:val="b Char"/>
    <w:basedOn w:val="DefaultParagraphFont"/>
    <w:link w:val="BodyText"/>
    <w:rsid w:val="001A6B69"/>
    <w:rPr>
      <w:rFonts w:eastAsiaTheme="minorEastAsia"/>
      <w:color w:val="000000" w:themeColor="text1"/>
      <w:sz w:val="24"/>
      <w:lang w:eastAsia="en-GB"/>
    </w:rPr>
  </w:style>
  <w:style w:type="character" w:customStyle="1" w:styleId="strongChar">
    <w:name w:val="strong Char"/>
    <w:basedOn w:val="DefaultParagraphFont"/>
    <w:link w:val="Strong1"/>
    <w:rsid w:val="001A6B69"/>
    <w:rPr>
      <w:rFonts w:eastAsiaTheme="minorEastAsia"/>
      <w:b/>
      <w:color w:val="000000" w:themeColor="text1"/>
      <w:sz w:val="24"/>
      <w:lang w:eastAsia="fi-FI"/>
    </w:rPr>
  </w:style>
  <w:style w:type="character" w:customStyle="1" w:styleId="PathChar">
    <w:name w:val="Path Char"/>
    <w:basedOn w:val="BodyTextChar"/>
    <w:link w:val="Path"/>
    <w:rsid w:val="001A6B6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1A6B6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1A6B69"/>
    <w:rPr>
      <w:i/>
      <w:iCs/>
    </w:rPr>
  </w:style>
  <w:style w:type="character" w:customStyle="1" w:styleId="CommandChar">
    <w:name w:val="Command Char"/>
    <w:basedOn w:val="DefaultParagraphFont"/>
    <w:link w:val="Command"/>
    <w:rsid w:val="001A6B6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1A6B69"/>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1A6B6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1A6B6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1A6B6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1A6B69"/>
    <w:pPr>
      <w:numPr>
        <w:numId w:val="0"/>
      </w:numPr>
      <w:spacing w:after="0"/>
      <w:ind w:left="357" w:hanging="357"/>
      <w:jc w:val="right"/>
    </w:pPr>
    <w:rPr>
      <w:lang w:eastAsia="fi-FI"/>
    </w:rPr>
  </w:style>
  <w:style w:type="paragraph" w:customStyle="1" w:styleId="SubTitle">
    <w:name w:val="Sub Title"/>
    <w:basedOn w:val="Heading1"/>
    <w:qFormat/>
    <w:rsid w:val="001A6B6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1A6B69"/>
    <w:pPr>
      <w:spacing w:after="0"/>
      <w:ind w:left="924" w:hanging="357"/>
    </w:pPr>
  </w:style>
  <w:style w:type="paragraph" w:customStyle="1" w:styleId="a">
    <w:name w:val="`"/>
    <w:basedOn w:val="Normal"/>
    <w:qFormat/>
    <w:rsid w:val="001A6B69"/>
    <w:pPr>
      <w:pBdr>
        <w:bottom w:val="single" w:sz="4" w:space="1" w:color="auto"/>
      </w:pBdr>
    </w:pPr>
  </w:style>
  <w:style w:type="paragraph" w:customStyle="1" w:styleId="ContainsHeader">
    <w:name w:val="Contains Header"/>
    <w:basedOn w:val="ListBulletHeader"/>
    <w:qFormat/>
    <w:rsid w:val="001A6B69"/>
    <w:pPr>
      <w:pBdr>
        <w:top w:val="single" w:sz="4" w:space="12" w:color="auto"/>
      </w:pBdr>
      <w:spacing w:before="240" w:after="120"/>
    </w:pPr>
  </w:style>
  <w:style w:type="paragraph" w:customStyle="1" w:styleId="ContainsEnd">
    <w:name w:val="Contains End"/>
    <w:basedOn w:val="Normal"/>
    <w:qFormat/>
    <w:rsid w:val="001A6B69"/>
    <w:pPr>
      <w:pBdr>
        <w:bottom w:val="single" w:sz="4" w:space="1" w:color="auto"/>
      </w:pBdr>
      <w:spacing w:after="0" w:line="240" w:lineRule="auto"/>
    </w:pPr>
  </w:style>
  <w:style w:type="paragraph" w:customStyle="1" w:styleId="QuoteCallOut">
    <w:name w:val="Quote CallOut"/>
    <w:basedOn w:val="Normal"/>
    <w:qFormat/>
    <w:rsid w:val="001A6B6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1A6B69"/>
    <w:rPr>
      <w:b/>
      <w:smallCaps/>
    </w:rPr>
  </w:style>
  <w:style w:type="table" w:customStyle="1" w:styleId="SimpleDefinition">
    <w:name w:val="SimpleDefinition"/>
    <w:basedOn w:val="TableNormal"/>
    <w:uiPriority w:val="99"/>
    <w:rsid w:val="001A6B6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1A6B6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1A6B69"/>
    <w:rPr>
      <w:i w:val="0"/>
    </w:rPr>
  </w:style>
  <w:style w:type="paragraph" w:customStyle="1" w:styleId="TableHeader">
    <w:name w:val="Table Header"/>
    <w:basedOn w:val="ListBulletHeader"/>
    <w:qFormat/>
    <w:rsid w:val="001A6B6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1A6B69"/>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1A6B69"/>
    <w:rPr>
      <w:color w:val="7F7F7F" w:themeColor="text1" w:themeTint="80"/>
    </w:rPr>
  </w:style>
  <w:style w:type="paragraph" w:customStyle="1" w:styleId="AppendiceSection">
    <w:name w:val="Appendice Section"/>
    <w:basedOn w:val="Normal"/>
    <w:next w:val="Heading1"/>
    <w:qFormat/>
    <w:rsid w:val="001A6B69"/>
    <w:rPr>
      <w:rFonts w:asciiTheme="majorHAnsi" w:hAnsiTheme="majorHAnsi"/>
      <w:color w:val="31378B" w:themeColor="text2"/>
      <w:sz w:val="32"/>
      <w:lang w:eastAsia="fi-FI"/>
    </w:rPr>
  </w:style>
  <w:style w:type="paragraph" w:customStyle="1" w:styleId="Appendice">
    <w:name w:val="Appendice"/>
    <w:basedOn w:val="Heading2"/>
    <w:qFormat/>
    <w:rsid w:val="001A6B69"/>
    <w:rPr>
      <w:sz w:val="28"/>
      <w:lang w:eastAsia="fi-FI"/>
    </w:rPr>
  </w:style>
  <w:style w:type="paragraph" w:customStyle="1" w:styleId="QuestionEsoteric">
    <w:name w:val="Question Esoteric"/>
    <w:basedOn w:val="Normal"/>
    <w:qFormat/>
    <w:rsid w:val="001A6B69"/>
    <w:rPr>
      <w:color w:val="4BACC6" w:themeColor="accent5"/>
    </w:rPr>
  </w:style>
  <w:style w:type="paragraph" w:customStyle="1" w:styleId="ToDoSection">
    <w:name w:val="ToDo Section"/>
    <w:basedOn w:val="Heading1"/>
    <w:qFormat/>
    <w:rsid w:val="001A6B69"/>
  </w:style>
  <w:style w:type="paragraph" w:customStyle="1" w:styleId="ToDoQuestionHeader">
    <w:name w:val="ToDo Question Header"/>
    <w:basedOn w:val="Question"/>
    <w:qFormat/>
    <w:rsid w:val="001A6B69"/>
  </w:style>
  <w:style w:type="paragraph" w:customStyle="1" w:styleId="ToDoDetails">
    <w:name w:val="ToDoDetails"/>
    <w:basedOn w:val="Normal"/>
    <w:qFormat/>
    <w:rsid w:val="001A6B69"/>
  </w:style>
  <w:style w:type="paragraph" w:customStyle="1" w:styleId="CodeExampleCode">
    <w:name w:val="Code Example Code"/>
    <w:basedOn w:val="Normal"/>
    <w:rsid w:val="001A6B69"/>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1A6B69"/>
    <w:pPr>
      <w:spacing w:line="240" w:lineRule="auto"/>
    </w:pPr>
    <w:rPr>
      <w:b/>
      <w:lang w:eastAsia="fi-FI"/>
    </w:rPr>
  </w:style>
  <w:style w:type="paragraph" w:customStyle="1" w:styleId="CodeExampleRuntime">
    <w:name w:val="Code Example Runtime"/>
    <w:basedOn w:val="Normal"/>
    <w:qFormat/>
    <w:rsid w:val="001A6B69"/>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1A6B6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1A6B69"/>
  </w:style>
  <w:style w:type="paragraph" w:customStyle="1" w:styleId="questionsubsection2">
    <w:name w:val="question sub section 2"/>
    <w:basedOn w:val="Heading4"/>
    <w:qFormat/>
    <w:rsid w:val="001A6B69"/>
  </w:style>
  <w:style w:type="paragraph" w:customStyle="1" w:styleId="ListBulletHeader2">
    <w:name w:val="List Bullet Header 2"/>
    <w:basedOn w:val="Normal"/>
    <w:next w:val="ListBullet"/>
    <w:qFormat/>
    <w:rsid w:val="001A6B6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1A6B69"/>
    <w:rPr>
      <w:color w:val="31378B" w:themeColor="text2"/>
    </w:rPr>
  </w:style>
  <w:style w:type="character" w:customStyle="1" w:styleId="CodeExampleHeadingChar">
    <w:name w:val="Code Example Heading Char"/>
    <w:basedOn w:val="DefaultParagraphFont"/>
    <w:link w:val="CodeExampleHeading"/>
    <w:rsid w:val="001A6B69"/>
    <w:rPr>
      <w:rFonts w:eastAsiaTheme="minorEastAsia"/>
      <w:b/>
      <w:smallCaps/>
      <w:color w:val="31378B" w:themeColor="text2"/>
      <w:sz w:val="28"/>
      <w:lang w:eastAsia="fi-FI"/>
    </w:rPr>
  </w:style>
  <w:style w:type="character" w:customStyle="1" w:styleId="DefChar">
    <w:name w:val="Def Char"/>
    <w:basedOn w:val="CodeExampleHeadingChar"/>
    <w:link w:val="Def"/>
    <w:rsid w:val="001A6B6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1A6B69"/>
    <w:rPr>
      <w:color w:val="00B0F0" w:themeColor="accent1"/>
    </w:rPr>
  </w:style>
  <w:style w:type="paragraph" w:customStyle="1" w:styleId="TutorialStepText">
    <w:name w:val="Tutorial Step Text"/>
    <w:basedOn w:val="Normal"/>
    <w:qFormat/>
    <w:rsid w:val="001A6B69"/>
    <w:pPr>
      <w:ind w:left="480"/>
    </w:pPr>
  </w:style>
  <w:style w:type="paragraph" w:customStyle="1" w:styleId="Keyword">
    <w:name w:val="Keyword"/>
    <w:basedOn w:val="Strong1"/>
    <w:link w:val="KeywordChar"/>
    <w:qFormat/>
    <w:rsid w:val="001A6B69"/>
    <w:rPr>
      <w:b w:val="0"/>
      <w:color w:val="31378B" w:themeColor="text2"/>
    </w:rPr>
  </w:style>
  <w:style w:type="character" w:customStyle="1" w:styleId="KeywordChar">
    <w:name w:val="Keyword Char"/>
    <w:basedOn w:val="strongChar"/>
    <w:link w:val="Keyword"/>
    <w:rsid w:val="001A6B69"/>
    <w:rPr>
      <w:rFonts w:eastAsiaTheme="minorEastAsia"/>
      <w:b w:val="0"/>
      <w:color w:val="31378B" w:themeColor="text2"/>
      <w:sz w:val="24"/>
      <w:lang w:eastAsia="fi-FI"/>
    </w:rPr>
  </w:style>
  <w:style w:type="character" w:customStyle="1" w:styleId="nt">
    <w:name w:val="nt"/>
    <w:basedOn w:val="DefaultParagraphFont"/>
    <w:rsid w:val="005577CE"/>
  </w:style>
  <w:style w:type="character" w:customStyle="1" w:styleId="o">
    <w:name w:val="o"/>
    <w:basedOn w:val="DefaultParagraphFont"/>
    <w:rsid w:val="005577CE"/>
  </w:style>
  <w:style w:type="character" w:customStyle="1" w:styleId="s1">
    <w:name w:val="s1"/>
    <w:basedOn w:val="DefaultParagraphFont"/>
    <w:rsid w:val="005577CE"/>
  </w:style>
  <w:style w:type="character" w:customStyle="1" w:styleId="nv">
    <w:name w:val="nv"/>
    <w:basedOn w:val="DefaultParagraphFont"/>
    <w:rsid w:val="005577CE"/>
  </w:style>
  <w:style w:type="character" w:styleId="SmartLink">
    <w:name w:val="Smart Link"/>
    <w:basedOn w:val="DefaultParagraphFont"/>
    <w:uiPriority w:val="99"/>
    <w:unhideWhenUsed/>
    <w:rsid w:val="00A40D09"/>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265072174">
      <w:bodyDiv w:val="1"/>
      <w:marLeft w:val="0"/>
      <w:marRight w:val="0"/>
      <w:marTop w:val="0"/>
      <w:marBottom w:val="0"/>
      <w:divBdr>
        <w:top w:val="none" w:sz="0" w:space="0" w:color="auto"/>
        <w:left w:val="none" w:sz="0" w:space="0" w:color="auto"/>
        <w:bottom w:val="none" w:sz="0" w:space="0" w:color="auto"/>
        <w:right w:val="none" w:sz="0" w:space="0" w:color="auto"/>
      </w:divBdr>
    </w:div>
    <w:div w:id="1666859801">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hub.docker.com/editions/community/docker-ce-desktop-windows"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hub.dock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500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hyperlink" Target="https://stackoverflow.com/questions/48669548/why-does-aspnet-core-start-on-port-80-from-within-docke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337EC"/>
    <w:rsid w:val="001924C5"/>
    <w:rsid w:val="001D62A9"/>
    <w:rsid w:val="007D67EA"/>
    <w:rsid w:val="00CA6546"/>
    <w:rsid w:val="00D30E51"/>
    <w:rsid w:val="00ED6051"/>
    <w:rsid w:val="00EE53D2"/>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E6FF4-C28E-437A-B325-653C8790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7</Pages>
  <Words>1997</Words>
  <Characters>113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52</cp:revision>
  <cp:lastPrinted>2020-08-13T08:19:00Z</cp:lastPrinted>
  <dcterms:created xsi:type="dcterms:W3CDTF">2020-08-12T08:26:00Z</dcterms:created>
  <dcterms:modified xsi:type="dcterms:W3CDTF">2020-08-14T20:55:00Z</dcterms:modified>
</cp:coreProperties>
</file>